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D6EE1" w14:textId="77777777" w:rsidR="006F6EBD" w:rsidRDefault="006F6EBD">
      <w:pPr>
        <w:spacing w:before="0" w:after="2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38D7315" wp14:editId="733B3302">
                <wp:simplePos x="0" y="0"/>
                <wp:positionH relativeFrom="column">
                  <wp:posOffset>-1028700</wp:posOffset>
                </wp:positionH>
                <wp:positionV relativeFrom="paragraph">
                  <wp:posOffset>-925830</wp:posOffset>
                </wp:positionV>
                <wp:extent cx="9048750" cy="389445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48750" cy="3894455"/>
                          <a:chOff x="0" y="0"/>
                          <a:chExt cx="9048750" cy="389445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9048750" cy="3820005"/>
                          </a:xfrm>
                          <a:prstGeom prst="rect">
                            <a:avLst/>
                          </a:prstGeom>
                          <a:solidFill>
                            <a:srgbClr val="0072C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1990725"/>
                            <a:ext cx="4514850" cy="1826128"/>
                          </a:xfrm>
                          <a:prstGeom prst="rect">
                            <a:avLst/>
                          </a:prstGeom>
                          <a:solidFill>
                            <a:srgbClr val="00BC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23825" y="2066925"/>
                            <a:ext cx="4333875" cy="1827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B947FD" w14:textId="77777777" w:rsidR="00404578" w:rsidRDefault="00404578" w:rsidP="00930261">
                              <w:pPr>
                                <w:pStyle w:val="CoverTitle"/>
                              </w:pPr>
                            </w:p>
                            <w:p w14:paraId="038D7370" w14:textId="36BE0F51" w:rsidR="007D77A4" w:rsidRDefault="001E6A53" w:rsidP="00930261">
                              <w:pPr>
                                <w:pStyle w:val="CoverTitle"/>
                              </w:pPr>
                              <w:r>
                                <w:t xml:space="preserve">Step-by-Step </w:t>
                              </w:r>
                              <w:r w:rsidR="00620EDC">
                                <w:t>g</w:t>
                              </w:r>
                              <w:r w:rsidR="00830997">
                                <w:t>uide t</w:t>
                              </w:r>
                              <w:r w:rsidR="00EF7EDF">
                                <w:t>o Install</w:t>
                              </w:r>
                              <w:r w:rsidR="00830997">
                                <w:t xml:space="preserve"> </w:t>
                              </w:r>
                              <w:r w:rsidR="00EF7EDF">
                                <w:t xml:space="preserve">ora2pg on </w:t>
                              </w:r>
                              <w:r w:rsidR="00620EDC">
                                <w:t>Linu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45720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C:\Users\jameswhi\Desktop\SDM Templates\3393d980-0436-4e28-b1fd-32c927c2f3c0\MSFT_logo_rgb_C-Wht_D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450" y="323850"/>
                            <a:ext cx="1244600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8D7315" id="Group 7" o:spid="_x0000_s1026" style="position:absolute;margin-left:-81pt;margin-top:-72.9pt;width:712.5pt;height:306.65pt;z-index:251658240" coordsize="90487,389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">
                <v:rect id="Rectangle 3" o:spid="_x0000_s1027" style="position:absolute;width:90487;height:38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" fillcolor="#0072c6" stroked="f" strokeweight="2pt"/>
                <v:rect id="Rectangle 4" o:spid="_x0000_s1028" style="position:absolute;top:19907;width:45148;height:18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" fillcolor="#00bcf2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9" type="#_x0000_t202" style="position:absolute;left:1238;top:20669;width:43339;height:18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" filled="f" stroked="f" strokeweight=".5pt">
                  <v:textbox inset="36pt">
                    <w:txbxContent>
                      <w:p w14:paraId="55B947FD" w14:textId="77777777" w:rsidR="00404578" w:rsidRDefault="00404578" w:rsidP="00930261">
                        <w:pPr>
                          <w:pStyle w:val="CoverTitle"/>
                        </w:pPr>
                      </w:p>
                      <w:p w14:paraId="038D7370" w14:textId="36BE0F51" w:rsidR="007D77A4" w:rsidRDefault="001E6A53" w:rsidP="00930261">
                        <w:pPr>
                          <w:pStyle w:val="CoverTitle"/>
                        </w:pPr>
                        <w:r>
                          <w:t xml:space="preserve">Step-by-Step </w:t>
                        </w:r>
                        <w:r w:rsidR="00620EDC">
                          <w:t>g</w:t>
                        </w:r>
                        <w:r w:rsidR="00830997">
                          <w:t>uide t</w:t>
                        </w:r>
                        <w:r w:rsidR="00EF7EDF">
                          <w:t>o Install</w:t>
                        </w:r>
                        <w:r w:rsidR="00830997">
                          <w:t xml:space="preserve"> </w:t>
                        </w:r>
                        <w:r w:rsidR="00EF7EDF">
                          <w:t xml:space="preserve">ora2pg on </w:t>
                        </w:r>
                        <w:r w:rsidR="00620EDC">
                          <w:t>Linux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0" type="#_x0000_t75" style="position:absolute;left:5524;top:3238;width:12446;height:4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">
                  <v:imagedata r:id="rId13" o:title="MSFT_logo_rgb_C-Wht_D"/>
                </v:shape>
              </v:group>
            </w:pict>
          </mc:Fallback>
        </mc:AlternateContent>
      </w:r>
    </w:p>
    <w:p w14:paraId="038D6EE2" w14:textId="77777777" w:rsidR="00342676" w:rsidRDefault="00342676">
      <w:pPr>
        <w:spacing w:before="5160"/>
      </w:pPr>
    </w:p>
    <w:p w14:paraId="038D6EE3" w14:textId="5E0C3D31" w:rsidR="00342676" w:rsidRDefault="00342676">
      <w:pPr>
        <w:pStyle w:val="CoverSubject"/>
      </w:pPr>
    </w:p>
    <w:p w14:paraId="038D6EE8" w14:textId="4A0F9628" w:rsidR="00342676" w:rsidRDefault="00342676">
      <w:pPr>
        <w:rPr>
          <w:rStyle w:val="Emphasis"/>
          <w:sz w:val="16"/>
        </w:rPr>
      </w:pPr>
    </w:p>
    <w:p w14:paraId="530046B6" w14:textId="4CA58736" w:rsidR="001619FD" w:rsidRDefault="001619FD">
      <w:pPr>
        <w:rPr>
          <w:sz w:val="16"/>
        </w:rPr>
      </w:pPr>
    </w:p>
    <w:p w14:paraId="05410D52" w14:textId="77777777" w:rsidR="001619FD" w:rsidRPr="00B57024" w:rsidRDefault="001619FD">
      <w:pPr>
        <w:rPr>
          <w:sz w:val="16"/>
        </w:rPr>
      </w:pPr>
    </w:p>
    <w:p w14:paraId="038D6EE9" w14:textId="77777777" w:rsidR="00342676" w:rsidRPr="00B57024" w:rsidRDefault="00993A73">
      <w:pPr>
        <w:rPr>
          <w:rStyle w:val="Emphasis"/>
          <w:sz w:val="16"/>
        </w:rPr>
      </w:pPr>
      <w:r w:rsidRPr="00B57024">
        <w:rPr>
          <w:rStyle w:val="Emphasis"/>
          <w:sz w:val="16"/>
        </w:rPr>
        <w:t>Prepared by</w:t>
      </w:r>
    </w:p>
    <w:p w14:paraId="79A711A8" w14:textId="528DCE09" w:rsidR="00EC04F2" w:rsidRPr="00B57024" w:rsidRDefault="00EF7EDF" w:rsidP="00EC04F2">
      <w:pPr>
        <w:rPr>
          <w:b/>
          <w:sz w:val="16"/>
        </w:rPr>
      </w:pPr>
      <w:r>
        <w:rPr>
          <w:b/>
          <w:sz w:val="16"/>
        </w:rPr>
        <w:t>Paula Berenguel</w:t>
      </w:r>
    </w:p>
    <w:p w14:paraId="195D65DA" w14:textId="02731999" w:rsidR="00EC04F2" w:rsidRPr="00B57024" w:rsidRDefault="00EF7EDF" w:rsidP="00BC4390">
      <w:pPr>
        <w:rPr>
          <w:noProof/>
          <w:sz w:val="16"/>
        </w:rPr>
      </w:pPr>
      <w:r>
        <w:rPr>
          <w:noProof/>
          <w:sz w:val="16"/>
        </w:rPr>
        <w:t>DM Jumpstart Engineering Architect</w:t>
      </w:r>
    </w:p>
    <w:p w14:paraId="017BECE8" w14:textId="425E9DEB" w:rsidR="00EC04F2" w:rsidRDefault="008571DB">
      <w:pPr>
        <w:rPr>
          <w:rStyle w:val="Hyperlink"/>
          <w:sz w:val="16"/>
        </w:rPr>
      </w:pPr>
      <w:hyperlink r:id="rId14" w:history="1">
        <w:r w:rsidR="00EF7EDF" w:rsidRPr="00AD4517">
          <w:rPr>
            <w:rStyle w:val="Hyperlink"/>
            <w:sz w:val="16"/>
          </w:rPr>
          <w:t>pabereng@microsoft.com</w:t>
        </w:r>
      </w:hyperlink>
    </w:p>
    <w:p w14:paraId="42DD1BC9" w14:textId="2F9AAA24" w:rsidR="006C0BEB" w:rsidRPr="006C0BEB" w:rsidRDefault="006C0BEB">
      <w:pPr>
        <w:rPr>
          <w:noProof/>
          <w:sz w:val="16"/>
        </w:rPr>
      </w:pPr>
      <w:r w:rsidRPr="006C0BEB">
        <w:rPr>
          <w:noProof/>
          <w:sz w:val="16"/>
        </w:rPr>
        <w:t>Dec-2018</w:t>
      </w:r>
    </w:p>
    <w:p w14:paraId="4347C02F" w14:textId="77777777" w:rsidR="00350466" w:rsidRPr="00B57024" w:rsidRDefault="00350466">
      <w:pPr>
        <w:rPr>
          <w:sz w:val="16"/>
        </w:rPr>
      </w:pPr>
    </w:p>
    <w:p w14:paraId="36E3C416" w14:textId="77777777" w:rsidR="00B57024" w:rsidRDefault="00B57024" w:rsidP="00B57024">
      <w:pPr>
        <w:rPr>
          <w:b/>
          <w:sz w:val="16"/>
        </w:rPr>
      </w:pPr>
    </w:p>
    <w:p w14:paraId="7D4AD71A" w14:textId="77777777" w:rsidR="00C76324" w:rsidRDefault="00506C87">
      <w:pPr>
        <w:spacing w:before="0" w:after="200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7092D34F" w14:textId="5DC49962" w:rsidR="005D4ACC" w:rsidRDefault="00F425FA" w:rsidP="00EF7EDF">
      <w:pPr>
        <w:pStyle w:val="Heading4MS"/>
        <w:jc w:val="both"/>
      </w:pPr>
      <w:r>
        <w:lastRenderedPageBreak/>
        <w:t xml:space="preserve">This document is meant to be used as a Quick </w:t>
      </w:r>
      <w:r w:rsidR="00EF7EDF">
        <w:t>Installation</w:t>
      </w:r>
      <w:r>
        <w:t xml:space="preserve"> Guide </w:t>
      </w:r>
      <w:r w:rsidR="00EF7EDF">
        <w:t>for enabling</w:t>
      </w:r>
      <w:r w:rsidR="005D4ACC">
        <w:t xml:space="preserve"> </w:t>
      </w:r>
      <w:r w:rsidR="00EF7EDF">
        <w:t>migration of</w:t>
      </w:r>
      <w:r w:rsidR="005D4ACC">
        <w:t xml:space="preserve"> schema &amp; data from Oracle to Azure </w:t>
      </w:r>
      <w:r w:rsidR="00EF7EDF">
        <w:t>Database for PostgreSQL</w:t>
      </w:r>
      <w:r w:rsidR="005D4ACC">
        <w:t xml:space="preserve"> using </w:t>
      </w:r>
      <w:r w:rsidR="00EF7EDF">
        <w:t>ora2pg</w:t>
      </w:r>
      <w:r w:rsidR="00ED53BF">
        <w:t xml:space="preserve"> </w:t>
      </w:r>
      <w:r w:rsidR="00AB13B5">
        <w:t xml:space="preserve">tool. </w:t>
      </w:r>
      <w:r w:rsidR="0093385E">
        <w:t xml:space="preserve">Complete details on the tool can be found at </w:t>
      </w:r>
      <w:r w:rsidR="00EF7EDF" w:rsidRPr="00EF7EDF">
        <w:rPr>
          <w:rStyle w:val="Hyperlink"/>
          <w:rFonts w:ascii="Segoe" w:hAnsi="Segoe"/>
          <w:sz w:val="28"/>
        </w:rPr>
        <w:t>http://ora2pg.darold.net/documentation.html</w:t>
      </w:r>
    </w:p>
    <w:p w14:paraId="7AC6F928" w14:textId="77777777" w:rsidR="00616218" w:rsidRPr="00616218" w:rsidRDefault="00616218" w:rsidP="00616218">
      <w:pPr>
        <w:pStyle w:val="BodyMS"/>
      </w:pPr>
    </w:p>
    <w:p w14:paraId="46BA045B" w14:textId="1D071F66" w:rsidR="00C76324" w:rsidRDefault="00ED53BF" w:rsidP="00C76324">
      <w:pPr>
        <w:pStyle w:val="Heading4MS"/>
      </w:pPr>
      <w:r>
        <w:t>Pre-Requisites</w:t>
      </w:r>
    </w:p>
    <w:p w14:paraId="354C4D3E" w14:textId="1CE0AAB6" w:rsidR="00ED53BF" w:rsidRDefault="00ED53BF" w:rsidP="00ED53BF">
      <w:pPr>
        <w:pStyle w:val="BodyMS"/>
      </w:pPr>
      <w:r>
        <w:t xml:space="preserve">The following software must be installed </w:t>
      </w:r>
      <w:r w:rsidR="00AE1416">
        <w:t>o</w:t>
      </w:r>
      <w:r>
        <w:t xml:space="preserve">n the </w:t>
      </w:r>
      <w:r w:rsidR="00620EDC">
        <w:t>Linux</w:t>
      </w:r>
      <w:r>
        <w:t xml:space="preserve"> machine prior to installing ora2pg:</w:t>
      </w:r>
    </w:p>
    <w:p w14:paraId="61DA83DC" w14:textId="51FCF5CA" w:rsidR="00ED53BF" w:rsidRDefault="00ED53BF" w:rsidP="00ED53BF">
      <w:pPr>
        <w:pStyle w:val="BodyMS"/>
        <w:numPr>
          <w:ilvl w:val="0"/>
          <w:numId w:val="45"/>
        </w:numPr>
      </w:pPr>
      <w:r>
        <w:t>Perl 5.10 or more</w:t>
      </w:r>
    </w:p>
    <w:p w14:paraId="2EA03BF9" w14:textId="00517CDB" w:rsidR="00ED53BF" w:rsidRDefault="00ED53BF" w:rsidP="00ED53BF">
      <w:pPr>
        <w:pStyle w:val="BodyMS"/>
        <w:numPr>
          <w:ilvl w:val="0"/>
          <w:numId w:val="45"/>
        </w:numPr>
      </w:pPr>
      <w:r>
        <w:t>Oracle Instant Client or Full Oracle installation</w:t>
      </w:r>
    </w:p>
    <w:p w14:paraId="66A51094" w14:textId="623F00A5" w:rsidR="00ED53BF" w:rsidRDefault="00ED53BF" w:rsidP="00ED53BF">
      <w:pPr>
        <w:pStyle w:val="BodyMS"/>
        <w:numPr>
          <w:ilvl w:val="0"/>
          <w:numId w:val="45"/>
        </w:numPr>
      </w:pPr>
      <w:proofErr w:type="gramStart"/>
      <w:r>
        <w:t>DBD::</w:t>
      </w:r>
      <w:proofErr w:type="gramEnd"/>
      <w:r>
        <w:t>Oracle Perl Module</w:t>
      </w:r>
    </w:p>
    <w:p w14:paraId="4D77A827" w14:textId="3B72BBA8" w:rsidR="00C76324" w:rsidRDefault="00ED53BF" w:rsidP="00ED53BF">
      <w:pPr>
        <w:pStyle w:val="BodyMS"/>
        <w:numPr>
          <w:ilvl w:val="0"/>
          <w:numId w:val="45"/>
        </w:numPr>
      </w:pPr>
      <w:r>
        <w:t>ora2pg</w:t>
      </w:r>
    </w:p>
    <w:p w14:paraId="3B95E3D0" w14:textId="77777777" w:rsidR="00B416B0" w:rsidRDefault="00B416B0" w:rsidP="00B416B0">
      <w:pPr>
        <w:pStyle w:val="BodyMS"/>
        <w:ind w:left="1440"/>
      </w:pPr>
    </w:p>
    <w:p w14:paraId="2FE9C3D2" w14:textId="66D021ED" w:rsidR="00ED53BF" w:rsidRDefault="00ED53BF" w:rsidP="00ED53BF">
      <w:pPr>
        <w:pStyle w:val="BodyMS"/>
      </w:pPr>
      <w:r>
        <w:t>It is recommended that you use the order above to proceed with the installation.</w:t>
      </w:r>
    </w:p>
    <w:p w14:paraId="59B26AD2" w14:textId="798EC11A" w:rsidR="00ED53BF" w:rsidRDefault="0014201B" w:rsidP="00ED53BF">
      <w:pPr>
        <w:pStyle w:val="BodyMS"/>
      </w:pPr>
      <w:r>
        <w:t>Note that th</w:t>
      </w:r>
      <w:r w:rsidR="00007887">
        <w:t xml:space="preserve">is guide was based on a Red Hat </w:t>
      </w:r>
      <w:r w:rsidR="00F02FEA">
        <w:t xml:space="preserve">Enterprise Linux </w:t>
      </w:r>
      <w:r w:rsidR="00007887">
        <w:t>7.</w:t>
      </w:r>
      <w:r w:rsidR="00F02FEA">
        <w:t>4</w:t>
      </w:r>
      <w:r w:rsidR="005F0537">
        <w:t xml:space="preserve"> virtual machine.</w:t>
      </w:r>
      <w:r w:rsidR="005F0692">
        <w:t xml:space="preserve"> I</w:t>
      </w:r>
      <w:r w:rsidR="00B02F13">
        <w:t xml:space="preserve"> recommend </w:t>
      </w:r>
      <w:proofErr w:type="gramStart"/>
      <w:r w:rsidR="00B02F13">
        <w:t>to install</w:t>
      </w:r>
      <w:proofErr w:type="gramEnd"/>
      <w:r w:rsidR="00B02F13">
        <w:t xml:space="preserve"> everything using root user, for simplicity</w:t>
      </w:r>
      <w:r w:rsidR="00513618">
        <w:t>.</w:t>
      </w:r>
    </w:p>
    <w:p w14:paraId="0FAEE2EB" w14:textId="77777777" w:rsidR="006C0BEB" w:rsidRDefault="006C0BEB" w:rsidP="00ED53BF">
      <w:pPr>
        <w:pStyle w:val="BodyMS"/>
      </w:pPr>
    </w:p>
    <w:p w14:paraId="08D0AA71" w14:textId="706E27A3" w:rsidR="00ED53BF" w:rsidRDefault="00ED53BF" w:rsidP="00ED53BF">
      <w:pPr>
        <w:pStyle w:val="Heading4MS"/>
      </w:pPr>
      <w:r>
        <w:t>Installing Perl 5.10 or more</w:t>
      </w:r>
    </w:p>
    <w:p w14:paraId="69F55715" w14:textId="77777777" w:rsidR="00985AC7" w:rsidRDefault="00EC3408" w:rsidP="008205B2">
      <w:pPr>
        <w:pStyle w:val="BodyMS"/>
        <w:numPr>
          <w:ilvl w:val="0"/>
          <w:numId w:val="46"/>
        </w:numPr>
      </w:pPr>
      <w:r>
        <w:t xml:space="preserve">Install </w:t>
      </w:r>
      <w:r w:rsidR="00F63B80">
        <w:t xml:space="preserve">GCC first – not all versions of </w:t>
      </w:r>
      <w:r w:rsidR="00383DD5">
        <w:t xml:space="preserve">Linux </w:t>
      </w:r>
      <w:proofErr w:type="gramStart"/>
      <w:r w:rsidR="00383DD5">
        <w:t>comes</w:t>
      </w:r>
      <w:proofErr w:type="gramEnd"/>
      <w:r w:rsidR="00383DD5">
        <w:t xml:space="preserve"> with </w:t>
      </w:r>
      <w:proofErr w:type="spellStart"/>
      <w:r w:rsidR="00F63B80">
        <w:t>gcc</w:t>
      </w:r>
      <w:proofErr w:type="spellEnd"/>
      <w:r w:rsidR="00383DD5">
        <w:t xml:space="preserve"> installed</w:t>
      </w:r>
      <w:r w:rsidR="0008734F">
        <w:t>. As root:</w:t>
      </w:r>
    </w:p>
    <w:p w14:paraId="247B3CC4" w14:textId="7D93CACC" w:rsidR="00EC3408" w:rsidRDefault="00EC3408" w:rsidP="00985AC7">
      <w:pPr>
        <w:pStyle w:val="BodyMS"/>
        <w:ind w:left="720"/>
        <w:rPr>
          <w:rFonts w:asciiTheme="minorHAnsi" w:hAnsiTheme="minorHAnsi" w:cstheme="minorHAnsi"/>
        </w:rPr>
      </w:pPr>
      <w:r w:rsidRPr="0008734F">
        <w:rPr>
          <w:rFonts w:asciiTheme="minorHAnsi" w:hAnsiTheme="minorHAnsi" w:cstheme="minorHAnsi"/>
        </w:rPr>
        <w:t xml:space="preserve">yum install </w:t>
      </w:r>
      <w:proofErr w:type="spellStart"/>
      <w:r w:rsidRPr="0008734F">
        <w:rPr>
          <w:rFonts w:asciiTheme="minorHAnsi" w:hAnsiTheme="minorHAnsi" w:cstheme="minorHAnsi"/>
        </w:rPr>
        <w:t>gcc</w:t>
      </w:r>
      <w:proofErr w:type="spellEnd"/>
    </w:p>
    <w:p w14:paraId="29D7E075" w14:textId="72C46428" w:rsidR="00C565CF" w:rsidRDefault="00C565CF" w:rsidP="00985AC7">
      <w:pPr>
        <w:pStyle w:val="BodyMS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73434159" wp14:editId="35F80A6B">
            <wp:extent cx="5943600" cy="11023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AA02C" w14:textId="77777777" w:rsidR="00985AC7" w:rsidRDefault="00985AC7" w:rsidP="00985AC7">
      <w:pPr>
        <w:pStyle w:val="BodyMS"/>
        <w:ind w:left="720"/>
      </w:pPr>
    </w:p>
    <w:p w14:paraId="63CE4A24" w14:textId="6BA18204" w:rsidR="0014201B" w:rsidRDefault="00383DD5" w:rsidP="0014201B">
      <w:pPr>
        <w:pStyle w:val="BodyMS"/>
        <w:numPr>
          <w:ilvl w:val="0"/>
          <w:numId w:val="46"/>
        </w:numPr>
      </w:pPr>
      <w:r>
        <w:t>Create a directory for the Perl installation</w:t>
      </w:r>
      <w:r w:rsidR="00A8726C">
        <w:t>.</w:t>
      </w:r>
    </w:p>
    <w:p w14:paraId="41D7EE26" w14:textId="075B3D38" w:rsidR="00383DD5" w:rsidRPr="0008734F" w:rsidRDefault="001078BC" w:rsidP="00B213BC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proofErr w:type="spellStart"/>
      <w:r w:rsidRPr="0008734F">
        <w:rPr>
          <w:rFonts w:asciiTheme="minorHAnsi" w:hAnsiTheme="minorHAnsi" w:cstheme="minorHAnsi"/>
        </w:rPr>
        <w:t>mkdir</w:t>
      </w:r>
      <w:proofErr w:type="spellEnd"/>
      <w:r w:rsidRPr="0008734F">
        <w:rPr>
          <w:rFonts w:asciiTheme="minorHAnsi" w:hAnsiTheme="minorHAnsi" w:cstheme="minorHAnsi"/>
        </w:rPr>
        <w:t xml:space="preserve"> app</w:t>
      </w:r>
    </w:p>
    <w:p w14:paraId="524848E9" w14:textId="1B7B4055" w:rsidR="001078BC" w:rsidRPr="0008734F" w:rsidRDefault="001078BC" w:rsidP="00B213BC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08734F">
        <w:rPr>
          <w:rFonts w:asciiTheme="minorHAnsi" w:hAnsiTheme="minorHAnsi" w:cstheme="minorHAnsi"/>
        </w:rPr>
        <w:t>cd app</w:t>
      </w:r>
    </w:p>
    <w:p w14:paraId="132B709E" w14:textId="22E87BB3" w:rsidR="001078BC" w:rsidRDefault="001078BC" w:rsidP="001078BC">
      <w:pPr>
        <w:pStyle w:val="BodyMS"/>
        <w:numPr>
          <w:ilvl w:val="0"/>
          <w:numId w:val="46"/>
        </w:numPr>
      </w:pPr>
      <w:r>
        <w:t>Download Perl</w:t>
      </w:r>
      <w:r w:rsidR="00D6233C">
        <w:t xml:space="preserve"> </w:t>
      </w:r>
    </w:p>
    <w:p w14:paraId="40A18356" w14:textId="6B532EBF" w:rsidR="0014201B" w:rsidRPr="00564575" w:rsidRDefault="001078BC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proofErr w:type="spellStart"/>
      <w:r w:rsidRPr="00564575">
        <w:rPr>
          <w:rFonts w:asciiTheme="minorHAnsi" w:hAnsiTheme="minorHAnsi" w:cstheme="minorHAnsi"/>
        </w:rPr>
        <w:t>wget</w:t>
      </w:r>
      <w:proofErr w:type="spellEnd"/>
      <w:r w:rsidRPr="00564575">
        <w:rPr>
          <w:rFonts w:asciiTheme="minorHAnsi" w:hAnsiTheme="minorHAnsi" w:cstheme="minorHAnsi"/>
        </w:rPr>
        <w:t xml:space="preserve"> </w:t>
      </w:r>
      <w:hyperlink r:id="rId16" w:history="1">
        <w:r w:rsidR="00B4275E" w:rsidRPr="00564575">
          <w:rPr>
            <w:rFonts w:asciiTheme="minorHAnsi" w:hAnsiTheme="minorHAnsi" w:cstheme="minorHAnsi"/>
          </w:rPr>
          <w:t>https://www.cpan.org/src/5.0/perl-5.28.0.tar.gz</w:t>
        </w:r>
      </w:hyperlink>
    </w:p>
    <w:p w14:paraId="5A09715E" w14:textId="713556C9" w:rsidR="00B4275E" w:rsidRDefault="00B4275E" w:rsidP="001078BC">
      <w:pPr>
        <w:pStyle w:val="BodyMS"/>
        <w:ind w:left="720"/>
      </w:pPr>
    </w:p>
    <w:p w14:paraId="264F5189" w14:textId="4581F941" w:rsidR="00B4275E" w:rsidRDefault="00B4275E" w:rsidP="001078BC">
      <w:pPr>
        <w:pStyle w:val="BodyMS"/>
        <w:ind w:left="720"/>
      </w:pPr>
      <w:r>
        <w:rPr>
          <w:noProof/>
        </w:rPr>
        <w:drawing>
          <wp:inline distT="0" distB="0" distL="0" distR="0" wp14:anchorId="2643FFDE" wp14:editId="553C65A0">
            <wp:extent cx="5943600" cy="11906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FF44A" w14:textId="7975E5B8" w:rsidR="0014201B" w:rsidRDefault="00D6233C" w:rsidP="0014201B">
      <w:pPr>
        <w:pStyle w:val="BodyMS"/>
        <w:numPr>
          <w:ilvl w:val="0"/>
          <w:numId w:val="46"/>
        </w:numPr>
      </w:pPr>
      <w:proofErr w:type="spellStart"/>
      <w:r>
        <w:t>Untar</w:t>
      </w:r>
      <w:proofErr w:type="spellEnd"/>
      <w:r>
        <w:t>/unzip Perl</w:t>
      </w:r>
    </w:p>
    <w:p w14:paraId="3AFAAFF7" w14:textId="2E370CE1" w:rsidR="00D6233C" w:rsidRPr="00564575" w:rsidRDefault="00D6233C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64575">
        <w:rPr>
          <w:rFonts w:asciiTheme="minorHAnsi" w:hAnsiTheme="minorHAnsi" w:cstheme="minorHAnsi"/>
        </w:rPr>
        <w:t>tar -</w:t>
      </w:r>
      <w:proofErr w:type="spellStart"/>
      <w:r w:rsidRPr="00564575">
        <w:rPr>
          <w:rFonts w:asciiTheme="minorHAnsi" w:hAnsiTheme="minorHAnsi" w:cstheme="minorHAnsi"/>
        </w:rPr>
        <w:t>xzf</w:t>
      </w:r>
      <w:proofErr w:type="spellEnd"/>
      <w:r w:rsidRPr="00564575">
        <w:rPr>
          <w:rFonts w:asciiTheme="minorHAnsi" w:hAnsiTheme="minorHAnsi" w:cstheme="minorHAnsi"/>
        </w:rPr>
        <w:t xml:space="preserve"> perl-5.28.0.tar.gz</w:t>
      </w:r>
    </w:p>
    <w:p w14:paraId="10F5DD19" w14:textId="386A5CB5" w:rsidR="00D47CE2" w:rsidRDefault="00D47CE2" w:rsidP="00D47CE2">
      <w:pPr>
        <w:pStyle w:val="BodyMS"/>
        <w:numPr>
          <w:ilvl w:val="0"/>
          <w:numId w:val="46"/>
        </w:numPr>
      </w:pPr>
      <w:r>
        <w:t>Navigate to the Perl folder and configure $</w:t>
      </w:r>
      <w:proofErr w:type="gramStart"/>
      <w:r>
        <w:t>HOME</w:t>
      </w:r>
      <w:r w:rsidR="00E234B6">
        <w:t xml:space="preserve">  (</w:t>
      </w:r>
      <w:proofErr w:type="gramEnd"/>
      <w:r w:rsidR="00E234B6">
        <w:t>This will run for a while…</w:t>
      </w:r>
      <w:r w:rsidR="00E234B6">
        <w:t>)</w:t>
      </w:r>
    </w:p>
    <w:p w14:paraId="46B80539" w14:textId="79B02572" w:rsidR="00D47CE2" w:rsidRPr="00564575" w:rsidRDefault="00D47CE2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64575">
        <w:rPr>
          <w:rFonts w:asciiTheme="minorHAnsi" w:hAnsiTheme="minorHAnsi" w:cstheme="minorHAnsi"/>
        </w:rPr>
        <w:t>cd perl-5.28.0</w:t>
      </w:r>
    </w:p>
    <w:p w14:paraId="75998F28" w14:textId="1F764CA0" w:rsidR="00FB3431" w:rsidRDefault="00FB3431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proofErr w:type="gramStart"/>
      <w:r w:rsidRPr="00564575">
        <w:rPr>
          <w:rFonts w:asciiTheme="minorHAnsi" w:hAnsiTheme="minorHAnsi" w:cstheme="minorHAnsi"/>
        </w:rPr>
        <w:t>./</w:t>
      </w:r>
      <w:proofErr w:type="gramEnd"/>
      <w:r w:rsidRPr="00564575">
        <w:rPr>
          <w:rFonts w:asciiTheme="minorHAnsi" w:hAnsiTheme="minorHAnsi" w:cstheme="minorHAnsi"/>
        </w:rPr>
        <w:t>Configure -des -</w:t>
      </w:r>
      <w:proofErr w:type="spellStart"/>
      <w:r w:rsidRPr="00564575">
        <w:rPr>
          <w:rFonts w:asciiTheme="minorHAnsi" w:hAnsiTheme="minorHAnsi" w:cstheme="minorHAnsi"/>
        </w:rPr>
        <w:t>Dprefix</w:t>
      </w:r>
      <w:proofErr w:type="spellEnd"/>
      <w:r w:rsidRPr="00564575">
        <w:rPr>
          <w:rFonts w:asciiTheme="minorHAnsi" w:hAnsiTheme="minorHAnsi" w:cstheme="minorHAnsi"/>
        </w:rPr>
        <w:t>=$HOME/</w:t>
      </w:r>
    </w:p>
    <w:p w14:paraId="186656F1" w14:textId="29221399" w:rsidR="001C66CD" w:rsidRDefault="001C66CD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1B56A954" w14:textId="69B5E17E" w:rsidR="001C66CD" w:rsidRPr="00564575" w:rsidRDefault="001C66CD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1988C19" wp14:editId="74F676C2">
            <wp:extent cx="5943600" cy="2000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775D" w14:textId="3528AA9F" w:rsidR="001C66CD" w:rsidRDefault="001C66CD" w:rsidP="001C66CD">
      <w:pPr>
        <w:pStyle w:val="BodyMS"/>
        <w:ind w:left="720"/>
      </w:pPr>
    </w:p>
    <w:p w14:paraId="6034902F" w14:textId="5E873584" w:rsidR="00FB3431" w:rsidRDefault="00FB3431" w:rsidP="00FB3431">
      <w:pPr>
        <w:pStyle w:val="BodyMS"/>
        <w:numPr>
          <w:ilvl w:val="0"/>
          <w:numId w:val="46"/>
        </w:numPr>
      </w:pPr>
      <w:r>
        <w:t xml:space="preserve">Install </w:t>
      </w:r>
      <w:r w:rsidR="00E234B6">
        <w:t>Perl (it will take a while…)</w:t>
      </w:r>
    </w:p>
    <w:p w14:paraId="1A8C09BC" w14:textId="77777777" w:rsidR="00FB3431" w:rsidRPr="00564575" w:rsidRDefault="00FB3431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64575">
        <w:rPr>
          <w:rFonts w:asciiTheme="minorHAnsi" w:hAnsiTheme="minorHAnsi" w:cstheme="minorHAnsi"/>
        </w:rPr>
        <w:t>make</w:t>
      </w:r>
    </w:p>
    <w:p w14:paraId="095E1E7B" w14:textId="77777777" w:rsidR="00FB3431" w:rsidRPr="00564575" w:rsidRDefault="00FB3431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64575">
        <w:rPr>
          <w:rFonts w:asciiTheme="minorHAnsi" w:hAnsiTheme="minorHAnsi" w:cstheme="minorHAnsi"/>
        </w:rPr>
        <w:t>make test</w:t>
      </w:r>
    </w:p>
    <w:p w14:paraId="15B2FD13" w14:textId="142C13C2" w:rsidR="00FB3431" w:rsidRDefault="00FB3431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64575">
        <w:rPr>
          <w:rFonts w:asciiTheme="minorHAnsi" w:hAnsiTheme="minorHAnsi" w:cstheme="minorHAnsi"/>
        </w:rPr>
        <w:t>make install</w:t>
      </w:r>
    </w:p>
    <w:p w14:paraId="79FEC4A0" w14:textId="3DCA3572" w:rsidR="004D1548" w:rsidRDefault="004D1548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1171320E" w14:textId="553F8073" w:rsidR="004D1548" w:rsidRPr="00564575" w:rsidRDefault="004D1548" w:rsidP="00564575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02FA7D4" wp14:editId="4D35784F">
            <wp:extent cx="5943600" cy="174815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B71E7" w14:textId="2EFBF78F" w:rsidR="00215FC4" w:rsidRDefault="00FB3431" w:rsidP="00FB3431">
      <w:pPr>
        <w:pStyle w:val="BodyMS"/>
        <w:numPr>
          <w:ilvl w:val="0"/>
          <w:numId w:val="46"/>
        </w:numPr>
      </w:pPr>
      <w:r>
        <w:lastRenderedPageBreak/>
        <w:t xml:space="preserve">Once steps 1-6 are executed, check the </w:t>
      </w:r>
      <w:r w:rsidR="00801335">
        <w:t xml:space="preserve">(new) </w:t>
      </w:r>
      <w:r>
        <w:t>version of Perl by typing</w:t>
      </w:r>
    </w:p>
    <w:p w14:paraId="121F8CC7" w14:textId="220BF6A1" w:rsidR="00801335" w:rsidRDefault="00801335" w:rsidP="00801335">
      <w:pPr>
        <w:pStyle w:val="BodyMS"/>
        <w:ind w:left="720"/>
        <w:rPr>
          <w:rFonts w:asciiTheme="minorHAnsi" w:hAnsiTheme="minorHAnsi" w:cstheme="minorHAnsi"/>
        </w:rPr>
      </w:pPr>
      <w:r w:rsidRPr="00BA21C8">
        <w:rPr>
          <w:rFonts w:asciiTheme="minorHAnsi" w:hAnsiTheme="minorHAnsi" w:cstheme="minorHAnsi"/>
        </w:rPr>
        <w:t>$HOME/bin/</w:t>
      </w:r>
      <w:proofErr w:type="spellStart"/>
      <w:r w:rsidRPr="00BA21C8">
        <w:rPr>
          <w:rFonts w:asciiTheme="minorHAnsi" w:hAnsiTheme="minorHAnsi" w:cstheme="minorHAnsi"/>
        </w:rPr>
        <w:t>perl</w:t>
      </w:r>
      <w:proofErr w:type="spellEnd"/>
      <w:r w:rsidRPr="00BA21C8">
        <w:rPr>
          <w:rFonts w:asciiTheme="minorHAnsi" w:hAnsiTheme="minorHAnsi" w:cstheme="minorHAnsi"/>
        </w:rPr>
        <w:t xml:space="preserve"> -v</w:t>
      </w:r>
    </w:p>
    <w:p w14:paraId="40013ACE" w14:textId="0A39D325" w:rsidR="00C64869" w:rsidRDefault="00C64869" w:rsidP="00801335">
      <w:pPr>
        <w:pStyle w:val="BodyMS"/>
        <w:ind w:left="720"/>
        <w:rPr>
          <w:rFonts w:asciiTheme="minorHAnsi" w:hAnsiTheme="minorHAnsi" w:cstheme="minorHAnsi"/>
        </w:rPr>
      </w:pPr>
    </w:p>
    <w:p w14:paraId="6765F1E7" w14:textId="498BA261" w:rsidR="00C64869" w:rsidRPr="00BA21C8" w:rsidRDefault="00C64869" w:rsidP="00801335">
      <w:pPr>
        <w:pStyle w:val="BodyMS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CE144E0" wp14:editId="1B444F44">
            <wp:extent cx="5943600" cy="15887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06CFD" w14:textId="150AE051" w:rsidR="00801335" w:rsidRDefault="00801335" w:rsidP="00801335">
      <w:pPr>
        <w:pStyle w:val="BodyMS"/>
        <w:numPr>
          <w:ilvl w:val="0"/>
          <w:numId w:val="46"/>
        </w:numPr>
      </w:pPr>
      <w:r>
        <w:t xml:space="preserve">Make this Perl installation the default one by adding </w:t>
      </w:r>
      <w:r w:rsidR="00266679">
        <w:t xml:space="preserve">the path </w:t>
      </w:r>
      <w:proofErr w:type="gramStart"/>
      <w:r w:rsidR="00266679">
        <w:t>to .</w:t>
      </w:r>
      <w:proofErr w:type="spellStart"/>
      <w:r w:rsidR="00266679">
        <w:t>bashrc</w:t>
      </w:r>
      <w:proofErr w:type="spellEnd"/>
      <w:proofErr w:type="gramEnd"/>
      <w:r w:rsidR="00266679">
        <w:t xml:space="preserve"> file</w:t>
      </w:r>
    </w:p>
    <w:p w14:paraId="32E48B0A" w14:textId="50D0F45A" w:rsidR="00266679" w:rsidRDefault="00266679" w:rsidP="00266679">
      <w:pPr>
        <w:pStyle w:val="BodyMS"/>
        <w:ind w:left="720"/>
      </w:pPr>
      <w:r w:rsidRPr="00266679">
        <w:t>export PATH=$HOME/bin</w:t>
      </w:r>
      <w:proofErr w:type="gramStart"/>
      <w:r w:rsidRPr="00266679">
        <w:t>/:$</w:t>
      </w:r>
      <w:proofErr w:type="gramEnd"/>
      <w:r w:rsidRPr="00266679">
        <w:t>PATH</w:t>
      </w:r>
    </w:p>
    <w:p w14:paraId="1D711CB8" w14:textId="43410BC5" w:rsidR="00496F99" w:rsidRPr="00496F99" w:rsidRDefault="00496F99" w:rsidP="00266679">
      <w:pPr>
        <w:pStyle w:val="BodyMS"/>
        <w:ind w:left="720"/>
        <w:rPr>
          <w:u w:val="single"/>
        </w:rPr>
      </w:pPr>
      <w:r w:rsidRPr="00496F99">
        <w:rPr>
          <w:u w:val="single"/>
        </w:rPr>
        <w:t>All commands:</w:t>
      </w:r>
    </w:p>
    <w:p w14:paraId="52FDE336" w14:textId="77777777" w:rsidR="00496F99" w:rsidRDefault="00496F99" w:rsidP="00496F99">
      <w:pPr>
        <w:pStyle w:val="BodyMS"/>
        <w:spacing w:before="0" w:after="0" w:line="240" w:lineRule="auto"/>
        <w:ind w:left="720"/>
      </w:pPr>
      <w:r>
        <w:t xml:space="preserve">yum install </w:t>
      </w:r>
      <w:proofErr w:type="spellStart"/>
      <w:r>
        <w:t>gcc</w:t>
      </w:r>
      <w:proofErr w:type="spellEnd"/>
    </w:p>
    <w:p w14:paraId="7102605C" w14:textId="77777777" w:rsidR="00496F99" w:rsidRDefault="00496F99" w:rsidP="00496F99">
      <w:pPr>
        <w:pStyle w:val="BodyMS"/>
        <w:spacing w:before="0" w:after="0" w:line="240" w:lineRule="auto"/>
        <w:ind w:left="720"/>
      </w:pPr>
      <w:proofErr w:type="spellStart"/>
      <w:r>
        <w:t>mkdir</w:t>
      </w:r>
      <w:proofErr w:type="spellEnd"/>
      <w:r>
        <w:t xml:space="preserve"> app</w:t>
      </w:r>
    </w:p>
    <w:p w14:paraId="0337B026" w14:textId="77777777" w:rsidR="00496F99" w:rsidRDefault="00496F99" w:rsidP="00496F99">
      <w:pPr>
        <w:pStyle w:val="BodyMS"/>
        <w:spacing w:before="0" w:after="0" w:line="240" w:lineRule="auto"/>
        <w:ind w:left="720"/>
      </w:pPr>
      <w:r>
        <w:t>cd app</w:t>
      </w:r>
    </w:p>
    <w:p w14:paraId="0A6D45B3" w14:textId="77777777" w:rsidR="00496F99" w:rsidRDefault="00496F99" w:rsidP="00496F99">
      <w:pPr>
        <w:pStyle w:val="BodyMS"/>
        <w:spacing w:before="0" w:after="0" w:line="240" w:lineRule="auto"/>
        <w:ind w:left="720"/>
      </w:pPr>
      <w:proofErr w:type="spellStart"/>
      <w:r>
        <w:t>wget</w:t>
      </w:r>
      <w:proofErr w:type="spellEnd"/>
      <w:r>
        <w:t xml:space="preserve"> https://www.cpan.org/src/5.0/perl-5.28.0.tar.gz</w:t>
      </w:r>
    </w:p>
    <w:p w14:paraId="1D1797BC" w14:textId="77777777" w:rsidR="00496F99" w:rsidRDefault="00496F99" w:rsidP="00496F99">
      <w:pPr>
        <w:pStyle w:val="BodyMS"/>
        <w:spacing w:before="0" w:after="0" w:line="240" w:lineRule="auto"/>
        <w:ind w:left="720"/>
      </w:pPr>
      <w:r>
        <w:t>tar -</w:t>
      </w:r>
      <w:proofErr w:type="spellStart"/>
      <w:r>
        <w:t>xzf</w:t>
      </w:r>
      <w:proofErr w:type="spellEnd"/>
      <w:r>
        <w:t xml:space="preserve"> perl-5.28.0.tar.gz</w:t>
      </w:r>
    </w:p>
    <w:p w14:paraId="2D24B824" w14:textId="77777777" w:rsidR="00496F99" w:rsidRDefault="00496F99" w:rsidP="00496F99">
      <w:pPr>
        <w:pStyle w:val="BodyMS"/>
        <w:spacing w:before="0" w:after="0" w:line="240" w:lineRule="auto"/>
        <w:ind w:left="720"/>
      </w:pPr>
      <w:r>
        <w:t>cd perl-5.28.0</w:t>
      </w:r>
    </w:p>
    <w:p w14:paraId="74B91827" w14:textId="77777777" w:rsidR="00496F99" w:rsidRDefault="00496F99" w:rsidP="00496F99">
      <w:pPr>
        <w:pStyle w:val="BodyMS"/>
        <w:spacing w:before="0" w:after="0" w:line="240" w:lineRule="auto"/>
        <w:ind w:left="720"/>
      </w:pPr>
      <w:proofErr w:type="gramStart"/>
      <w:r>
        <w:t>./</w:t>
      </w:r>
      <w:proofErr w:type="gramEnd"/>
      <w:r>
        <w:t>Configure -des -</w:t>
      </w:r>
      <w:proofErr w:type="spellStart"/>
      <w:r>
        <w:t>Dprefix</w:t>
      </w:r>
      <w:proofErr w:type="spellEnd"/>
      <w:r>
        <w:t>=$HOME/</w:t>
      </w:r>
    </w:p>
    <w:p w14:paraId="7BE074E8" w14:textId="77777777" w:rsidR="00496F99" w:rsidRDefault="00496F99" w:rsidP="00496F99">
      <w:pPr>
        <w:pStyle w:val="BodyMS"/>
        <w:spacing w:before="0" w:after="0" w:line="240" w:lineRule="auto"/>
        <w:ind w:left="720"/>
      </w:pPr>
      <w:r>
        <w:t>make</w:t>
      </w:r>
    </w:p>
    <w:p w14:paraId="6CF1DDB1" w14:textId="77777777" w:rsidR="00496F99" w:rsidRDefault="00496F99" w:rsidP="00496F99">
      <w:pPr>
        <w:pStyle w:val="BodyMS"/>
        <w:spacing w:before="0" w:after="0" w:line="240" w:lineRule="auto"/>
        <w:ind w:left="720"/>
      </w:pPr>
      <w:r>
        <w:t>make test</w:t>
      </w:r>
    </w:p>
    <w:p w14:paraId="316D6B5F" w14:textId="5152F1EC" w:rsidR="00496F99" w:rsidRDefault="00496F99" w:rsidP="00496F99">
      <w:pPr>
        <w:pStyle w:val="BodyMS"/>
        <w:spacing w:before="0" w:after="0" w:line="240" w:lineRule="auto"/>
        <w:ind w:left="720"/>
      </w:pPr>
      <w:r>
        <w:t>make install</w:t>
      </w:r>
    </w:p>
    <w:p w14:paraId="7617D295" w14:textId="51E43D51" w:rsidR="00496F99" w:rsidRDefault="00496F99" w:rsidP="00496F99">
      <w:pPr>
        <w:pStyle w:val="BodyMS"/>
        <w:spacing w:before="0" w:after="0" w:line="240" w:lineRule="auto"/>
        <w:ind w:left="720"/>
      </w:pPr>
      <w:r w:rsidRPr="00496F99">
        <w:t>$HOME/bin/</w:t>
      </w:r>
      <w:proofErr w:type="spellStart"/>
      <w:r w:rsidRPr="00496F99">
        <w:t>perl</w:t>
      </w:r>
      <w:proofErr w:type="spellEnd"/>
      <w:r w:rsidRPr="00496F99">
        <w:t xml:space="preserve"> -v</w:t>
      </w:r>
    </w:p>
    <w:p w14:paraId="7AA214CC" w14:textId="2BE7E918" w:rsidR="00496F99" w:rsidRDefault="00496F99" w:rsidP="00496F99">
      <w:pPr>
        <w:pStyle w:val="BodyMS"/>
        <w:spacing w:before="0" w:after="0" w:line="240" w:lineRule="auto"/>
        <w:ind w:left="720"/>
      </w:pPr>
      <w:r w:rsidRPr="00496F99">
        <w:t>export PATH=$HOME/bin</w:t>
      </w:r>
      <w:proofErr w:type="gramStart"/>
      <w:r w:rsidRPr="00496F99">
        <w:t>/:$</w:t>
      </w:r>
      <w:proofErr w:type="gramEnd"/>
      <w:r w:rsidRPr="00496F99">
        <w:t>PATH</w:t>
      </w:r>
    </w:p>
    <w:p w14:paraId="1BFF6DD3" w14:textId="49ECD12E" w:rsidR="00215FC4" w:rsidRPr="00ED53BF" w:rsidRDefault="00215FC4" w:rsidP="00215FC4">
      <w:pPr>
        <w:pStyle w:val="BodyMS"/>
        <w:ind w:left="720"/>
        <w:jc w:val="center"/>
      </w:pPr>
    </w:p>
    <w:p w14:paraId="514140A4" w14:textId="4DF0E6E2" w:rsidR="0014201B" w:rsidRDefault="0014201B" w:rsidP="0014201B">
      <w:pPr>
        <w:pStyle w:val="Heading4MS"/>
      </w:pPr>
      <w:r>
        <w:t>Installing Oracle Instant Client or Full Oracle Installation</w:t>
      </w:r>
    </w:p>
    <w:p w14:paraId="2DD642F2" w14:textId="12798DC8" w:rsidR="0014201B" w:rsidRDefault="006473CD" w:rsidP="0014201B">
      <w:pPr>
        <w:pStyle w:val="BodyMS"/>
        <w:numPr>
          <w:ilvl w:val="0"/>
          <w:numId w:val="47"/>
        </w:numPr>
      </w:pPr>
      <w:r>
        <w:t xml:space="preserve">Before proceeding with the oracle installation, please </w:t>
      </w:r>
      <w:r w:rsidR="00E1426C">
        <w:t>run the following commands to update certain required packages on</w:t>
      </w:r>
      <w:r>
        <w:t xml:space="preserve"> Red Hat</w:t>
      </w:r>
      <w:r w:rsidR="00E1426C">
        <w:t xml:space="preserve"> 7.4</w:t>
      </w:r>
      <w:r w:rsidR="008F6652">
        <w:t>. As root</w:t>
      </w:r>
    </w:p>
    <w:p w14:paraId="5A93F7DE" w14:textId="7DA5E487" w:rsidR="006473CD" w:rsidRPr="00537D8A" w:rsidRDefault="002E5066" w:rsidP="00537D8A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37D8A">
        <w:rPr>
          <w:rFonts w:asciiTheme="minorHAnsi" w:hAnsiTheme="minorHAnsi" w:cstheme="minorHAnsi"/>
        </w:rPr>
        <w:t>yum update</w:t>
      </w:r>
    </w:p>
    <w:p w14:paraId="15A6C405" w14:textId="5CEB99C3" w:rsidR="002E5066" w:rsidRPr="00537D8A" w:rsidRDefault="002E5066" w:rsidP="00537D8A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537D8A">
        <w:rPr>
          <w:rFonts w:asciiTheme="minorHAnsi" w:hAnsiTheme="minorHAnsi" w:cstheme="minorHAnsi"/>
        </w:rPr>
        <w:t xml:space="preserve">yum install -y binutils.x86_64 compat-libcap1.x86_64 gcc.x86_64 </w:t>
      </w:r>
      <w:proofErr w:type="spellStart"/>
      <w:r w:rsidRPr="00537D8A">
        <w:rPr>
          <w:rFonts w:asciiTheme="minorHAnsi" w:hAnsiTheme="minorHAnsi" w:cstheme="minorHAnsi"/>
        </w:rPr>
        <w:t>gcc-c</w:t>
      </w:r>
      <w:proofErr w:type="spellEnd"/>
      <w:r w:rsidRPr="00537D8A">
        <w:rPr>
          <w:rFonts w:asciiTheme="minorHAnsi" w:hAnsiTheme="minorHAnsi" w:cstheme="minorHAnsi"/>
        </w:rPr>
        <w:t xml:space="preserve">++.x86_64 glibc.i686 glibc.x86_64 glibc-devel.i686 glibc-devel.x86_64 </w:t>
      </w:r>
      <w:proofErr w:type="spellStart"/>
      <w:r w:rsidRPr="00537D8A">
        <w:rPr>
          <w:rFonts w:asciiTheme="minorHAnsi" w:hAnsiTheme="minorHAnsi" w:cstheme="minorHAnsi"/>
        </w:rPr>
        <w:t>ksh</w:t>
      </w:r>
      <w:proofErr w:type="spellEnd"/>
      <w:r w:rsidRPr="00537D8A">
        <w:rPr>
          <w:rFonts w:asciiTheme="minorHAnsi" w:hAnsiTheme="minorHAnsi" w:cstheme="minorHAnsi"/>
        </w:rPr>
        <w:t xml:space="preserve"> </w:t>
      </w:r>
      <w:proofErr w:type="spellStart"/>
      <w:r w:rsidRPr="00537D8A">
        <w:rPr>
          <w:rFonts w:asciiTheme="minorHAnsi" w:hAnsiTheme="minorHAnsi" w:cstheme="minorHAnsi"/>
        </w:rPr>
        <w:t>compat-libstdc</w:t>
      </w:r>
      <w:proofErr w:type="spellEnd"/>
      <w:r w:rsidRPr="00537D8A">
        <w:rPr>
          <w:rFonts w:asciiTheme="minorHAnsi" w:hAnsiTheme="minorHAnsi" w:cstheme="minorHAnsi"/>
        </w:rPr>
        <w:t xml:space="preserve">++-33 libaio.i686 libaio.x86_64 libaio-devel.i686 libaio-devel.x86_64 libgcc.i686 libgcc.x86_64 </w:t>
      </w:r>
      <w:proofErr w:type="spellStart"/>
      <w:r w:rsidRPr="00537D8A">
        <w:rPr>
          <w:rFonts w:asciiTheme="minorHAnsi" w:hAnsiTheme="minorHAnsi" w:cstheme="minorHAnsi"/>
        </w:rPr>
        <w:t>libstdc</w:t>
      </w:r>
      <w:proofErr w:type="spellEnd"/>
      <w:r w:rsidRPr="00537D8A">
        <w:rPr>
          <w:rFonts w:asciiTheme="minorHAnsi" w:hAnsiTheme="minorHAnsi" w:cstheme="minorHAnsi"/>
        </w:rPr>
        <w:t xml:space="preserve">++.i686 </w:t>
      </w:r>
      <w:proofErr w:type="spellStart"/>
      <w:r w:rsidRPr="00537D8A">
        <w:rPr>
          <w:rFonts w:asciiTheme="minorHAnsi" w:hAnsiTheme="minorHAnsi" w:cstheme="minorHAnsi"/>
        </w:rPr>
        <w:t>libstdc</w:t>
      </w:r>
      <w:proofErr w:type="spellEnd"/>
      <w:r w:rsidRPr="00537D8A">
        <w:rPr>
          <w:rFonts w:asciiTheme="minorHAnsi" w:hAnsiTheme="minorHAnsi" w:cstheme="minorHAnsi"/>
        </w:rPr>
        <w:t xml:space="preserve">++.x86_64 </w:t>
      </w:r>
      <w:proofErr w:type="spellStart"/>
      <w:r w:rsidRPr="00537D8A">
        <w:rPr>
          <w:rFonts w:asciiTheme="minorHAnsi" w:hAnsiTheme="minorHAnsi" w:cstheme="minorHAnsi"/>
        </w:rPr>
        <w:t>libstdc</w:t>
      </w:r>
      <w:proofErr w:type="spellEnd"/>
      <w:r w:rsidRPr="00537D8A">
        <w:rPr>
          <w:rFonts w:asciiTheme="minorHAnsi" w:hAnsiTheme="minorHAnsi" w:cstheme="minorHAnsi"/>
        </w:rPr>
        <w:t xml:space="preserve">++-devel.i686 </w:t>
      </w:r>
      <w:proofErr w:type="spellStart"/>
      <w:r w:rsidRPr="00537D8A">
        <w:rPr>
          <w:rFonts w:asciiTheme="minorHAnsi" w:hAnsiTheme="minorHAnsi" w:cstheme="minorHAnsi"/>
        </w:rPr>
        <w:t>libstdc</w:t>
      </w:r>
      <w:proofErr w:type="spellEnd"/>
      <w:r w:rsidRPr="00537D8A">
        <w:rPr>
          <w:rFonts w:asciiTheme="minorHAnsi" w:hAnsiTheme="minorHAnsi" w:cstheme="minorHAnsi"/>
        </w:rPr>
        <w:t>++-devel.x86_64 libXi.i686 libXi.x86_64 libXtst.i686 libXtst.x86_64 make.x86_64 sysstat.x86_64 zip unzip</w:t>
      </w:r>
    </w:p>
    <w:p w14:paraId="5A1C97C6" w14:textId="6496571C" w:rsidR="00B3118D" w:rsidRDefault="00537D8A" w:rsidP="00B3118D">
      <w:pPr>
        <w:pStyle w:val="BodyMS"/>
        <w:numPr>
          <w:ilvl w:val="0"/>
          <w:numId w:val="47"/>
        </w:numPr>
      </w:pPr>
      <w:r>
        <w:t>Download the oracle RPMs and copy it to the Linux machine</w:t>
      </w:r>
      <w:r w:rsidR="007C6C58">
        <w:t>.</w:t>
      </w:r>
    </w:p>
    <w:p w14:paraId="7698B804" w14:textId="700222E2" w:rsidR="007C6C58" w:rsidRDefault="007C6C58" w:rsidP="00B3118D">
      <w:pPr>
        <w:pStyle w:val="BodyMS"/>
        <w:numPr>
          <w:ilvl w:val="0"/>
          <w:numId w:val="47"/>
        </w:numPr>
      </w:pPr>
      <w:r>
        <w:t>Install the RPMs in the following order</w:t>
      </w:r>
      <w:r w:rsidR="00E8601E">
        <w:t xml:space="preserve"> (as root)</w:t>
      </w:r>
      <w:r w:rsidR="00BB0640">
        <w:t>:</w:t>
      </w:r>
    </w:p>
    <w:p w14:paraId="2F969E8F" w14:textId="77777777" w:rsidR="007C6C58" w:rsidRPr="007C6C58" w:rsidRDefault="007C6C58" w:rsidP="007C6C58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7C6C58">
        <w:rPr>
          <w:rFonts w:asciiTheme="minorHAnsi" w:hAnsiTheme="minorHAnsi" w:cstheme="minorHAnsi"/>
        </w:rPr>
        <w:t>rpm -</w:t>
      </w:r>
      <w:proofErr w:type="spellStart"/>
      <w:r w:rsidRPr="007C6C58">
        <w:rPr>
          <w:rFonts w:asciiTheme="minorHAnsi" w:hAnsiTheme="minorHAnsi" w:cstheme="minorHAnsi"/>
        </w:rPr>
        <w:t>ivh</w:t>
      </w:r>
      <w:proofErr w:type="spellEnd"/>
      <w:r w:rsidRPr="007C6C58">
        <w:rPr>
          <w:rFonts w:asciiTheme="minorHAnsi" w:hAnsiTheme="minorHAnsi" w:cstheme="minorHAnsi"/>
        </w:rPr>
        <w:t xml:space="preserve"> oracle-instantclient12.2-basic-12.2.0.1.0-1.x86_64.rpm</w:t>
      </w:r>
    </w:p>
    <w:p w14:paraId="404DA8EB" w14:textId="77777777" w:rsidR="007C6C58" w:rsidRPr="007C6C58" w:rsidRDefault="007C6C58" w:rsidP="007C6C58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7C6C58">
        <w:rPr>
          <w:rFonts w:asciiTheme="minorHAnsi" w:hAnsiTheme="minorHAnsi" w:cstheme="minorHAnsi"/>
        </w:rPr>
        <w:lastRenderedPageBreak/>
        <w:t>rpm -</w:t>
      </w:r>
      <w:proofErr w:type="spellStart"/>
      <w:r w:rsidRPr="007C6C58">
        <w:rPr>
          <w:rFonts w:asciiTheme="minorHAnsi" w:hAnsiTheme="minorHAnsi" w:cstheme="minorHAnsi"/>
        </w:rPr>
        <w:t>ivh</w:t>
      </w:r>
      <w:proofErr w:type="spellEnd"/>
      <w:r w:rsidRPr="007C6C58">
        <w:rPr>
          <w:rFonts w:asciiTheme="minorHAnsi" w:hAnsiTheme="minorHAnsi" w:cstheme="minorHAnsi"/>
        </w:rPr>
        <w:t xml:space="preserve"> oracle-instantclient12.2-devel-12.2.0.1.0-1.x86_64.rpm</w:t>
      </w:r>
    </w:p>
    <w:p w14:paraId="7E561875" w14:textId="77777777" w:rsidR="007C6C58" w:rsidRPr="007C6C58" w:rsidRDefault="007C6C58" w:rsidP="007C6C58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7C6C58">
        <w:rPr>
          <w:rFonts w:asciiTheme="minorHAnsi" w:hAnsiTheme="minorHAnsi" w:cstheme="minorHAnsi"/>
        </w:rPr>
        <w:t>rpm -</w:t>
      </w:r>
      <w:proofErr w:type="spellStart"/>
      <w:r w:rsidRPr="007C6C58">
        <w:rPr>
          <w:rFonts w:asciiTheme="minorHAnsi" w:hAnsiTheme="minorHAnsi" w:cstheme="minorHAnsi"/>
        </w:rPr>
        <w:t>ivh</w:t>
      </w:r>
      <w:proofErr w:type="spellEnd"/>
      <w:r w:rsidRPr="007C6C58">
        <w:rPr>
          <w:rFonts w:asciiTheme="minorHAnsi" w:hAnsiTheme="minorHAnsi" w:cstheme="minorHAnsi"/>
        </w:rPr>
        <w:t xml:space="preserve"> oracle-instantclient12.2-jdbc-12.2.0.1.0-1.x86_64.rpm</w:t>
      </w:r>
    </w:p>
    <w:p w14:paraId="394A5708" w14:textId="20C12726" w:rsidR="00B3118D" w:rsidRDefault="007C6C58" w:rsidP="00C64E46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7C6C58">
        <w:rPr>
          <w:rFonts w:asciiTheme="minorHAnsi" w:hAnsiTheme="minorHAnsi" w:cstheme="minorHAnsi"/>
        </w:rPr>
        <w:t>rpm -</w:t>
      </w:r>
      <w:proofErr w:type="spellStart"/>
      <w:r w:rsidRPr="007C6C58">
        <w:rPr>
          <w:rFonts w:asciiTheme="minorHAnsi" w:hAnsiTheme="minorHAnsi" w:cstheme="minorHAnsi"/>
        </w:rPr>
        <w:t>ivh</w:t>
      </w:r>
      <w:proofErr w:type="spellEnd"/>
      <w:r w:rsidRPr="007C6C58">
        <w:rPr>
          <w:rFonts w:asciiTheme="minorHAnsi" w:hAnsiTheme="minorHAnsi" w:cstheme="minorHAnsi"/>
        </w:rPr>
        <w:t xml:space="preserve"> oracle-instantclient12.2-sqlplus-12.2.0.1.0-1.x86_64.rpm</w:t>
      </w:r>
    </w:p>
    <w:p w14:paraId="2D079F6B" w14:textId="187B91B5" w:rsidR="00EB13DA" w:rsidRDefault="00EB13DA" w:rsidP="00C64E46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57918B51" w14:textId="13F60B9D" w:rsidR="00EB13DA" w:rsidRDefault="00EB13DA" w:rsidP="00C64E46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1282FD8" wp14:editId="1715421E">
            <wp:extent cx="5943600" cy="22834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1CE7B" w14:textId="180A574B" w:rsidR="00C64E46" w:rsidRDefault="00C64E46" w:rsidP="00C64E46">
      <w:pPr>
        <w:pStyle w:val="BodyMS"/>
        <w:spacing w:before="0" w:after="0" w:line="240" w:lineRule="auto"/>
        <w:ind w:left="720"/>
      </w:pPr>
    </w:p>
    <w:p w14:paraId="5FC3A499" w14:textId="66716849" w:rsidR="00C64E46" w:rsidRDefault="007B2A87" w:rsidP="00C64E46">
      <w:pPr>
        <w:pStyle w:val="BodyMS"/>
        <w:numPr>
          <w:ilvl w:val="0"/>
          <w:numId w:val="47"/>
        </w:numPr>
        <w:spacing w:before="0" w:after="0" w:line="240" w:lineRule="auto"/>
      </w:pPr>
      <w:r>
        <w:t>SET the LD_LIBRARY_PATH and ORACLE_HOME variables:</w:t>
      </w:r>
    </w:p>
    <w:p w14:paraId="27BA9F8C" w14:textId="77777777" w:rsidR="007B2A87" w:rsidRPr="007B2A87" w:rsidRDefault="007B2A87" w:rsidP="007B2A87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64CA6881" w14:textId="77777777" w:rsidR="007B2A87" w:rsidRPr="007B2A87" w:rsidRDefault="007B2A87" w:rsidP="007B2A87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7B2A87">
        <w:rPr>
          <w:rFonts w:asciiTheme="minorHAnsi" w:hAnsiTheme="minorHAnsi" w:cstheme="minorHAnsi"/>
        </w:rPr>
        <w:t>export LD_LIBRARY_PATH=/</w:t>
      </w:r>
      <w:proofErr w:type="spellStart"/>
      <w:r w:rsidRPr="007B2A87">
        <w:rPr>
          <w:rFonts w:asciiTheme="minorHAnsi" w:hAnsiTheme="minorHAnsi" w:cstheme="minorHAnsi"/>
        </w:rPr>
        <w:t>usr</w:t>
      </w:r>
      <w:proofErr w:type="spellEnd"/>
      <w:r w:rsidRPr="007B2A87">
        <w:rPr>
          <w:rFonts w:asciiTheme="minorHAnsi" w:hAnsiTheme="minorHAnsi" w:cstheme="minorHAnsi"/>
        </w:rPr>
        <w:t>/lib/oracle/12.2/client64/lib</w:t>
      </w:r>
    </w:p>
    <w:p w14:paraId="080FDB39" w14:textId="4417F727" w:rsidR="007B2A87" w:rsidRPr="007B2A87" w:rsidRDefault="007B2A87" w:rsidP="007B2A87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proofErr w:type="gramStart"/>
      <w:r w:rsidRPr="007B2A87">
        <w:rPr>
          <w:rFonts w:asciiTheme="minorHAnsi" w:hAnsiTheme="minorHAnsi" w:cstheme="minorHAnsi"/>
        </w:rPr>
        <w:t>export  ORACLE</w:t>
      </w:r>
      <w:proofErr w:type="gramEnd"/>
      <w:r w:rsidRPr="007B2A87">
        <w:rPr>
          <w:rFonts w:asciiTheme="minorHAnsi" w:hAnsiTheme="minorHAnsi" w:cstheme="minorHAnsi"/>
        </w:rPr>
        <w:t>_HOME=/</w:t>
      </w:r>
      <w:proofErr w:type="spellStart"/>
      <w:r w:rsidRPr="007B2A87">
        <w:rPr>
          <w:rFonts w:asciiTheme="minorHAnsi" w:hAnsiTheme="minorHAnsi" w:cstheme="minorHAnsi"/>
        </w:rPr>
        <w:t>usr</w:t>
      </w:r>
      <w:proofErr w:type="spellEnd"/>
      <w:r w:rsidRPr="007B2A87">
        <w:rPr>
          <w:rFonts w:asciiTheme="minorHAnsi" w:hAnsiTheme="minorHAnsi" w:cstheme="minorHAnsi"/>
        </w:rPr>
        <w:t>/lib/oracle/12.2/client64</w:t>
      </w:r>
    </w:p>
    <w:p w14:paraId="0012C204" w14:textId="776E22C9" w:rsidR="002E03AD" w:rsidRDefault="002E03AD" w:rsidP="002E03AD">
      <w:pPr>
        <w:pStyle w:val="Heading4MS"/>
      </w:pPr>
      <w:r>
        <w:t xml:space="preserve">Installing </w:t>
      </w:r>
      <w:proofErr w:type="gramStart"/>
      <w:r>
        <w:t>DBD::</w:t>
      </w:r>
      <w:proofErr w:type="gramEnd"/>
      <w:r>
        <w:t>Oracle Perl Module</w:t>
      </w:r>
    </w:p>
    <w:p w14:paraId="34C77C6A" w14:textId="5893D767" w:rsidR="00C64E46" w:rsidRDefault="00C64E46" w:rsidP="002E03AD">
      <w:pPr>
        <w:pStyle w:val="BodyMS"/>
        <w:numPr>
          <w:ilvl w:val="0"/>
          <w:numId w:val="48"/>
        </w:numPr>
      </w:pPr>
      <w:r>
        <w:t xml:space="preserve">Before proceeding with the installation of the </w:t>
      </w:r>
      <w:r w:rsidR="007B2A87">
        <w:t>module, make sure to install Perl-</w:t>
      </w:r>
      <w:proofErr w:type="spellStart"/>
      <w:r w:rsidR="007B2A87">
        <w:t>Devel</w:t>
      </w:r>
      <w:proofErr w:type="spellEnd"/>
      <w:r w:rsidR="007B2A87">
        <w:t xml:space="preserve"> module</w:t>
      </w:r>
      <w:r w:rsidR="00E8601E">
        <w:t xml:space="preserve"> (as root)</w:t>
      </w:r>
      <w:r w:rsidR="007B2A87">
        <w:t>:</w:t>
      </w:r>
    </w:p>
    <w:p w14:paraId="52F5C057" w14:textId="206113C5" w:rsidR="007B2A87" w:rsidRDefault="001C1464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AC096E">
        <w:rPr>
          <w:rFonts w:asciiTheme="minorHAnsi" w:hAnsiTheme="minorHAnsi" w:cstheme="minorHAnsi"/>
        </w:rPr>
        <w:t xml:space="preserve">yum install </w:t>
      </w:r>
      <w:proofErr w:type="spellStart"/>
      <w:r w:rsidRPr="00AC096E">
        <w:rPr>
          <w:rFonts w:asciiTheme="minorHAnsi" w:hAnsiTheme="minorHAnsi" w:cstheme="minorHAnsi"/>
        </w:rPr>
        <w:t>perl-devel</w:t>
      </w:r>
      <w:proofErr w:type="spellEnd"/>
    </w:p>
    <w:p w14:paraId="47403FBD" w14:textId="7266048B" w:rsidR="00837F93" w:rsidRPr="00AC096E" w:rsidRDefault="00837F93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837F93">
        <w:rPr>
          <w:rFonts w:asciiTheme="minorHAnsi" w:hAnsiTheme="minorHAnsi" w:cstheme="minorHAnsi"/>
        </w:rPr>
        <w:t xml:space="preserve">yum install </w:t>
      </w:r>
      <w:proofErr w:type="spellStart"/>
      <w:r w:rsidRPr="00837F93">
        <w:rPr>
          <w:rFonts w:asciiTheme="minorHAnsi" w:hAnsiTheme="minorHAnsi" w:cstheme="minorHAnsi"/>
        </w:rPr>
        <w:t>perl</w:t>
      </w:r>
      <w:proofErr w:type="spellEnd"/>
      <w:r w:rsidRPr="00837F93">
        <w:rPr>
          <w:rFonts w:asciiTheme="minorHAnsi" w:hAnsiTheme="minorHAnsi" w:cstheme="minorHAnsi"/>
        </w:rPr>
        <w:t>-DBI</w:t>
      </w:r>
    </w:p>
    <w:p w14:paraId="52282DF5" w14:textId="1ED4988C" w:rsidR="002E03AD" w:rsidRDefault="001C1464" w:rsidP="002E03AD">
      <w:pPr>
        <w:pStyle w:val="BodyMS"/>
        <w:numPr>
          <w:ilvl w:val="0"/>
          <w:numId w:val="48"/>
        </w:numPr>
      </w:pPr>
      <w:r>
        <w:t xml:space="preserve">Download the </w:t>
      </w:r>
      <w:proofErr w:type="gramStart"/>
      <w:r>
        <w:t>DBD::</w:t>
      </w:r>
      <w:proofErr w:type="gramEnd"/>
      <w:r>
        <w:t>Oracle Perl Module and copy</w:t>
      </w:r>
      <w:r w:rsidR="00AC096E">
        <w:t>/upload</w:t>
      </w:r>
      <w:r>
        <w:t xml:space="preserve"> it to the Linux machine</w:t>
      </w:r>
    </w:p>
    <w:p w14:paraId="7327F2E6" w14:textId="33D6A5F4" w:rsidR="002E03AD" w:rsidRDefault="00AC096E" w:rsidP="002E03AD">
      <w:pPr>
        <w:pStyle w:val="BodyMS"/>
        <w:numPr>
          <w:ilvl w:val="0"/>
          <w:numId w:val="48"/>
        </w:numPr>
      </w:pPr>
      <w:proofErr w:type="spellStart"/>
      <w:r>
        <w:t>Untar</w:t>
      </w:r>
      <w:proofErr w:type="spellEnd"/>
      <w:r>
        <w:t>/Unzip the module and navigate to the folder</w:t>
      </w:r>
    </w:p>
    <w:p w14:paraId="370B8755" w14:textId="2622CA6C" w:rsidR="00AC096E" w:rsidRDefault="00AC096E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AC096E">
        <w:rPr>
          <w:rFonts w:asciiTheme="minorHAnsi" w:hAnsiTheme="minorHAnsi" w:cstheme="minorHAnsi"/>
        </w:rPr>
        <w:t xml:space="preserve">tar </w:t>
      </w:r>
      <w:proofErr w:type="spellStart"/>
      <w:r w:rsidRPr="00AC096E">
        <w:rPr>
          <w:rFonts w:asciiTheme="minorHAnsi" w:hAnsiTheme="minorHAnsi" w:cstheme="minorHAnsi"/>
        </w:rPr>
        <w:t>xvzf</w:t>
      </w:r>
      <w:proofErr w:type="spellEnd"/>
      <w:r w:rsidRPr="00AC096E">
        <w:rPr>
          <w:rFonts w:asciiTheme="minorHAnsi" w:hAnsiTheme="minorHAnsi" w:cstheme="minorHAnsi"/>
        </w:rPr>
        <w:t xml:space="preserve"> DBD-Oracle-1.76.tar.gz</w:t>
      </w:r>
    </w:p>
    <w:p w14:paraId="1FBC57BF" w14:textId="7A4256A7" w:rsidR="00E1573A" w:rsidRDefault="00E1573A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5E035128" w14:textId="3BA7E656" w:rsidR="00E1573A" w:rsidRPr="00AC096E" w:rsidRDefault="00E1573A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33C4803" wp14:editId="314DA6F7">
            <wp:extent cx="5943600" cy="11893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E6EC" w14:textId="77777777" w:rsidR="00E1573A" w:rsidRDefault="00E1573A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4CA95BEE" w14:textId="0B0B1F49" w:rsidR="00AC096E" w:rsidRPr="00AC096E" w:rsidRDefault="00AC096E" w:rsidP="00AC096E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AC096E">
        <w:rPr>
          <w:rFonts w:asciiTheme="minorHAnsi" w:hAnsiTheme="minorHAnsi" w:cstheme="minorHAnsi"/>
        </w:rPr>
        <w:t>cd DBD-Oracle-1.76</w:t>
      </w:r>
    </w:p>
    <w:p w14:paraId="33A99396" w14:textId="4E0B5206" w:rsidR="002E03AD" w:rsidRDefault="00AC096E" w:rsidP="002E03AD">
      <w:pPr>
        <w:pStyle w:val="BodyMS"/>
        <w:numPr>
          <w:ilvl w:val="0"/>
          <w:numId w:val="48"/>
        </w:numPr>
      </w:pPr>
      <w:r>
        <w:t xml:space="preserve">Install </w:t>
      </w:r>
      <w:r w:rsidR="00E96CAB">
        <w:t>the Perl Module</w:t>
      </w:r>
    </w:p>
    <w:p w14:paraId="07166C34" w14:textId="5981D510" w:rsidR="003D4B34" w:rsidRDefault="00E96CAB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proofErr w:type="spellStart"/>
      <w:r w:rsidRPr="00E96CAB">
        <w:rPr>
          <w:rFonts w:asciiTheme="minorHAnsi" w:hAnsiTheme="minorHAnsi" w:cstheme="minorHAnsi"/>
        </w:rPr>
        <w:t>perl</w:t>
      </w:r>
      <w:proofErr w:type="spellEnd"/>
      <w:r w:rsidRPr="00E96CAB">
        <w:rPr>
          <w:rFonts w:asciiTheme="minorHAnsi" w:hAnsiTheme="minorHAnsi" w:cstheme="minorHAnsi"/>
        </w:rPr>
        <w:t xml:space="preserve"> Makefile.PL</w:t>
      </w:r>
    </w:p>
    <w:p w14:paraId="64D799AE" w14:textId="3E2FA45E" w:rsidR="000A31EE" w:rsidRDefault="000A31EE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44C1832A" w14:textId="7F5EA627" w:rsidR="000A31EE" w:rsidRDefault="000A31EE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6D191E81" wp14:editId="0F42CE10">
            <wp:extent cx="5943600" cy="354774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FDCC7" w14:textId="77777777" w:rsidR="000A31EE" w:rsidRDefault="000A31EE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2097484E" w14:textId="77777777" w:rsidR="000A31EE" w:rsidRDefault="000A31EE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52B68DF4" w14:textId="66BDA9EE" w:rsidR="00E96CAB" w:rsidRDefault="00E96CAB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 w:rsidRPr="00E96CAB">
        <w:rPr>
          <w:rFonts w:asciiTheme="minorHAnsi" w:hAnsiTheme="minorHAnsi" w:cstheme="minorHAnsi"/>
        </w:rPr>
        <w:t>make &amp;&amp; make install</w:t>
      </w:r>
    </w:p>
    <w:p w14:paraId="152D0840" w14:textId="2C01094D" w:rsidR="000A31EE" w:rsidRDefault="000A31EE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</w:p>
    <w:p w14:paraId="3ECEA43E" w14:textId="7DD16C8C" w:rsidR="0030173D" w:rsidRDefault="0030173D" w:rsidP="00E96CAB">
      <w:pPr>
        <w:pStyle w:val="BodyMS"/>
        <w:spacing w:before="0" w:after="0" w:line="240" w:lineRule="auto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63E31AA" wp14:editId="2F62AAE4">
            <wp:extent cx="5943600" cy="367601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C29AC" w14:textId="7398220D" w:rsidR="00664DFD" w:rsidRDefault="00664DFD" w:rsidP="00664DFD">
      <w:pPr>
        <w:pStyle w:val="Heading4MS"/>
      </w:pPr>
      <w:r>
        <w:lastRenderedPageBreak/>
        <w:t>Installing ora2pg</w:t>
      </w:r>
    </w:p>
    <w:p w14:paraId="6E10B8D2" w14:textId="10DF619F" w:rsidR="00E3437C" w:rsidRDefault="00E3437C" w:rsidP="00E3437C">
      <w:pPr>
        <w:pStyle w:val="BodyMS"/>
        <w:numPr>
          <w:ilvl w:val="0"/>
          <w:numId w:val="50"/>
        </w:numPr>
      </w:pPr>
      <w:r>
        <w:t xml:space="preserve">Download </w:t>
      </w:r>
      <w:r>
        <w:t>ora2pg</w:t>
      </w:r>
      <w:r>
        <w:t xml:space="preserve"> and copy/upload it to the Linux machine</w:t>
      </w:r>
    </w:p>
    <w:p w14:paraId="64B0C163" w14:textId="5DFEDA78" w:rsidR="00A57A10" w:rsidRDefault="00A57A10" w:rsidP="00E3437C">
      <w:pPr>
        <w:pStyle w:val="BodyMS"/>
        <w:numPr>
          <w:ilvl w:val="0"/>
          <w:numId w:val="50"/>
        </w:numPr>
      </w:pPr>
      <w:proofErr w:type="spellStart"/>
      <w:r>
        <w:t>Untar</w:t>
      </w:r>
      <w:proofErr w:type="spellEnd"/>
      <w:r>
        <w:t>/unzip the file</w:t>
      </w:r>
    </w:p>
    <w:p w14:paraId="4A49AC39" w14:textId="0A0C128F" w:rsidR="00A57A10" w:rsidRPr="00A57A10" w:rsidRDefault="00A57A10" w:rsidP="00A57A10">
      <w:pPr>
        <w:pStyle w:val="BodyMS"/>
        <w:ind w:left="720"/>
        <w:rPr>
          <w:rFonts w:asciiTheme="minorHAnsi" w:hAnsiTheme="minorHAnsi" w:cstheme="minorHAnsi"/>
        </w:rPr>
      </w:pPr>
      <w:r w:rsidRPr="00A57A10">
        <w:rPr>
          <w:rFonts w:asciiTheme="minorHAnsi" w:hAnsiTheme="minorHAnsi" w:cstheme="minorHAnsi"/>
        </w:rPr>
        <w:t xml:space="preserve">tar </w:t>
      </w:r>
      <w:proofErr w:type="spellStart"/>
      <w:r w:rsidRPr="00A57A10">
        <w:rPr>
          <w:rFonts w:asciiTheme="minorHAnsi" w:hAnsiTheme="minorHAnsi" w:cstheme="minorHAnsi"/>
        </w:rPr>
        <w:t>xjf</w:t>
      </w:r>
      <w:proofErr w:type="spellEnd"/>
      <w:r w:rsidRPr="00A57A10">
        <w:rPr>
          <w:rFonts w:asciiTheme="minorHAnsi" w:hAnsiTheme="minorHAnsi" w:cstheme="minorHAnsi"/>
        </w:rPr>
        <w:t xml:space="preserve"> ora2pg-19.1.tar.bz2</w:t>
      </w:r>
    </w:p>
    <w:p w14:paraId="0C30B372" w14:textId="71B2F482" w:rsidR="00A57A10" w:rsidRDefault="00A57A10" w:rsidP="00A57A10">
      <w:pPr>
        <w:pStyle w:val="BodyMS"/>
        <w:numPr>
          <w:ilvl w:val="0"/>
          <w:numId w:val="50"/>
        </w:numPr>
      </w:pPr>
      <w:r>
        <w:t>Navigate to the ora2pg folder</w:t>
      </w:r>
    </w:p>
    <w:p w14:paraId="0760D649" w14:textId="795B0859" w:rsidR="00A57A10" w:rsidRPr="00A57A10" w:rsidRDefault="00A57A10" w:rsidP="00A57A10">
      <w:pPr>
        <w:pStyle w:val="BodyMS"/>
        <w:ind w:left="720"/>
        <w:rPr>
          <w:rFonts w:asciiTheme="minorHAnsi" w:hAnsiTheme="minorHAnsi" w:cstheme="minorHAnsi"/>
        </w:rPr>
      </w:pPr>
      <w:r w:rsidRPr="00A57A10">
        <w:rPr>
          <w:rFonts w:asciiTheme="minorHAnsi" w:hAnsiTheme="minorHAnsi" w:cstheme="minorHAnsi"/>
        </w:rPr>
        <w:t>cd ora2pg-19.1/</w:t>
      </w:r>
    </w:p>
    <w:p w14:paraId="345C388B" w14:textId="2E47EC62" w:rsidR="00A57A10" w:rsidRDefault="00A57A10" w:rsidP="00A57A10">
      <w:pPr>
        <w:pStyle w:val="BodyMS"/>
        <w:numPr>
          <w:ilvl w:val="0"/>
          <w:numId w:val="50"/>
        </w:numPr>
      </w:pPr>
      <w:r>
        <w:t>Install ora2pg</w:t>
      </w:r>
    </w:p>
    <w:p w14:paraId="29095E40" w14:textId="11193D42" w:rsidR="00A57A10" w:rsidRDefault="00A57A10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  <w:proofErr w:type="spellStart"/>
      <w:r w:rsidRPr="002A1A34">
        <w:rPr>
          <w:rFonts w:asciiTheme="minorHAnsi" w:hAnsiTheme="minorHAnsi" w:cstheme="minorHAnsi"/>
        </w:rPr>
        <w:t>perl</w:t>
      </w:r>
      <w:proofErr w:type="spellEnd"/>
      <w:r w:rsidRPr="002A1A34">
        <w:rPr>
          <w:rFonts w:asciiTheme="minorHAnsi" w:hAnsiTheme="minorHAnsi" w:cstheme="minorHAnsi"/>
        </w:rPr>
        <w:t xml:space="preserve"> Makefile.PL</w:t>
      </w:r>
    </w:p>
    <w:p w14:paraId="104FD8F5" w14:textId="6242E985" w:rsidR="00046F30" w:rsidRDefault="00046F30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</w:p>
    <w:p w14:paraId="3C058E33" w14:textId="0483C72B" w:rsidR="00046F30" w:rsidRPr="002A1A34" w:rsidRDefault="00046F30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4E7C72A5" wp14:editId="72CCCFF0">
            <wp:extent cx="5943600" cy="13258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E16D" w14:textId="77777777" w:rsidR="00046F30" w:rsidRDefault="00046F30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</w:p>
    <w:p w14:paraId="15100989" w14:textId="128B4F4D" w:rsidR="00A57A10" w:rsidRDefault="00A57A10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  <w:r w:rsidRPr="002A1A34">
        <w:rPr>
          <w:rFonts w:asciiTheme="minorHAnsi" w:hAnsiTheme="minorHAnsi" w:cstheme="minorHAnsi"/>
        </w:rPr>
        <w:t>make &amp;&amp; make install</w:t>
      </w:r>
    </w:p>
    <w:p w14:paraId="056E079B" w14:textId="6926757C" w:rsidR="008571DB" w:rsidRDefault="008571DB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</w:p>
    <w:p w14:paraId="03760E63" w14:textId="3C3A81E7" w:rsidR="008571DB" w:rsidRPr="002A1A34" w:rsidRDefault="008571DB" w:rsidP="00A57A10">
      <w:pPr>
        <w:pStyle w:val="BodyMS"/>
        <w:spacing w:before="0" w:after="0"/>
        <w:ind w:left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B965402" wp14:editId="645C4D84">
            <wp:extent cx="5943600" cy="2223770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8958" w14:textId="1EE802EE" w:rsidR="00BD4E7D" w:rsidRDefault="00BD4E7D" w:rsidP="00B416B0">
      <w:pPr>
        <w:pStyle w:val="Heading4MS"/>
      </w:pPr>
      <w:r>
        <w:t>Testing ora2pg installation</w:t>
      </w:r>
    </w:p>
    <w:p w14:paraId="7839F00F" w14:textId="1C1D587E" w:rsidR="00B416B0" w:rsidRDefault="00B416B0" w:rsidP="000302FC">
      <w:pPr>
        <w:pStyle w:val="BodyMS"/>
        <w:ind w:left="720"/>
      </w:pPr>
      <w:r>
        <w:t>Type ora2pg –version as following:</w:t>
      </w:r>
    </w:p>
    <w:p w14:paraId="2CD88EC0" w14:textId="2091544C" w:rsidR="003D4E52" w:rsidRPr="003D4E52" w:rsidRDefault="003D4E52" w:rsidP="000302FC">
      <w:pPr>
        <w:pStyle w:val="BodyMS"/>
        <w:ind w:left="720"/>
        <w:rPr>
          <w:rFonts w:asciiTheme="minorHAnsi" w:hAnsiTheme="minorHAnsi" w:cstheme="minorHAnsi"/>
        </w:rPr>
      </w:pPr>
      <w:r w:rsidRPr="003D4E52">
        <w:rPr>
          <w:rFonts w:asciiTheme="minorHAnsi" w:hAnsiTheme="minorHAnsi" w:cstheme="minorHAnsi"/>
        </w:rPr>
        <w:t>ora2pg --version</w:t>
      </w:r>
    </w:p>
    <w:p w14:paraId="45692370" w14:textId="4EEC4C3A" w:rsidR="0023325F" w:rsidRDefault="0023325F" w:rsidP="000302FC">
      <w:pPr>
        <w:pStyle w:val="BodyMS"/>
        <w:ind w:left="720"/>
      </w:pPr>
    </w:p>
    <w:p w14:paraId="188208A1" w14:textId="5E5EEBBD" w:rsidR="0023325F" w:rsidRDefault="0023325F" w:rsidP="000302FC">
      <w:pPr>
        <w:pStyle w:val="BodyMS"/>
        <w:ind w:left="720"/>
      </w:pPr>
    </w:p>
    <w:p w14:paraId="1AE4AEA9" w14:textId="7EB79227" w:rsidR="00B416B0" w:rsidRDefault="003D4E52" w:rsidP="00B416B0">
      <w:pPr>
        <w:pStyle w:val="Heading4MS"/>
      </w:pPr>
      <w:r>
        <w:lastRenderedPageBreak/>
        <w:t>R</w:t>
      </w:r>
      <w:r w:rsidR="00B416B0">
        <w:t>eferences</w:t>
      </w:r>
    </w:p>
    <w:p w14:paraId="3490F4C1" w14:textId="4500BB8D" w:rsidR="002809F1" w:rsidRPr="002809F1" w:rsidRDefault="002809F1" w:rsidP="002809F1">
      <w:pPr>
        <w:pStyle w:val="BodyMS"/>
      </w:pPr>
      <w:r>
        <w:tab/>
      </w:r>
      <w:hyperlink r:id="rId27" w:history="1">
        <w:r w:rsidRPr="00ED4C5A">
          <w:rPr>
            <w:rStyle w:val="Hyperlink"/>
            <w:rFonts w:ascii="Segoe Light" w:hAnsi="Segoe Light"/>
            <w:sz w:val="20"/>
          </w:rPr>
          <w:t>http://ora2pg.darold.net/documentation.html</w:t>
        </w:r>
      </w:hyperlink>
      <w:r>
        <w:t xml:space="preserve"> </w:t>
      </w:r>
    </w:p>
    <w:p w14:paraId="033889C6" w14:textId="1FEE5F48" w:rsidR="00B416B0" w:rsidRDefault="008571DB" w:rsidP="000302FC">
      <w:pPr>
        <w:pStyle w:val="BodyMS"/>
        <w:ind w:left="720"/>
      </w:pPr>
      <w:hyperlink r:id="rId28" w:history="1">
        <w:r w:rsidR="00B416B0" w:rsidRPr="00AD4517">
          <w:rPr>
            <w:rStyle w:val="Hyperlink"/>
            <w:rFonts w:ascii="Segoe Light" w:hAnsi="Segoe Light"/>
            <w:sz w:val="20"/>
          </w:rPr>
          <w:t>https://www.oracle.com/technetwork/database/enterprise-edition/downloads/index.html</w:t>
        </w:r>
      </w:hyperlink>
      <w:r w:rsidR="00B416B0">
        <w:t xml:space="preserve"> </w:t>
      </w:r>
    </w:p>
    <w:p w14:paraId="16CA1CBC" w14:textId="62BD0806" w:rsidR="00B416B0" w:rsidRDefault="008571DB" w:rsidP="000302FC">
      <w:pPr>
        <w:pStyle w:val="BodyMS"/>
        <w:ind w:left="720"/>
      </w:pPr>
      <w:hyperlink r:id="rId29" w:history="1">
        <w:r w:rsidR="00B416B0" w:rsidRPr="00AD4517">
          <w:rPr>
            <w:rStyle w:val="Hyperlink"/>
            <w:rFonts w:ascii="Segoe Light" w:hAnsi="Segoe Light"/>
            <w:sz w:val="20"/>
          </w:rPr>
          <w:t>https://metacpan.org/pod/DBD::Oracle</w:t>
        </w:r>
      </w:hyperlink>
      <w:bookmarkStart w:id="0" w:name="_GoBack"/>
      <w:bookmarkEnd w:id="0"/>
    </w:p>
    <w:sectPr w:rsidR="00B416B0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A2A55" w14:textId="77777777" w:rsidR="00AF5EB8" w:rsidRDefault="00AF5EB8">
      <w:pPr>
        <w:spacing w:after="0" w:line="240" w:lineRule="auto"/>
      </w:pPr>
      <w:r>
        <w:separator/>
      </w:r>
    </w:p>
  </w:endnote>
  <w:endnote w:type="continuationSeparator" w:id="0">
    <w:p w14:paraId="7E9F530E" w14:textId="77777777" w:rsidR="00AF5EB8" w:rsidRDefault="00AF5EB8">
      <w:pPr>
        <w:spacing w:after="0" w:line="240" w:lineRule="auto"/>
      </w:pPr>
      <w:r>
        <w:continuationSeparator/>
      </w:r>
    </w:p>
  </w:endnote>
  <w:endnote w:type="continuationNotice" w:id="1">
    <w:p w14:paraId="278EF2B3" w14:textId="77777777" w:rsidR="00AF5EB8" w:rsidRDefault="00AF5EB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Times New Roman"/>
    <w:charset w:val="00"/>
    <w:family w:val="swiss"/>
    <w:pitch w:val="variable"/>
    <w:sig w:usb0="A00002AF" w:usb1="4000205B" w:usb2="00000000" w:usb3="00000000" w:csb0="0000009F" w:csb1="00000000"/>
  </w:font>
  <w:font w:name="Segoe Black">
    <w:altName w:val="Arial"/>
    <w:charset w:val="00"/>
    <w:family w:val="swiss"/>
    <w:pitch w:val="variable"/>
    <w:sig w:usb0="A00002AF" w:usb1="4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00000001" w:usb1="4000205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Light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00000001" w:usb1="4000205B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2FD49" w14:textId="77777777" w:rsidR="00D31E27" w:rsidRDefault="00D31E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2" w14:textId="77777777" w:rsidR="007D77A4" w:rsidRPr="00D31E27" w:rsidRDefault="007D77A4" w:rsidP="00D31E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F3FC0" w14:textId="77777777" w:rsidR="00D31E27" w:rsidRDefault="00D31E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2D6CB" w14:textId="77777777" w:rsidR="00AF5EB8" w:rsidRDefault="00AF5EB8">
      <w:pPr>
        <w:spacing w:after="0" w:line="240" w:lineRule="auto"/>
      </w:pPr>
      <w:r>
        <w:separator/>
      </w:r>
    </w:p>
  </w:footnote>
  <w:footnote w:type="continuationSeparator" w:id="0">
    <w:p w14:paraId="6D2D96D6" w14:textId="77777777" w:rsidR="00AF5EB8" w:rsidRDefault="00AF5EB8">
      <w:pPr>
        <w:spacing w:after="0" w:line="240" w:lineRule="auto"/>
      </w:pPr>
      <w:r>
        <w:continuationSeparator/>
      </w:r>
    </w:p>
  </w:footnote>
  <w:footnote w:type="continuationNotice" w:id="1">
    <w:p w14:paraId="72B0CA7D" w14:textId="77777777" w:rsidR="00AF5EB8" w:rsidRDefault="00AF5EB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30E27" w14:textId="77777777" w:rsidR="00D31E27" w:rsidRDefault="00D31E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38" w14:textId="77777777" w:rsidR="007D77A4" w:rsidRPr="00D31E27" w:rsidRDefault="007D77A4" w:rsidP="00D31E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4" w14:textId="77777777" w:rsidR="007D77A4" w:rsidRPr="00D31E27" w:rsidRDefault="007D77A4" w:rsidP="00D31E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516"/>
    <w:multiLevelType w:val="multilevel"/>
    <w:tmpl w:val="D8BAD350"/>
    <w:lvl w:ilvl="0">
      <w:start w:val="1"/>
      <w:numFmt w:val="decimal"/>
      <w:lvlRestart w:val="0"/>
      <w:pStyle w:val="NumHeading1"/>
      <w:lvlText w:val="%1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NumHeading2"/>
      <w:lvlText w:val="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NumHeading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pStyle w:val="Num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pStyle w:val="NumHeading5"/>
      <w:lvlText w:val="%1.%2.%3.%4.%5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2835"/>
        </w:tabs>
        <w:ind w:left="2835" w:hanging="26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27"/>
        </w:tabs>
        <w:ind w:left="3467" w:hanging="1080"/>
      </w:pPr>
      <w:rPr>
        <w:rFonts w:hint="default"/>
      </w:rPr>
    </w:lvl>
    <w:lvl w:ilvl="7">
      <w:start w:val="1"/>
      <w:numFmt w:val="upperLetter"/>
      <w:lvlRestart w:val="0"/>
      <w:pStyle w:val="HeadingAppendixOld"/>
      <w:lvlText w:val="APPENDIX %8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8">
      <w:start w:val="1"/>
      <w:numFmt w:val="upperRoman"/>
      <w:lvlRestart w:val="0"/>
      <w:pStyle w:val="HeadingPart"/>
      <w:lvlText w:val="PART %9"/>
      <w:lvlJc w:val="left"/>
      <w:pPr>
        <w:tabs>
          <w:tab w:val="num" w:pos="1418"/>
        </w:tabs>
        <w:ind w:left="1418" w:hanging="1418"/>
      </w:pPr>
      <w:rPr>
        <w:rFonts w:hint="default"/>
      </w:rPr>
    </w:lvl>
  </w:abstractNum>
  <w:abstractNum w:abstractNumId="1" w15:restartNumberingAfterBreak="0">
    <w:nsid w:val="02AD44F9"/>
    <w:multiLevelType w:val="multilevel"/>
    <w:tmpl w:val="2F1482CE"/>
    <w:styleLink w:val="TableBullets"/>
    <w:lvl w:ilvl="0">
      <w:start w:val="1"/>
      <w:numFmt w:val="bullet"/>
      <w:pStyle w:val="TableBullet1MS"/>
      <w:lvlText w:val="▪"/>
      <w:lvlJc w:val="left"/>
      <w:pPr>
        <w:ind w:left="216" w:hanging="216"/>
      </w:pPr>
      <w:rPr>
        <w:rFonts w:ascii="Segoe" w:hAnsi="Segoe" w:hint="default"/>
        <w:b w:val="0"/>
        <w:i w:val="0"/>
        <w:color w:val="000000"/>
        <w:sz w:val="20"/>
      </w:rPr>
    </w:lvl>
    <w:lvl w:ilvl="1">
      <w:start w:val="1"/>
      <w:numFmt w:val="bullet"/>
      <w:pStyle w:val="TableBullet2MS"/>
      <w:lvlText w:val="−"/>
      <w:lvlJc w:val="left"/>
      <w:pPr>
        <w:ind w:left="432" w:hanging="216"/>
      </w:pPr>
      <w:rPr>
        <w:rFonts w:ascii="Segoe" w:hAnsi="Segoe" w:hint="default"/>
        <w:b w:val="0"/>
        <w:i w:val="0"/>
        <w:color w:val="000000"/>
        <w:sz w:val="20"/>
      </w:rPr>
    </w:lvl>
    <w:lvl w:ilvl="2">
      <w:start w:val="1"/>
      <w:numFmt w:val="bullet"/>
      <w:pStyle w:val="TableBullet3MS"/>
      <w:lvlText w:val="▪"/>
      <w:lvlJc w:val="left"/>
      <w:pPr>
        <w:ind w:left="648" w:hanging="216"/>
      </w:pPr>
      <w:rPr>
        <w:rFonts w:ascii="Segoe Black" w:hAnsi="Segoe Black" w:hint="default"/>
        <w:b w:val="0"/>
        <w:i w:val="0"/>
        <w:color w:val="000000"/>
        <w:sz w:val="20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9B525E7"/>
    <w:multiLevelType w:val="multilevel"/>
    <w:tmpl w:val="729A189E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5A61D4"/>
    <w:multiLevelType w:val="multilevel"/>
    <w:tmpl w:val="94248EDA"/>
    <w:numStyleLink w:val="MSBullets"/>
  </w:abstractNum>
  <w:abstractNum w:abstractNumId="4" w15:restartNumberingAfterBreak="0">
    <w:nsid w:val="0A5E73DC"/>
    <w:multiLevelType w:val="multilevel"/>
    <w:tmpl w:val="729A189E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CC33A54"/>
    <w:multiLevelType w:val="hybridMultilevel"/>
    <w:tmpl w:val="0D28222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C4876"/>
    <w:multiLevelType w:val="hybridMultilevel"/>
    <w:tmpl w:val="D0364A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B6589"/>
    <w:multiLevelType w:val="hybridMultilevel"/>
    <w:tmpl w:val="9C1077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834BE"/>
    <w:multiLevelType w:val="hybridMultilevel"/>
    <w:tmpl w:val="FA10D1F0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60842"/>
    <w:multiLevelType w:val="hybridMultilevel"/>
    <w:tmpl w:val="74DA64B2"/>
    <w:lvl w:ilvl="0" w:tplc="963E3EC6">
      <w:start w:val="1"/>
      <w:numFmt w:val="bullet"/>
      <w:pStyle w:val="Bullet1"/>
      <w:lvlText w:val=""/>
      <w:lvlJc w:val="left"/>
      <w:pPr>
        <w:ind w:left="792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39C7351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451C6B"/>
    <w:multiLevelType w:val="multilevel"/>
    <w:tmpl w:val="9C260146"/>
    <w:lvl w:ilvl="0">
      <w:start w:val="1"/>
      <w:numFmt w:val="decimal"/>
      <w:pStyle w:val="Heading1Numbered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9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Numbered"/>
      <w:lvlText w:val="%1.%2.%3.%4.%5"/>
      <w:lvlJc w:val="left"/>
      <w:pPr>
        <w:ind w:left="1224" w:hanging="122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" w:hanging="122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5AD4313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012D6F"/>
    <w:multiLevelType w:val="hybridMultilevel"/>
    <w:tmpl w:val="7A72C9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BAA089F"/>
    <w:multiLevelType w:val="hybridMultilevel"/>
    <w:tmpl w:val="872AFF42"/>
    <w:lvl w:ilvl="0" w:tplc="35D0BA58">
      <w:start w:val="1"/>
      <w:numFmt w:val="decimal"/>
      <w:pStyle w:val="NumBullet4"/>
      <w:lvlText w:val="%1)"/>
      <w:lvlJc w:val="left"/>
      <w:pPr>
        <w:ind w:left="172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15" w15:restartNumberingAfterBreak="0">
    <w:nsid w:val="23176107"/>
    <w:multiLevelType w:val="hybridMultilevel"/>
    <w:tmpl w:val="7346B1B0"/>
    <w:lvl w:ilvl="0" w:tplc="9D705B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Segoe UI" w:hAnsi="Segoe UI" w:hint="default"/>
        <w:color w:val="008AC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B76CB8A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B87FAB"/>
    <w:multiLevelType w:val="multilevel"/>
    <w:tmpl w:val="815E809A"/>
    <w:lvl w:ilvl="0">
      <w:start w:val="1"/>
      <w:numFmt w:val="bullet"/>
      <w:pStyle w:val="ListBullet"/>
      <w:lvlText w:val=""/>
      <w:lvlJc w:val="left"/>
      <w:pPr>
        <w:ind w:left="717" w:hanging="360"/>
      </w:pPr>
      <w:rPr>
        <w:rFonts w:ascii="Symbol" w:hAnsi="Symbol" w:hint="default"/>
        <w:color w:val="008AC8"/>
        <w:sz w:val="24"/>
        <w:szCs w:val="20"/>
      </w:rPr>
    </w:lvl>
    <w:lvl w:ilvl="1">
      <w:start w:val="1"/>
      <w:numFmt w:val="bullet"/>
      <w:lvlText w:val=""/>
      <w:lvlJc w:val="left"/>
      <w:pPr>
        <w:tabs>
          <w:tab w:val="num" w:pos="1621"/>
        </w:tabs>
        <w:ind w:left="1071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24"/>
        <w:szCs w:val="20"/>
      </w:rPr>
    </w:lvl>
    <w:lvl w:ilvl="2">
      <w:start w:val="1"/>
      <w:numFmt w:val="bullet"/>
      <w:lvlText w:val=""/>
      <w:lvlJc w:val="left"/>
      <w:pPr>
        <w:tabs>
          <w:tab w:val="num" w:pos="1978"/>
        </w:tabs>
        <w:ind w:left="1428" w:hanging="357"/>
      </w:pPr>
      <w:rPr>
        <w:rFonts w:ascii="Symbol" w:hAnsi="Symbol" w:cs="Times New Roman" w:hint="default"/>
        <w:color w:val="4F81BD" w:themeColor="accent1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335"/>
        </w:tabs>
        <w:ind w:left="1785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16"/>
        <w:szCs w:val="20"/>
      </w:rPr>
    </w:lvl>
    <w:lvl w:ilvl="4">
      <w:start w:val="1"/>
      <w:numFmt w:val="lowerLetter"/>
      <w:lvlText w:val="(%5)"/>
      <w:lvlJc w:val="left"/>
      <w:pPr>
        <w:tabs>
          <w:tab w:val="num" w:pos="2692"/>
        </w:tabs>
        <w:ind w:left="2142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49"/>
        </w:tabs>
        <w:ind w:left="249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406"/>
        </w:tabs>
        <w:ind w:left="285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63"/>
        </w:tabs>
        <w:ind w:left="3213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20"/>
        </w:tabs>
        <w:ind w:left="3570" w:hanging="357"/>
      </w:pPr>
      <w:rPr>
        <w:rFonts w:hint="default"/>
      </w:rPr>
    </w:lvl>
  </w:abstractNum>
  <w:abstractNum w:abstractNumId="17" w15:restartNumberingAfterBreak="0">
    <w:nsid w:val="255309C3"/>
    <w:multiLevelType w:val="multilevel"/>
    <w:tmpl w:val="FC38B336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771F88"/>
    <w:multiLevelType w:val="multilevel"/>
    <w:tmpl w:val="94248EDA"/>
    <w:styleLink w:val="MSBullets"/>
    <w:lvl w:ilvl="0">
      <w:start w:val="1"/>
      <w:numFmt w:val="bullet"/>
      <w:pStyle w:val="Bullet1MS"/>
      <w:lvlText w:val="▪"/>
      <w:lvlJc w:val="left"/>
      <w:pPr>
        <w:ind w:left="360" w:hanging="360"/>
      </w:pPr>
      <w:rPr>
        <w:rFonts w:ascii="Segoe" w:hAnsi="Segoe" w:hint="default"/>
        <w:color w:val="557EB9"/>
      </w:rPr>
    </w:lvl>
    <w:lvl w:ilvl="1">
      <w:start w:val="1"/>
      <w:numFmt w:val="bullet"/>
      <w:pStyle w:val="Bullet2MS"/>
      <w:lvlText w:val="−"/>
      <w:lvlJc w:val="left"/>
      <w:pPr>
        <w:ind w:left="720" w:hanging="360"/>
      </w:pPr>
      <w:rPr>
        <w:rFonts w:ascii="Segoe" w:hAnsi="Segoe" w:hint="default"/>
        <w:color w:val="557EB9"/>
      </w:rPr>
    </w:lvl>
    <w:lvl w:ilvl="2">
      <w:start w:val="1"/>
      <w:numFmt w:val="bullet"/>
      <w:pStyle w:val="Bullet3MS"/>
      <w:lvlText w:val="▪"/>
      <w:lvlJc w:val="left"/>
      <w:pPr>
        <w:ind w:left="1080" w:hanging="360"/>
      </w:pPr>
      <w:rPr>
        <w:rFonts w:ascii="Segoe" w:hAnsi="Segoe" w:hint="default"/>
        <w:color w:val="557EB9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9BD6AF7"/>
    <w:multiLevelType w:val="hybridMultilevel"/>
    <w:tmpl w:val="747294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210A45"/>
    <w:multiLevelType w:val="hybridMultilevel"/>
    <w:tmpl w:val="747294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7354FA"/>
    <w:multiLevelType w:val="hybridMultilevel"/>
    <w:tmpl w:val="DC10D744"/>
    <w:lvl w:ilvl="0" w:tplc="EF566646">
      <w:start w:val="1"/>
      <w:numFmt w:val="bullet"/>
      <w:pStyle w:val="TableBullet2"/>
      <w:lvlText w:val=""/>
      <w:lvlJc w:val="left"/>
      <w:pPr>
        <w:ind w:left="1152" w:hanging="360"/>
      </w:pPr>
      <w:rPr>
        <w:rFonts w:ascii="Symbol" w:hAnsi="Symbol" w:hint="default"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2" w15:restartNumberingAfterBreak="0">
    <w:nsid w:val="3CE55E9A"/>
    <w:multiLevelType w:val="hybridMultilevel"/>
    <w:tmpl w:val="5F385F1A"/>
    <w:lvl w:ilvl="0" w:tplc="449C6F0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422B5C"/>
    <w:multiLevelType w:val="multilevel"/>
    <w:tmpl w:val="9A009E62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olor w:val="008AC8"/>
        <w:sz w:val="16"/>
        <w:szCs w:val="18"/>
      </w:rPr>
    </w:lvl>
    <w:lvl w:ilvl="1">
      <w:start w:val="1"/>
      <w:numFmt w:val="bullet"/>
      <w:lvlText w:val=""/>
      <w:lvlJc w:val="left"/>
      <w:pPr>
        <w:tabs>
          <w:tab w:val="num" w:pos="908"/>
        </w:tabs>
        <w:ind w:left="908" w:hanging="227"/>
      </w:pPr>
      <w:rPr>
        <w:rFonts w:ascii="Symbol" w:eastAsia="Wingdings 2" w:hAnsi="Symbol" w:cs="Times New Roman" w:hint="default"/>
        <w:bCs w:val="0"/>
        <w:iCs w:val="0"/>
        <w:color w:val="4F81BD" w:themeColor="accent1"/>
        <w:sz w:val="16"/>
        <w:szCs w:val="18"/>
      </w:rPr>
    </w:lvl>
    <w:lvl w:ilvl="2">
      <w:start w:val="1"/>
      <w:numFmt w:val="bullet"/>
      <w:lvlText w:val=""/>
      <w:lvlJc w:val="left"/>
      <w:pPr>
        <w:tabs>
          <w:tab w:val="num" w:pos="1134"/>
        </w:tabs>
        <w:ind w:left="1135" w:hanging="227"/>
      </w:pPr>
      <w:rPr>
        <w:rFonts w:ascii="Symbol" w:eastAsia="Wingdings 2" w:hAnsi="Symbol" w:cs="Times New Roman" w:hint="default"/>
        <w:color w:val="4F81BD" w:themeColor="accent1"/>
        <w:sz w:val="12"/>
        <w:szCs w:val="18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2" w:hanging="227"/>
      </w:pPr>
      <w:rPr>
        <w:rFonts w:ascii="Symbol" w:eastAsia="Wingdings 2" w:hAnsi="Symbol" w:cs="Times New Roman" w:hint="default"/>
        <w:color w:val="808080"/>
        <w:sz w:val="12"/>
        <w:szCs w:val="18"/>
      </w:rPr>
    </w:lvl>
    <w:lvl w:ilvl="4">
      <w:start w:val="1"/>
      <w:numFmt w:val="lowerLetter"/>
      <w:lvlText w:val="(%5)"/>
      <w:lvlJc w:val="left"/>
      <w:pPr>
        <w:tabs>
          <w:tab w:val="num" w:pos="2254"/>
        </w:tabs>
        <w:ind w:left="1589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14"/>
        </w:tabs>
        <w:ind w:left="1816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74"/>
        </w:tabs>
        <w:ind w:left="2043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34"/>
        </w:tabs>
        <w:ind w:left="2270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94"/>
        </w:tabs>
        <w:ind w:left="2497" w:hanging="227"/>
      </w:pPr>
      <w:rPr>
        <w:rFonts w:hint="default"/>
      </w:rPr>
    </w:lvl>
  </w:abstractNum>
  <w:abstractNum w:abstractNumId="24" w15:restartNumberingAfterBreak="0">
    <w:nsid w:val="43170D76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A5424B"/>
    <w:multiLevelType w:val="hybridMultilevel"/>
    <w:tmpl w:val="DAA466D4"/>
    <w:lvl w:ilvl="0" w:tplc="32544196">
      <w:start w:val="1"/>
      <w:numFmt w:val="bullet"/>
      <w:pStyle w:val="Table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4C037F8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2E3FD9"/>
    <w:multiLevelType w:val="hybridMultilevel"/>
    <w:tmpl w:val="0D28222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095527"/>
    <w:multiLevelType w:val="multilevel"/>
    <w:tmpl w:val="4C1E9172"/>
    <w:styleLink w:val="NumberedListTable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ascii="Segoe Condensed" w:eastAsia="Segoe Condensed" w:hAnsi="Segoe Condensed" w:cs="Segoe Condensed" w:hint="default"/>
        <w:sz w:val="18"/>
        <w:szCs w:val="18"/>
      </w:rPr>
    </w:lvl>
    <w:lvl w:ilvl="3">
      <w:start w:val="1"/>
      <w:numFmt w:val="decimal"/>
      <w:lvlText w:val="(%4)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8280"/>
        </w:tabs>
        <w:ind w:left="82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360"/>
        </w:tabs>
        <w:ind w:left="9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9720"/>
        </w:tabs>
        <w:ind w:left="9720" w:hanging="360"/>
      </w:pPr>
      <w:rPr>
        <w:rFonts w:hint="default"/>
      </w:rPr>
    </w:lvl>
  </w:abstractNum>
  <w:abstractNum w:abstractNumId="29" w15:restartNumberingAfterBreak="0">
    <w:nsid w:val="4C523125"/>
    <w:multiLevelType w:val="hybridMultilevel"/>
    <w:tmpl w:val="5B6C9BFC"/>
    <w:lvl w:ilvl="0" w:tplc="F6F4771E">
      <w:start w:val="1"/>
      <w:numFmt w:val="bullet"/>
      <w:pStyle w:val="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DFF6468"/>
    <w:multiLevelType w:val="multilevel"/>
    <w:tmpl w:val="2F1482CE"/>
    <w:numStyleLink w:val="TableBullets"/>
  </w:abstractNum>
  <w:abstractNum w:abstractNumId="31" w15:restartNumberingAfterBreak="0">
    <w:nsid w:val="4E765A22"/>
    <w:multiLevelType w:val="hybridMultilevel"/>
    <w:tmpl w:val="71B4801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2758C4"/>
    <w:multiLevelType w:val="hybridMultilevel"/>
    <w:tmpl w:val="6D26C1E2"/>
    <w:lvl w:ilvl="0" w:tplc="77EC3BB0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C9356A"/>
    <w:multiLevelType w:val="multilevel"/>
    <w:tmpl w:val="729A189E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5E619E5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1E5F46"/>
    <w:multiLevelType w:val="hybridMultilevel"/>
    <w:tmpl w:val="E35A825A"/>
    <w:lvl w:ilvl="0" w:tplc="A14EDC8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3A3899"/>
    <w:multiLevelType w:val="hybridMultilevel"/>
    <w:tmpl w:val="7154224C"/>
    <w:lvl w:ilvl="0" w:tplc="07824E34">
      <w:start w:val="1"/>
      <w:numFmt w:val="lowerRoman"/>
      <w:pStyle w:val="NumBullet3"/>
      <w:lvlText w:val="%1."/>
      <w:lvlJc w:val="right"/>
      <w:pPr>
        <w:ind w:left="93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7" w15:restartNumberingAfterBreak="0">
    <w:nsid w:val="6390552E"/>
    <w:multiLevelType w:val="hybridMultilevel"/>
    <w:tmpl w:val="257C4A1A"/>
    <w:lvl w:ilvl="0" w:tplc="21E46ACA">
      <w:start w:val="1"/>
      <w:numFmt w:val="lowerLetter"/>
      <w:pStyle w:val="NumBullet2"/>
      <w:lvlText w:val="%1."/>
      <w:lvlJc w:val="left"/>
      <w:pPr>
        <w:ind w:left="136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8" w15:restartNumberingAfterBreak="0">
    <w:nsid w:val="69454CDF"/>
    <w:multiLevelType w:val="hybridMultilevel"/>
    <w:tmpl w:val="E62225AE"/>
    <w:lvl w:ilvl="0" w:tplc="4B649B3C">
      <w:start w:val="1"/>
      <w:numFmt w:val="lowerLetter"/>
      <w:pStyle w:val="NumBullet5"/>
      <w:lvlText w:val="%1)"/>
      <w:lvlJc w:val="left"/>
      <w:pPr>
        <w:ind w:left="165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39" w15:restartNumberingAfterBreak="0">
    <w:nsid w:val="69F53201"/>
    <w:multiLevelType w:val="multilevel"/>
    <w:tmpl w:val="8F647CC0"/>
    <w:styleLink w:val="NumberedList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340"/>
      </w:pPr>
      <w:rPr>
        <w:rFonts w:ascii="Segoe" w:eastAsia="Segoe" w:hAnsi="Segoe" w:cs="Segoe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247"/>
        </w:tabs>
        <w:ind w:left="1247" w:hanging="340"/>
      </w:pPr>
      <w:rPr>
        <w:rFonts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588"/>
        </w:tabs>
        <w:ind w:left="1588" w:hanging="341"/>
      </w:pPr>
      <w:rPr>
        <w:rFonts w:hint="default"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10752"/>
        </w:tabs>
        <w:ind w:left="107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112"/>
        </w:tabs>
        <w:ind w:left="111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472"/>
        </w:tabs>
        <w:ind w:left="114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1832"/>
        </w:tabs>
        <w:ind w:left="1183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192"/>
        </w:tabs>
        <w:ind w:left="1219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2552"/>
        </w:tabs>
        <w:ind w:left="12552" w:hanging="360"/>
      </w:pPr>
      <w:rPr>
        <w:rFonts w:hint="default"/>
      </w:rPr>
    </w:lvl>
  </w:abstractNum>
  <w:abstractNum w:abstractNumId="40" w15:restartNumberingAfterBreak="0">
    <w:nsid w:val="6A051BE0"/>
    <w:multiLevelType w:val="hybridMultilevel"/>
    <w:tmpl w:val="48E869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B22422"/>
    <w:multiLevelType w:val="multilevel"/>
    <w:tmpl w:val="9F2A8DBA"/>
    <w:styleLink w:val="Checklist"/>
    <w:lvl w:ilvl="0">
      <w:start w:val="1"/>
      <w:numFmt w:val="bullet"/>
      <w:pStyle w:val="CheckList0"/>
      <w:lvlText w:val=""/>
      <w:lvlJc w:val="left"/>
      <w:pPr>
        <w:ind w:left="36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9"/>
  </w:num>
  <w:num w:numId="2">
    <w:abstractNumId w:val="23"/>
  </w:num>
  <w:num w:numId="3">
    <w:abstractNumId w:val="16"/>
  </w:num>
  <w:num w:numId="4">
    <w:abstractNumId w:val="28"/>
  </w:num>
  <w:num w:numId="5">
    <w:abstractNumId w:val="41"/>
  </w:num>
  <w:num w:numId="6">
    <w:abstractNumId w:val="15"/>
  </w:num>
  <w:num w:numId="7">
    <w:abstractNumId w:val="11"/>
  </w:num>
  <w:num w:numId="8">
    <w:abstractNumId w:val="41"/>
    <w:lvlOverride w:ilvl="0">
      <w:lvl w:ilvl="0">
        <w:start w:val="1"/>
        <w:numFmt w:val="bullet"/>
        <w:pStyle w:val="CheckList0"/>
        <w:lvlText w:val=""/>
        <w:lvlJc w:val="left"/>
        <w:pPr>
          <w:ind w:left="360" w:hanging="360"/>
        </w:pPr>
        <w:rPr>
          <w:rFonts w:ascii="Wingdings" w:hAnsi="Wingdings" w:hint="default"/>
          <w:b/>
          <w:i w:val="0"/>
          <w:color w:val="008AC8"/>
          <w:sz w:val="4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180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24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396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468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40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120" w:hanging="360"/>
        </w:pPr>
        <w:rPr>
          <w:rFonts w:ascii="Wingdings" w:hAnsi="Wingdings" w:hint="default"/>
        </w:rPr>
      </w:lvl>
    </w:lvlOverride>
  </w:num>
  <w:num w:numId="9">
    <w:abstractNumId w:val="37"/>
  </w:num>
  <w:num w:numId="10">
    <w:abstractNumId w:val="36"/>
  </w:num>
  <w:num w:numId="11">
    <w:abstractNumId w:val="14"/>
  </w:num>
  <w:num w:numId="12">
    <w:abstractNumId w:val="38"/>
  </w:num>
  <w:num w:numId="13">
    <w:abstractNumId w:val="32"/>
  </w:num>
  <w:num w:numId="14">
    <w:abstractNumId w:val="29"/>
  </w:num>
  <w:num w:numId="15">
    <w:abstractNumId w:val="21"/>
  </w:num>
  <w:num w:numId="16">
    <w:abstractNumId w:val="25"/>
  </w:num>
  <w:num w:numId="17">
    <w:abstractNumId w:val="17"/>
  </w:num>
  <w:num w:numId="18">
    <w:abstractNumId w:val="39"/>
  </w:num>
  <w:num w:numId="19">
    <w:abstractNumId w:val="1"/>
  </w:num>
  <w:num w:numId="20">
    <w:abstractNumId w:val="18"/>
  </w:num>
  <w:num w:numId="21">
    <w:abstractNumId w:val="3"/>
  </w:num>
  <w:num w:numId="22">
    <w:abstractNumId w:val="0"/>
  </w:num>
  <w:num w:numId="23">
    <w:abstractNumId w:val="30"/>
  </w:num>
  <w:num w:numId="24">
    <w:abstractNumId w:val="35"/>
  </w:num>
  <w:num w:numId="25">
    <w:abstractNumId w:val="12"/>
  </w:num>
  <w:num w:numId="26">
    <w:abstractNumId w:val="8"/>
  </w:num>
  <w:num w:numId="27">
    <w:abstractNumId w:val="24"/>
  </w:num>
  <w:num w:numId="28">
    <w:abstractNumId w:val="27"/>
  </w:num>
  <w:num w:numId="29">
    <w:abstractNumId w:val="5"/>
  </w:num>
  <w:num w:numId="30">
    <w:abstractNumId w:val="10"/>
  </w:num>
  <w:num w:numId="31">
    <w:abstractNumId w:val="26"/>
  </w:num>
  <w:num w:numId="32">
    <w:abstractNumId w:val="34"/>
  </w:num>
  <w:num w:numId="33">
    <w:abstractNumId w:val="33"/>
  </w:num>
  <w:num w:numId="34">
    <w:abstractNumId w:val="2"/>
  </w:num>
  <w:num w:numId="35">
    <w:abstractNumId w:val="4"/>
  </w:num>
  <w:num w:numId="36">
    <w:abstractNumId w:val="22"/>
  </w:num>
  <w:num w:numId="37">
    <w:abstractNumId w:val="15"/>
  </w:num>
  <w:num w:numId="38">
    <w:abstractNumId w:val="15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6"/>
  </w:num>
  <w:num w:numId="45">
    <w:abstractNumId w:val="13"/>
  </w:num>
  <w:num w:numId="46">
    <w:abstractNumId w:val="40"/>
  </w:num>
  <w:num w:numId="47">
    <w:abstractNumId w:val="7"/>
  </w:num>
  <w:num w:numId="48">
    <w:abstractNumId w:val="19"/>
  </w:num>
  <w:num w:numId="49">
    <w:abstractNumId w:val="31"/>
  </w:num>
  <w:num w:numId="50">
    <w:abstractNumId w:val="2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MzAxs7SwtDQwMDVQ0lEKTi0uzszPAykwrAUAJK0tcywAAAA="/>
  </w:docVars>
  <w:rsids>
    <w:rsidRoot w:val="00013718"/>
    <w:rsid w:val="00003530"/>
    <w:rsid w:val="00007887"/>
    <w:rsid w:val="00007E7C"/>
    <w:rsid w:val="00013718"/>
    <w:rsid w:val="000204BF"/>
    <w:rsid w:val="00021401"/>
    <w:rsid w:val="0002201B"/>
    <w:rsid w:val="000224BA"/>
    <w:rsid w:val="00024A7B"/>
    <w:rsid w:val="00024EA7"/>
    <w:rsid w:val="00026D6B"/>
    <w:rsid w:val="000302FC"/>
    <w:rsid w:val="00032171"/>
    <w:rsid w:val="0003260F"/>
    <w:rsid w:val="00032865"/>
    <w:rsid w:val="00037BC6"/>
    <w:rsid w:val="00040E37"/>
    <w:rsid w:val="00046F30"/>
    <w:rsid w:val="00046FA7"/>
    <w:rsid w:val="000564FB"/>
    <w:rsid w:val="0006118E"/>
    <w:rsid w:val="00061D4B"/>
    <w:rsid w:val="00063387"/>
    <w:rsid w:val="000646C6"/>
    <w:rsid w:val="00080583"/>
    <w:rsid w:val="0008682E"/>
    <w:rsid w:val="0008734F"/>
    <w:rsid w:val="0009199F"/>
    <w:rsid w:val="00093F9D"/>
    <w:rsid w:val="000A0F11"/>
    <w:rsid w:val="000A1F9D"/>
    <w:rsid w:val="000A31EE"/>
    <w:rsid w:val="000A52CA"/>
    <w:rsid w:val="000A690D"/>
    <w:rsid w:val="000A6D33"/>
    <w:rsid w:val="000A6EAE"/>
    <w:rsid w:val="000A7DE6"/>
    <w:rsid w:val="000B508E"/>
    <w:rsid w:val="000B5547"/>
    <w:rsid w:val="000B5AC4"/>
    <w:rsid w:val="000C367D"/>
    <w:rsid w:val="000C566A"/>
    <w:rsid w:val="000D1083"/>
    <w:rsid w:val="000D1592"/>
    <w:rsid w:val="000D188C"/>
    <w:rsid w:val="000E74DC"/>
    <w:rsid w:val="000F0635"/>
    <w:rsid w:val="00103837"/>
    <w:rsid w:val="001078BC"/>
    <w:rsid w:val="00107F19"/>
    <w:rsid w:val="00116975"/>
    <w:rsid w:val="00122AE0"/>
    <w:rsid w:val="00126099"/>
    <w:rsid w:val="001263A4"/>
    <w:rsid w:val="0013314A"/>
    <w:rsid w:val="00133A59"/>
    <w:rsid w:val="00134624"/>
    <w:rsid w:val="0014201B"/>
    <w:rsid w:val="00144D5D"/>
    <w:rsid w:val="00152665"/>
    <w:rsid w:val="00153A8D"/>
    <w:rsid w:val="0015508B"/>
    <w:rsid w:val="00155290"/>
    <w:rsid w:val="001575E2"/>
    <w:rsid w:val="001606E2"/>
    <w:rsid w:val="00160CFC"/>
    <w:rsid w:val="001619FD"/>
    <w:rsid w:val="0016247D"/>
    <w:rsid w:val="00175513"/>
    <w:rsid w:val="001825D5"/>
    <w:rsid w:val="00186701"/>
    <w:rsid w:val="001B023B"/>
    <w:rsid w:val="001C1464"/>
    <w:rsid w:val="001C41A2"/>
    <w:rsid w:val="001C66CD"/>
    <w:rsid w:val="001D1D64"/>
    <w:rsid w:val="001D2054"/>
    <w:rsid w:val="001E63FD"/>
    <w:rsid w:val="001E6A53"/>
    <w:rsid w:val="001F50A8"/>
    <w:rsid w:val="00212235"/>
    <w:rsid w:val="00215FC4"/>
    <w:rsid w:val="00217CEC"/>
    <w:rsid w:val="00222BC7"/>
    <w:rsid w:val="00226C53"/>
    <w:rsid w:val="002320E1"/>
    <w:rsid w:val="0023325F"/>
    <w:rsid w:val="0023799D"/>
    <w:rsid w:val="00242FCA"/>
    <w:rsid w:val="002430F7"/>
    <w:rsid w:val="00252BF7"/>
    <w:rsid w:val="00252E7C"/>
    <w:rsid w:val="002565FB"/>
    <w:rsid w:val="00260AAD"/>
    <w:rsid w:val="00266679"/>
    <w:rsid w:val="0026711F"/>
    <w:rsid w:val="0026769C"/>
    <w:rsid w:val="00271AD7"/>
    <w:rsid w:val="00272460"/>
    <w:rsid w:val="002809F1"/>
    <w:rsid w:val="00285188"/>
    <w:rsid w:val="002A1A34"/>
    <w:rsid w:val="002A7BD7"/>
    <w:rsid w:val="002B2AF3"/>
    <w:rsid w:val="002B2CB0"/>
    <w:rsid w:val="002B3A87"/>
    <w:rsid w:val="002C096B"/>
    <w:rsid w:val="002C59A3"/>
    <w:rsid w:val="002E03AD"/>
    <w:rsid w:val="002E41ED"/>
    <w:rsid w:val="002E4553"/>
    <w:rsid w:val="002E5066"/>
    <w:rsid w:val="002F0189"/>
    <w:rsid w:val="002F3F9E"/>
    <w:rsid w:val="002F6A87"/>
    <w:rsid w:val="0030173D"/>
    <w:rsid w:val="003113FD"/>
    <w:rsid w:val="00314AA8"/>
    <w:rsid w:val="00314B97"/>
    <w:rsid w:val="003152CF"/>
    <w:rsid w:val="00322DCF"/>
    <w:rsid w:val="0032429A"/>
    <w:rsid w:val="003330B0"/>
    <w:rsid w:val="0033384D"/>
    <w:rsid w:val="00340CBB"/>
    <w:rsid w:val="00342676"/>
    <w:rsid w:val="00345453"/>
    <w:rsid w:val="00347ECF"/>
    <w:rsid w:val="00350466"/>
    <w:rsid w:val="00350ED1"/>
    <w:rsid w:val="0035365B"/>
    <w:rsid w:val="00353663"/>
    <w:rsid w:val="00356F04"/>
    <w:rsid w:val="0036580C"/>
    <w:rsid w:val="0036746D"/>
    <w:rsid w:val="0036797C"/>
    <w:rsid w:val="00372FB4"/>
    <w:rsid w:val="003776ED"/>
    <w:rsid w:val="00383DD5"/>
    <w:rsid w:val="0038503B"/>
    <w:rsid w:val="00386618"/>
    <w:rsid w:val="00386F4B"/>
    <w:rsid w:val="0039700C"/>
    <w:rsid w:val="0039756D"/>
    <w:rsid w:val="0039770B"/>
    <w:rsid w:val="003A672A"/>
    <w:rsid w:val="003B4F46"/>
    <w:rsid w:val="003B5878"/>
    <w:rsid w:val="003C5D31"/>
    <w:rsid w:val="003C5DB5"/>
    <w:rsid w:val="003C6B78"/>
    <w:rsid w:val="003D2BB8"/>
    <w:rsid w:val="003D3CB1"/>
    <w:rsid w:val="003D4972"/>
    <w:rsid w:val="003D4B34"/>
    <w:rsid w:val="003D4E52"/>
    <w:rsid w:val="003E5DE8"/>
    <w:rsid w:val="003F09E2"/>
    <w:rsid w:val="003F0B52"/>
    <w:rsid w:val="003F7DBE"/>
    <w:rsid w:val="004001B9"/>
    <w:rsid w:val="00404578"/>
    <w:rsid w:val="004058D7"/>
    <w:rsid w:val="004070DA"/>
    <w:rsid w:val="00413229"/>
    <w:rsid w:val="0041744D"/>
    <w:rsid w:val="00421717"/>
    <w:rsid w:val="004222A2"/>
    <w:rsid w:val="00426976"/>
    <w:rsid w:val="00426FEA"/>
    <w:rsid w:val="004277FD"/>
    <w:rsid w:val="004324D4"/>
    <w:rsid w:val="004337C8"/>
    <w:rsid w:val="00434EFF"/>
    <w:rsid w:val="00440817"/>
    <w:rsid w:val="00447600"/>
    <w:rsid w:val="00457355"/>
    <w:rsid w:val="004637EB"/>
    <w:rsid w:val="004642F7"/>
    <w:rsid w:val="004810D8"/>
    <w:rsid w:val="0048315A"/>
    <w:rsid w:val="00484324"/>
    <w:rsid w:val="00496F99"/>
    <w:rsid w:val="004A7CCE"/>
    <w:rsid w:val="004B0278"/>
    <w:rsid w:val="004B31CA"/>
    <w:rsid w:val="004B4F64"/>
    <w:rsid w:val="004B61E6"/>
    <w:rsid w:val="004C375D"/>
    <w:rsid w:val="004C7FCB"/>
    <w:rsid w:val="004D02C6"/>
    <w:rsid w:val="004D1548"/>
    <w:rsid w:val="004D6E69"/>
    <w:rsid w:val="004E038B"/>
    <w:rsid w:val="004E1E16"/>
    <w:rsid w:val="004E216B"/>
    <w:rsid w:val="004E5C38"/>
    <w:rsid w:val="00504D30"/>
    <w:rsid w:val="00504F3E"/>
    <w:rsid w:val="00506C87"/>
    <w:rsid w:val="00511DE4"/>
    <w:rsid w:val="00513618"/>
    <w:rsid w:val="00514507"/>
    <w:rsid w:val="005158AC"/>
    <w:rsid w:val="00516BC5"/>
    <w:rsid w:val="005250C6"/>
    <w:rsid w:val="005256B4"/>
    <w:rsid w:val="005259F5"/>
    <w:rsid w:val="00525D4B"/>
    <w:rsid w:val="00535CAB"/>
    <w:rsid w:val="00537D8A"/>
    <w:rsid w:val="0054337A"/>
    <w:rsid w:val="00543FE2"/>
    <w:rsid w:val="00545246"/>
    <w:rsid w:val="00555335"/>
    <w:rsid w:val="00556E7B"/>
    <w:rsid w:val="0055730B"/>
    <w:rsid w:val="00560415"/>
    <w:rsid w:val="00560DAC"/>
    <w:rsid w:val="00561075"/>
    <w:rsid w:val="00564575"/>
    <w:rsid w:val="0056524A"/>
    <w:rsid w:val="00570123"/>
    <w:rsid w:val="00573B35"/>
    <w:rsid w:val="00574BEF"/>
    <w:rsid w:val="00574F78"/>
    <w:rsid w:val="00576874"/>
    <w:rsid w:val="00577756"/>
    <w:rsid w:val="005822C9"/>
    <w:rsid w:val="00583AFF"/>
    <w:rsid w:val="005857EC"/>
    <w:rsid w:val="00592DE5"/>
    <w:rsid w:val="005945E7"/>
    <w:rsid w:val="00594FA4"/>
    <w:rsid w:val="005957B4"/>
    <w:rsid w:val="005A5093"/>
    <w:rsid w:val="005A68B0"/>
    <w:rsid w:val="005B2E48"/>
    <w:rsid w:val="005C0C0F"/>
    <w:rsid w:val="005C17A1"/>
    <w:rsid w:val="005C23C7"/>
    <w:rsid w:val="005C759D"/>
    <w:rsid w:val="005C7E6C"/>
    <w:rsid w:val="005D06E7"/>
    <w:rsid w:val="005D3DF9"/>
    <w:rsid w:val="005D4ACC"/>
    <w:rsid w:val="005E039C"/>
    <w:rsid w:val="005E1B85"/>
    <w:rsid w:val="005E451B"/>
    <w:rsid w:val="005F0537"/>
    <w:rsid w:val="005F0692"/>
    <w:rsid w:val="005F4E23"/>
    <w:rsid w:val="00604B9C"/>
    <w:rsid w:val="00604D70"/>
    <w:rsid w:val="0061073F"/>
    <w:rsid w:val="00616218"/>
    <w:rsid w:val="00620EDC"/>
    <w:rsid w:val="006217B3"/>
    <w:rsid w:val="00622B46"/>
    <w:rsid w:val="0062443C"/>
    <w:rsid w:val="00624506"/>
    <w:rsid w:val="0063183A"/>
    <w:rsid w:val="00633A89"/>
    <w:rsid w:val="006351A0"/>
    <w:rsid w:val="00640AF5"/>
    <w:rsid w:val="00641CA4"/>
    <w:rsid w:val="0064328D"/>
    <w:rsid w:val="006457F1"/>
    <w:rsid w:val="00646E49"/>
    <w:rsid w:val="006473CD"/>
    <w:rsid w:val="006479D4"/>
    <w:rsid w:val="006503FE"/>
    <w:rsid w:val="00650953"/>
    <w:rsid w:val="00650FE3"/>
    <w:rsid w:val="00652D3B"/>
    <w:rsid w:val="00653B1A"/>
    <w:rsid w:val="00655121"/>
    <w:rsid w:val="00662CF3"/>
    <w:rsid w:val="00663C22"/>
    <w:rsid w:val="00664DFD"/>
    <w:rsid w:val="00664EEF"/>
    <w:rsid w:val="00670B75"/>
    <w:rsid w:val="00676AFB"/>
    <w:rsid w:val="00682135"/>
    <w:rsid w:val="0068249B"/>
    <w:rsid w:val="00684591"/>
    <w:rsid w:val="0068781A"/>
    <w:rsid w:val="0069429C"/>
    <w:rsid w:val="006A04C3"/>
    <w:rsid w:val="006A0F78"/>
    <w:rsid w:val="006A7ED5"/>
    <w:rsid w:val="006B0DA0"/>
    <w:rsid w:val="006B33CE"/>
    <w:rsid w:val="006B7853"/>
    <w:rsid w:val="006C0BEB"/>
    <w:rsid w:val="006D3153"/>
    <w:rsid w:val="006D520B"/>
    <w:rsid w:val="006F384A"/>
    <w:rsid w:val="006F6EBD"/>
    <w:rsid w:val="007110FF"/>
    <w:rsid w:val="0071117F"/>
    <w:rsid w:val="00711AB8"/>
    <w:rsid w:val="00714514"/>
    <w:rsid w:val="00721C4B"/>
    <w:rsid w:val="00723AB7"/>
    <w:rsid w:val="007265FB"/>
    <w:rsid w:val="00727016"/>
    <w:rsid w:val="0073591C"/>
    <w:rsid w:val="00737242"/>
    <w:rsid w:val="007432C8"/>
    <w:rsid w:val="00745950"/>
    <w:rsid w:val="007500D9"/>
    <w:rsid w:val="00754D77"/>
    <w:rsid w:val="00755EF1"/>
    <w:rsid w:val="007637A0"/>
    <w:rsid w:val="0076798A"/>
    <w:rsid w:val="00770204"/>
    <w:rsid w:val="00772084"/>
    <w:rsid w:val="007752BD"/>
    <w:rsid w:val="007757A3"/>
    <w:rsid w:val="00780492"/>
    <w:rsid w:val="0078115F"/>
    <w:rsid w:val="00787A61"/>
    <w:rsid w:val="00793815"/>
    <w:rsid w:val="007A0B74"/>
    <w:rsid w:val="007A429F"/>
    <w:rsid w:val="007A7838"/>
    <w:rsid w:val="007B2A87"/>
    <w:rsid w:val="007B7F21"/>
    <w:rsid w:val="007C1F1A"/>
    <w:rsid w:val="007C2519"/>
    <w:rsid w:val="007C4226"/>
    <w:rsid w:val="007C6C58"/>
    <w:rsid w:val="007D17EC"/>
    <w:rsid w:val="007D2516"/>
    <w:rsid w:val="007D2CE8"/>
    <w:rsid w:val="007D3C59"/>
    <w:rsid w:val="007D77A4"/>
    <w:rsid w:val="007F23F5"/>
    <w:rsid w:val="008000FF"/>
    <w:rsid w:val="00801335"/>
    <w:rsid w:val="0080141C"/>
    <w:rsid w:val="00813BAF"/>
    <w:rsid w:val="00814906"/>
    <w:rsid w:val="0081562F"/>
    <w:rsid w:val="00817BC8"/>
    <w:rsid w:val="00820CC4"/>
    <w:rsid w:val="008304B2"/>
    <w:rsid w:val="00830997"/>
    <w:rsid w:val="00831942"/>
    <w:rsid w:val="00832975"/>
    <w:rsid w:val="00837F93"/>
    <w:rsid w:val="008403E4"/>
    <w:rsid w:val="0084433E"/>
    <w:rsid w:val="00850796"/>
    <w:rsid w:val="00854442"/>
    <w:rsid w:val="00856489"/>
    <w:rsid w:val="008571DB"/>
    <w:rsid w:val="00857EA6"/>
    <w:rsid w:val="008637DA"/>
    <w:rsid w:val="00867D33"/>
    <w:rsid w:val="00871C39"/>
    <w:rsid w:val="008728EC"/>
    <w:rsid w:val="00874154"/>
    <w:rsid w:val="00882BC9"/>
    <w:rsid w:val="00882DCB"/>
    <w:rsid w:val="00883C09"/>
    <w:rsid w:val="00885F08"/>
    <w:rsid w:val="0088614A"/>
    <w:rsid w:val="00886C23"/>
    <w:rsid w:val="008936E2"/>
    <w:rsid w:val="008956C5"/>
    <w:rsid w:val="008A7B28"/>
    <w:rsid w:val="008B2261"/>
    <w:rsid w:val="008C0BB8"/>
    <w:rsid w:val="008C4550"/>
    <w:rsid w:val="008C4774"/>
    <w:rsid w:val="008D0D3A"/>
    <w:rsid w:val="008D2553"/>
    <w:rsid w:val="008D288D"/>
    <w:rsid w:val="008D3301"/>
    <w:rsid w:val="008D3F8E"/>
    <w:rsid w:val="008D4144"/>
    <w:rsid w:val="008D6DB6"/>
    <w:rsid w:val="008E033E"/>
    <w:rsid w:val="008E08B4"/>
    <w:rsid w:val="008E0C96"/>
    <w:rsid w:val="008E115D"/>
    <w:rsid w:val="008E3F7B"/>
    <w:rsid w:val="008F30A6"/>
    <w:rsid w:val="008F3CC1"/>
    <w:rsid w:val="008F6652"/>
    <w:rsid w:val="008F76FF"/>
    <w:rsid w:val="009024F2"/>
    <w:rsid w:val="009138B1"/>
    <w:rsid w:val="00913AFA"/>
    <w:rsid w:val="009165AE"/>
    <w:rsid w:val="00930261"/>
    <w:rsid w:val="00931FDD"/>
    <w:rsid w:val="0093385E"/>
    <w:rsid w:val="00934DC5"/>
    <w:rsid w:val="0093644B"/>
    <w:rsid w:val="009379EF"/>
    <w:rsid w:val="009423E8"/>
    <w:rsid w:val="00943295"/>
    <w:rsid w:val="00946F62"/>
    <w:rsid w:val="00961943"/>
    <w:rsid w:val="00964EDB"/>
    <w:rsid w:val="0096730F"/>
    <w:rsid w:val="0097208D"/>
    <w:rsid w:val="00985AC7"/>
    <w:rsid w:val="00986A6D"/>
    <w:rsid w:val="0099299B"/>
    <w:rsid w:val="00993A73"/>
    <w:rsid w:val="009974D5"/>
    <w:rsid w:val="009A6F60"/>
    <w:rsid w:val="009A7957"/>
    <w:rsid w:val="009B129E"/>
    <w:rsid w:val="009D0D72"/>
    <w:rsid w:val="009D18C2"/>
    <w:rsid w:val="009D7A17"/>
    <w:rsid w:val="009E2930"/>
    <w:rsid w:val="009E6A09"/>
    <w:rsid w:val="009E7265"/>
    <w:rsid w:val="00A04D16"/>
    <w:rsid w:val="00A05E2B"/>
    <w:rsid w:val="00A1314E"/>
    <w:rsid w:val="00A13E51"/>
    <w:rsid w:val="00A20877"/>
    <w:rsid w:val="00A20E57"/>
    <w:rsid w:val="00A212D7"/>
    <w:rsid w:val="00A2477A"/>
    <w:rsid w:val="00A26A70"/>
    <w:rsid w:val="00A31009"/>
    <w:rsid w:val="00A32516"/>
    <w:rsid w:val="00A34063"/>
    <w:rsid w:val="00A4009C"/>
    <w:rsid w:val="00A458A6"/>
    <w:rsid w:val="00A529F0"/>
    <w:rsid w:val="00A57A10"/>
    <w:rsid w:val="00A57D66"/>
    <w:rsid w:val="00A66F19"/>
    <w:rsid w:val="00A67CB1"/>
    <w:rsid w:val="00A71B3F"/>
    <w:rsid w:val="00A726ED"/>
    <w:rsid w:val="00A8103D"/>
    <w:rsid w:val="00A8726C"/>
    <w:rsid w:val="00A91F5F"/>
    <w:rsid w:val="00A95DFF"/>
    <w:rsid w:val="00AA514A"/>
    <w:rsid w:val="00AA52B1"/>
    <w:rsid w:val="00AB13B5"/>
    <w:rsid w:val="00AB5250"/>
    <w:rsid w:val="00AB6C09"/>
    <w:rsid w:val="00AC096E"/>
    <w:rsid w:val="00AC5B2B"/>
    <w:rsid w:val="00AD513E"/>
    <w:rsid w:val="00AD517A"/>
    <w:rsid w:val="00AD6174"/>
    <w:rsid w:val="00AE1416"/>
    <w:rsid w:val="00AE48E7"/>
    <w:rsid w:val="00AF0526"/>
    <w:rsid w:val="00AF05F3"/>
    <w:rsid w:val="00AF1950"/>
    <w:rsid w:val="00AF5EB8"/>
    <w:rsid w:val="00B02C13"/>
    <w:rsid w:val="00B02F13"/>
    <w:rsid w:val="00B0720F"/>
    <w:rsid w:val="00B072EB"/>
    <w:rsid w:val="00B07F5E"/>
    <w:rsid w:val="00B1058E"/>
    <w:rsid w:val="00B1493F"/>
    <w:rsid w:val="00B162A3"/>
    <w:rsid w:val="00B213BC"/>
    <w:rsid w:val="00B219C6"/>
    <w:rsid w:val="00B23AB5"/>
    <w:rsid w:val="00B3118D"/>
    <w:rsid w:val="00B35341"/>
    <w:rsid w:val="00B3582D"/>
    <w:rsid w:val="00B35ED9"/>
    <w:rsid w:val="00B416B0"/>
    <w:rsid w:val="00B4275E"/>
    <w:rsid w:val="00B43BF8"/>
    <w:rsid w:val="00B465B1"/>
    <w:rsid w:val="00B46904"/>
    <w:rsid w:val="00B50248"/>
    <w:rsid w:val="00B545B9"/>
    <w:rsid w:val="00B57024"/>
    <w:rsid w:val="00B65975"/>
    <w:rsid w:val="00B702AD"/>
    <w:rsid w:val="00B74000"/>
    <w:rsid w:val="00B75CAA"/>
    <w:rsid w:val="00B77611"/>
    <w:rsid w:val="00B77A62"/>
    <w:rsid w:val="00B82B4D"/>
    <w:rsid w:val="00B86428"/>
    <w:rsid w:val="00B9247C"/>
    <w:rsid w:val="00B92F5D"/>
    <w:rsid w:val="00B948E0"/>
    <w:rsid w:val="00B96310"/>
    <w:rsid w:val="00BA21C8"/>
    <w:rsid w:val="00BA6B6F"/>
    <w:rsid w:val="00BB0640"/>
    <w:rsid w:val="00BB5AB4"/>
    <w:rsid w:val="00BB6C49"/>
    <w:rsid w:val="00BB7AEF"/>
    <w:rsid w:val="00BC2221"/>
    <w:rsid w:val="00BC4390"/>
    <w:rsid w:val="00BC75EE"/>
    <w:rsid w:val="00BD4E7D"/>
    <w:rsid w:val="00BD6228"/>
    <w:rsid w:val="00BE1CB9"/>
    <w:rsid w:val="00BF1B22"/>
    <w:rsid w:val="00BF2553"/>
    <w:rsid w:val="00BF4CA3"/>
    <w:rsid w:val="00BF4FC3"/>
    <w:rsid w:val="00BF653A"/>
    <w:rsid w:val="00C00AFF"/>
    <w:rsid w:val="00C047E0"/>
    <w:rsid w:val="00C060BD"/>
    <w:rsid w:val="00C23E85"/>
    <w:rsid w:val="00C24CB9"/>
    <w:rsid w:val="00C24DE3"/>
    <w:rsid w:val="00C325C4"/>
    <w:rsid w:val="00C40466"/>
    <w:rsid w:val="00C43C0C"/>
    <w:rsid w:val="00C44374"/>
    <w:rsid w:val="00C44571"/>
    <w:rsid w:val="00C44CC7"/>
    <w:rsid w:val="00C53665"/>
    <w:rsid w:val="00C55E15"/>
    <w:rsid w:val="00C565CF"/>
    <w:rsid w:val="00C56C82"/>
    <w:rsid w:val="00C64869"/>
    <w:rsid w:val="00C64E46"/>
    <w:rsid w:val="00C72943"/>
    <w:rsid w:val="00C76324"/>
    <w:rsid w:val="00C76CCC"/>
    <w:rsid w:val="00C80C01"/>
    <w:rsid w:val="00C83D5E"/>
    <w:rsid w:val="00C93B0C"/>
    <w:rsid w:val="00C946AA"/>
    <w:rsid w:val="00CA4EC8"/>
    <w:rsid w:val="00CA68A1"/>
    <w:rsid w:val="00CA7C25"/>
    <w:rsid w:val="00CA7C8E"/>
    <w:rsid w:val="00CB19D5"/>
    <w:rsid w:val="00CB27A5"/>
    <w:rsid w:val="00CB7D62"/>
    <w:rsid w:val="00CC33DC"/>
    <w:rsid w:val="00CD5B82"/>
    <w:rsid w:val="00CD6E4E"/>
    <w:rsid w:val="00CE4E93"/>
    <w:rsid w:val="00CF435F"/>
    <w:rsid w:val="00D010AF"/>
    <w:rsid w:val="00D03B6C"/>
    <w:rsid w:val="00D0555E"/>
    <w:rsid w:val="00D13664"/>
    <w:rsid w:val="00D16B7C"/>
    <w:rsid w:val="00D2370E"/>
    <w:rsid w:val="00D311F0"/>
    <w:rsid w:val="00D31BFF"/>
    <w:rsid w:val="00D31E27"/>
    <w:rsid w:val="00D33824"/>
    <w:rsid w:val="00D406A0"/>
    <w:rsid w:val="00D441B1"/>
    <w:rsid w:val="00D45991"/>
    <w:rsid w:val="00D4693B"/>
    <w:rsid w:val="00D47CE2"/>
    <w:rsid w:val="00D57A59"/>
    <w:rsid w:val="00D6233C"/>
    <w:rsid w:val="00D64F0E"/>
    <w:rsid w:val="00D66E6D"/>
    <w:rsid w:val="00D729E3"/>
    <w:rsid w:val="00D737C0"/>
    <w:rsid w:val="00D81EA3"/>
    <w:rsid w:val="00D83357"/>
    <w:rsid w:val="00D83C93"/>
    <w:rsid w:val="00D8484E"/>
    <w:rsid w:val="00D84FD9"/>
    <w:rsid w:val="00D91BC3"/>
    <w:rsid w:val="00DB426B"/>
    <w:rsid w:val="00DC2769"/>
    <w:rsid w:val="00DC28BA"/>
    <w:rsid w:val="00DC4779"/>
    <w:rsid w:val="00DC52CA"/>
    <w:rsid w:val="00DD2BFE"/>
    <w:rsid w:val="00DD5A54"/>
    <w:rsid w:val="00DF0D32"/>
    <w:rsid w:val="00DF325C"/>
    <w:rsid w:val="00E1426C"/>
    <w:rsid w:val="00E14706"/>
    <w:rsid w:val="00E1573A"/>
    <w:rsid w:val="00E15942"/>
    <w:rsid w:val="00E16886"/>
    <w:rsid w:val="00E168F4"/>
    <w:rsid w:val="00E17C26"/>
    <w:rsid w:val="00E17D09"/>
    <w:rsid w:val="00E21175"/>
    <w:rsid w:val="00E212F7"/>
    <w:rsid w:val="00E234B6"/>
    <w:rsid w:val="00E24C4B"/>
    <w:rsid w:val="00E30881"/>
    <w:rsid w:val="00E32460"/>
    <w:rsid w:val="00E34349"/>
    <w:rsid w:val="00E3437C"/>
    <w:rsid w:val="00E35602"/>
    <w:rsid w:val="00E459FC"/>
    <w:rsid w:val="00E513CB"/>
    <w:rsid w:val="00E51E7F"/>
    <w:rsid w:val="00E51FB0"/>
    <w:rsid w:val="00E5504F"/>
    <w:rsid w:val="00E579A2"/>
    <w:rsid w:val="00E57F76"/>
    <w:rsid w:val="00E760D4"/>
    <w:rsid w:val="00E8601E"/>
    <w:rsid w:val="00E95432"/>
    <w:rsid w:val="00E96CAB"/>
    <w:rsid w:val="00EA6B37"/>
    <w:rsid w:val="00EB13DA"/>
    <w:rsid w:val="00EB197E"/>
    <w:rsid w:val="00EB4BD7"/>
    <w:rsid w:val="00EC04F2"/>
    <w:rsid w:val="00EC3408"/>
    <w:rsid w:val="00EC4EFB"/>
    <w:rsid w:val="00ED5211"/>
    <w:rsid w:val="00ED52BD"/>
    <w:rsid w:val="00ED53BF"/>
    <w:rsid w:val="00ED5FD1"/>
    <w:rsid w:val="00EE0B0A"/>
    <w:rsid w:val="00EE404A"/>
    <w:rsid w:val="00EE4603"/>
    <w:rsid w:val="00EF55A6"/>
    <w:rsid w:val="00EF7EDF"/>
    <w:rsid w:val="00F001E0"/>
    <w:rsid w:val="00F02FEA"/>
    <w:rsid w:val="00F049F5"/>
    <w:rsid w:val="00F119C7"/>
    <w:rsid w:val="00F13536"/>
    <w:rsid w:val="00F140CB"/>
    <w:rsid w:val="00F16A6D"/>
    <w:rsid w:val="00F223E2"/>
    <w:rsid w:val="00F22F86"/>
    <w:rsid w:val="00F2314D"/>
    <w:rsid w:val="00F24C04"/>
    <w:rsid w:val="00F3536D"/>
    <w:rsid w:val="00F36021"/>
    <w:rsid w:val="00F375E9"/>
    <w:rsid w:val="00F40505"/>
    <w:rsid w:val="00F41024"/>
    <w:rsid w:val="00F425FA"/>
    <w:rsid w:val="00F46D98"/>
    <w:rsid w:val="00F47E2D"/>
    <w:rsid w:val="00F502C5"/>
    <w:rsid w:val="00F533B6"/>
    <w:rsid w:val="00F55FDC"/>
    <w:rsid w:val="00F61A5F"/>
    <w:rsid w:val="00F63B80"/>
    <w:rsid w:val="00F65AF9"/>
    <w:rsid w:val="00F73237"/>
    <w:rsid w:val="00F769E6"/>
    <w:rsid w:val="00F77FF0"/>
    <w:rsid w:val="00F81AC4"/>
    <w:rsid w:val="00F81FC6"/>
    <w:rsid w:val="00F841AA"/>
    <w:rsid w:val="00F84CCA"/>
    <w:rsid w:val="00F8760D"/>
    <w:rsid w:val="00F90C99"/>
    <w:rsid w:val="00F93EF0"/>
    <w:rsid w:val="00F951E0"/>
    <w:rsid w:val="00FA0AA2"/>
    <w:rsid w:val="00FA1316"/>
    <w:rsid w:val="00FA1EA8"/>
    <w:rsid w:val="00FA4EA2"/>
    <w:rsid w:val="00FA7E7D"/>
    <w:rsid w:val="00FB2E87"/>
    <w:rsid w:val="00FB3431"/>
    <w:rsid w:val="00FB7B9B"/>
    <w:rsid w:val="00FC0ABD"/>
    <w:rsid w:val="00FC0ACB"/>
    <w:rsid w:val="00FC184D"/>
    <w:rsid w:val="00FC7E50"/>
    <w:rsid w:val="00FD0489"/>
    <w:rsid w:val="00FD2E21"/>
    <w:rsid w:val="00FD484D"/>
    <w:rsid w:val="00FD6409"/>
    <w:rsid w:val="00FE0F9B"/>
    <w:rsid w:val="00FE3B45"/>
    <w:rsid w:val="00FF4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8D6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3DF9"/>
    <w:pPr>
      <w:spacing w:before="120" w:after="120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2"/>
    <w:qFormat/>
    <w:rsid w:val="003D2BB8"/>
    <w:pPr>
      <w:keepNext/>
      <w:keepLines/>
      <w:spacing w:before="480" w:after="360" w:line="240" w:lineRule="auto"/>
      <w:outlineLvl w:val="0"/>
    </w:pPr>
    <w:rPr>
      <w:rFonts w:eastAsiaTheme="majorEastAsia" w:cs="Segoe UI"/>
      <w:bCs/>
      <w:color w:val="008AC8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2BB8"/>
    <w:pPr>
      <w:spacing w:before="360" w:after="360" w:line="240" w:lineRule="auto"/>
      <w:outlineLvl w:val="1"/>
    </w:pPr>
    <w:rPr>
      <w:rFonts w:cs="Segoe UI"/>
      <w:color w:val="008AC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2"/>
    <w:qFormat/>
    <w:rsid w:val="003D2BB8"/>
    <w:pPr>
      <w:keepNext/>
      <w:keepLines/>
      <w:spacing w:before="360" w:after="240" w:line="240" w:lineRule="auto"/>
      <w:outlineLvl w:val="2"/>
    </w:pPr>
    <w:rPr>
      <w:rFonts w:eastAsiaTheme="majorEastAsia" w:cstheme="majorBidi"/>
      <w:bCs/>
      <w:color w:val="008AC8"/>
      <w:sz w:val="28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3D2BB8"/>
    <w:pPr>
      <w:keepNext/>
      <w:keepLines/>
      <w:spacing w:before="240" w:after="240" w:line="240" w:lineRule="auto"/>
      <w:outlineLvl w:val="3"/>
    </w:pPr>
    <w:rPr>
      <w:rFonts w:eastAsiaTheme="majorEastAsia" w:cstheme="majorBidi"/>
      <w:bCs/>
      <w:iCs/>
      <w:color w:val="008AC8"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8C4774"/>
    <w:pPr>
      <w:keepNext/>
      <w:keepLines/>
      <w:spacing w:before="240" w:line="240" w:lineRule="auto"/>
      <w:outlineLvl w:val="4"/>
    </w:pPr>
    <w:rPr>
      <w:rFonts w:eastAsiaTheme="majorEastAsia" w:cstheme="majorBidi"/>
      <w:i/>
      <w:color w:val="008AC8"/>
      <w:sz w:val="24"/>
    </w:rPr>
  </w:style>
  <w:style w:type="paragraph" w:styleId="Heading6">
    <w:name w:val="heading 6"/>
    <w:basedOn w:val="Normal"/>
    <w:next w:val="Normal"/>
    <w:link w:val="Heading6Char"/>
    <w:uiPriority w:val="2"/>
    <w:unhideWhenUsed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unhideWhenUsed/>
    <w:pPr>
      <w:keepNext/>
      <w:keepLines/>
      <w:spacing w:line="240" w:lineRule="auto"/>
      <w:outlineLvl w:val="6"/>
    </w:pPr>
    <w:rPr>
      <w:rFonts w:eastAsiaTheme="majorEastAsia" w:cstheme="majorBidi"/>
      <w:i/>
      <w:iCs/>
      <w:color w:val="008AC8"/>
      <w:sz w:val="24"/>
    </w:rPr>
  </w:style>
  <w:style w:type="paragraph" w:styleId="Heading8">
    <w:name w:val="heading 8"/>
    <w:basedOn w:val="Normal"/>
    <w:next w:val="Normal"/>
    <w:link w:val="Heading8Char"/>
    <w:uiPriority w:val="2"/>
    <w:unhideWhenUsed/>
    <w:pPr>
      <w:keepNext/>
      <w:keepLines/>
      <w:spacing w:before="40" w:after="0" w:line="240" w:lineRule="auto"/>
      <w:outlineLvl w:val="7"/>
    </w:pPr>
    <w:rPr>
      <w:rFonts w:eastAsiaTheme="majorEastAsia" w:cstheme="majorBidi"/>
      <w:color w:val="008AC8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2"/>
    <w:unhideWhenUsed/>
    <w:rsid w:val="00650953"/>
    <w:pPr>
      <w:keepNext/>
      <w:keepLines/>
      <w:spacing w:after="240" w:line="240" w:lineRule="auto"/>
      <w:outlineLvl w:val="8"/>
    </w:pPr>
    <w:rPr>
      <w:rFonts w:eastAsiaTheme="majorEastAsia" w:cstheme="majorBidi"/>
      <w:iCs/>
      <w:color w:val="008AC8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D8484E"/>
    <w:rPr>
      <w:rFonts w:ascii="Segoe UI" w:eastAsiaTheme="majorEastAsia" w:hAnsi="Segoe UI" w:cs="Segoe UI"/>
      <w:bCs/>
      <w:color w:val="008AC8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484E"/>
    <w:rPr>
      <w:rFonts w:ascii="Segoe UI" w:hAnsi="Segoe UI" w:cs="Segoe UI"/>
      <w:color w:val="008AC8"/>
      <w:sz w:val="32"/>
      <w:szCs w:val="20"/>
    </w:rPr>
  </w:style>
  <w:style w:type="paragraph" w:styleId="TOCHeading">
    <w:name w:val="TOC Heading"/>
    <w:next w:val="Normal"/>
    <w:uiPriority w:val="39"/>
    <w:unhideWhenUsed/>
    <w:qFormat/>
    <w:rPr>
      <w:rFonts w:ascii="Segoe UI" w:eastAsiaTheme="minorHAnsi" w:hAnsi="Segoe UI"/>
      <w:color w:val="008AC8"/>
      <w:spacing w:val="10"/>
      <w:sz w:val="36"/>
      <w:szCs w:val="48"/>
    </w:rPr>
  </w:style>
  <w:style w:type="paragraph" w:styleId="TOC1">
    <w:name w:val="toc 1"/>
    <w:basedOn w:val="Normal"/>
    <w:next w:val="Normal"/>
    <w:uiPriority w:val="39"/>
    <w:unhideWhenUsed/>
    <w:rsid w:val="00504F3E"/>
    <w:pPr>
      <w:tabs>
        <w:tab w:val="left" w:pos="440"/>
        <w:tab w:val="right" w:leader="dot" w:pos="8660"/>
      </w:tabs>
      <w:spacing w:after="100"/>
    </w:pPr>
    <w:rPr>
      <w:noProof/>
      <w:sz w:val="24"/>
    </w:rPr>
  </w:style>
  <w:style w:type="character" w:styleId="Hyperlink">
    <w:name w:val="Hyperlink"/>
    <w:basedOn w:val="DefaultParagraphFont"/>
    <w:uiPriority w:val="99"/>
    <w:unhideWhenUsed/>
    <w:rPr>
      <w:rFonts w:ascii="Segoe UI" w:hAnsi="Segoe UI"/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F45F7"/>
    <w:pPr>
      <w:spacing w:before="0" w:after="0" w:line="240" w:lineRule="auto"/>
      <w:ind w:left="220" w:hanging="220"/>
    </w:pPr>
  </w:style>
  <w:style w:type="paragraph" w:styleId="TOC2">
    <w:name w:val="toc 2"/>
    <w:basedOn w:val="Normal"/>
    <w:next w:val="Normal"/>
    <w:autoRedefine/>
    <w:uiPriority w:val="39"/>
    <w:unhideWhenUsed/>
    <w:rsid w:val="00504F3E"/>
    <w:pPr>
      <w:tabs>
        <w:tab w:val="left" w:pos="880"/>
        <w:tab w:val="right" w:leader="dot" w:pos="9350"/>
      </w:tabs>
      <w:spacing w:after="100"/>
      <w:ind w:left="216"/>
    </w:pPr>
    <w:rPr>
      <w:rFonts w:ascii="Segoe" w:hAnsi="Segoe"/>
      <w:sz w:val="20"/>
    </w:rPr>
  </w:style>
  <w:style w:type="paragraph" w:styleId="ListParagraph">
    <w:name w:val="List Paragraph"/>
    <w:aliases w:val="Num Bullet 1"/>
    <w:basedOn w:val="Normal"/>
    <w:link w:val="ListParagraphChar"/>
    <w:uiPriority w:val="34"/>
    <w:qFormat/>
    <w:rsid w:val="007B7F21"/>
    <w:pPr>
      <w:numPr>
        <w:numId w:val="6"/>
      </w:numPr>
      <w:contextualSpacing/>
    </w:pPr>
  </w:style>
  <w:style w:type="paragraph" w:styleId="NoSpacing">
    <w:name w:val="No Spacing"/>
    <w:link w:val="NoSpacingChar"/>
    <w:uiPriority w:val="99"/>
    <w:qFormat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8484E"/>
    <w:rPr>
      <w:rFonts w:ascii="Segoe UI" w:hAnsi="Segoe UI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semiHidden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ullet1">
    <w:name w:val="Bullet 1"/>
    <w:basedOn w:val="ListParagraph"/>
    <w:uiPriority w:val="4"/>
    <w:qFormat/>
    <w:rsid w:val="00FF45F7"/>
    <w:pPr>
      <w:numPr>
        <w:numId w:val="1"/>
      </w:numPr>
      <w:spacing w:before="240" w:after="240" w:line="240" w:lineRule="auto"/>
    </w:pPr>
    <w:rPr>
      <w:rFonts w:cs="Segoe UI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F45F7"/>
    <w:pPr>
      <w:tabs>
        <w:tab w:val="left" w:pos="360"/>
      </w:tabs>
      <w:spacing w:after="0" w:line="240" w:lineRule="auto"/>
      <w:ind w:left="360" w:hanging="360"/>
    </w:pPr>
    <w:rPr>
      <w:rFonts w:cs="Segoe UI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8484E"/>
    <w:rPr>
      <w:rFonts w:ascii="Segoe UI" w:hAnsi="Segoe UI" w:cs="Segoe UI"/>
      <w:szCs w:val="18"/>
    </w:rPr>
  </w:style>
  <w:style w:type="paragraph" w:customStyle="1" w:styleId="Heading1Numbered">
    <w:name w:val="Heading 1 (Numbered)"/>
    <w:basedOn w:val="Normal"/>
    <w:next w:val="Normal"/>
    <w:uiPriority w:val="2"/>
    <w:qFormat/>
    <w:rsid w:val="00C44CC7"/>
    <w:pPr>
      <w:keepNext/>
      <w:keepLines/>
      <w:pageBreakBefore/>
      <w:numPr>
        <w:numId w:val="7"/>
      </w:numPr>
      <w:tabs>
        <w:tab w:val="left" w:pos="1152"/>
        <w:tab w:val="left" w:pos="1440"/>
      </w:tabs>
      <w:spacing w:before="360" w:after="360" w:line="600" w:lineRule="exact"/>
      <w:ind w:left="0" w:firstLine="0"/>
      <w:outlineLvl w:val="0"/>
    </w:pPr>
    <w:rPr>
      <w:rFonts w:eastAsiaTheme="minorHAnsi"/>
      <w:color w:val="008AC8"/>
      <w:spacing w:val="10"/>
      <w:sz w:val="36"/>
      <w:szCs w:val="48"/>
    </w:rPr>
  </w:style>
  <w:style w:type="paragraph" w:styleId="BodyText2">
    <w:name w:val="Body Text 2"/>
    <w:basedOn w:val="Normal"/>
    <w:link w:val="BodyText2Char"/>
    <w:uiPriority w:val="99"/>
    <w:semiHidden/>
    <w:pPr>
      <w:spacing w:after="0" w:line="240" w:lineRule="auto"/>
      <w:ind w:left="720"/>
    </w:pPr>
    <w:rPr>
      <w:rFonts w:cs="Segoe UI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Segoe UI" w:hAnsi="Segoe UI" w:cs="Segoe UI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="Segoe UI" w:hAnsi="Segoe UI"/>
      <w:color w:val="808080" w:themeColor="background1" w:themeShade="80"/>
      <w:sz w:val="16"/>
    </w:rPr>
  </w:style>
  <w:style w:type="paragraph" w:customStyle="1" w:styleId="Question">
    <w:name w:val="Question"/>
    <w:basedOn w:val="Normal"/>
    <w:link w:val="QuestionChar"/>
    <w:semiHidden/>
    <w:pPr>
      <w:spacing w:after="60" w:line="240" w:lineRule="auto"/>
    </w:pPr>
  </w:style>
  <w:style w:type="character" w:customStyle="1" w:styleId="NormalWebChar">
    <w:name w:val="Normal (Web) Char"/>
    <w:basedOn w:val="DefaultParagraphFont"/>
    <w:link w:val="NormalWeb"/>
    <w:uiPriority w:val="99"/>
    <w:semiHidden/>
    <w:rPr>
      <w:rFonts w:ascii="Times New Roman" w:eastAsiaTheme="minorHAnsi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QuestionChar">
    <w:name w:val="Question Char"/>
    <w:basedOn w:val="DefaultParagraphFont"/>
    <w:link w:val="Question"/>
    <w:semiHidden/>
  </w:style>
  <w:style w:type="paragraph" w:styleId="TOC3">
    <w:name w:val="toc 3"/>
    <w:basedOn w:val="TOCHeading"/>
    <w:next w:val="Normal"/>
    <w:autoRedefine/>
    <w:uiPriority w:val="39"/>
    <w:unhideWhenUsed/>
    <w:rsid w:val="00504F3E"/>
    <w:pPr>
      <w:spacing w:after="100"/>
      <w:ind w:left="446"/>
    </w:pPr>
    <w:rPr>
      <w:rFonts w:ascii="Segoe" w:hAnsi="Segoe"/>
      <w:color w:val="auto"/>
      <w:sz w:val="18"/>
    </w:rPr>
  </w:style>
  <w:style w:type="character" w:styleId="FollowedHyperlink">
    <w:name w:val="FollowedHyperlink"/>
    <w:basedOn w:val="DefaultParagraphFont"/>
    <w:uiPriority w:val="99"/>
    <w:unhideWhenUsed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rPr>
      <w:b/>
      <w:bCs/>
      <w:smallCaps/>
      <w:spacing w:val="5"/>
    </w:rPr>
  </w:style>
  <w:style w:type="paragraph" w:customStyle="1" w:styleId="menu">
    <w:name w:val="menu"/>
    <w:basedOn w:val="Normal"/>
    <w:uiPriority w:val="99"/>
    <w:semiHidden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LatinSegoeUI10pt">
    <w:name w:val="Style (Latin) Segoe UI 10 pt"/>
    <w:basedOn w:val="DefaultParagraphFont"/>
    <w:semiHidden/>
    <w:rPr>
      <w:rFonts w:ascii="Segoe UI" w:hAnsi="Segoe UI"/>
      <w:sz w:val="20"/>
    </w:rPr>
  </w:style>
  <w:style w:type="character" w:customStyle="1" w:styleId="ListParagraphChar">
    <w:name w:val="List Paragraph Char"/>
    <w:aliases w:val="Num Bullet 1 Char"/>
    <w:basedOn w:val="DefaultParagraphFont"/>
    <w:link w:val="ListParagraph"/>
    <w:uiPriority w:val="34"/>
    <w:locked/>
    <w:rsid w:val="00D8484E"/>
    <w:rPr>
      <w:rFonts w:ascii="Segoe UI" w:hAnsi="Segoe UI"/>
    </w:rPr>
  </w:style>
  <w:style w:type="paragraph" w:customStyle="1" w:styleId="Default">
    <w:name w:val="Default"/>
    <w:next w:val="Normal"/>
    <w:uiPriority w:val="99"/>
    <w:pPr>
      <w:autoSpaceDE w:val="0"/>
      <w:autoSpaceDN w:val="0"/>
      <w:adjustRightInd w:val="0"/>
      <w:spacing w:after="0" w:line="240" w:lineRule="auto"/>
    </w:pPr>
    <w:rPr>
      <w:rFonts w:ascii="Segoe UI" w:hAnsi="Segoe UI" w:cs="Arial"/>
      <w:color w:val="000000"/>
      <w:szCs w:val="24"/>
    </w:rPr>
  </w:style>
  <w:style w:type="table" w:styleId="TableGrid">
    <w:name w:val="Table Grid"/>
    <w:basedOn w:val="TableNormal"/>
    <w:rsid w:val="009D18C2"/>
    <w:pPr>
      <w:spacing w:after="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008AC8"/>
        <w:bottom w:val="single" w:sz="4" w:space="0" w:color="008AC8"/>
        <w:insideH w:val="single" w:sz="4" w:space="0" w:color="008AC8"/>
      </w:tblBorders>
    </w:tblPr>
    <w:tblStylePr w:type="firstRow">
      <w:rPr>
        <w:rFonts w:ascii="Segoe UI" w:hAnsi="Segoe UI"/>
        <w:color w:val="FFFFFF" w:themeColor="background1"/>
        <w:sz w:val="22"/>
      </w:rPr>
      <w:tblPr/>
      <w:tcPr>
        <w:shd w:val="clear" w:color="auto" w:fill="008AC8"/>
      </w:tcPr>
    </w:tblStylePr>
  </w:style>
  <w:style w:type="character" w:customStyle="1" w:styleId="Heading3Char">
    <w:name w:val="Heading 3 Char"/>
    <w:basedOn w:val="DefaultParagraphFont"/>
    <w:link w:val="Heading3"/>
    <w:uiPriority w:val="2"/>
    <w:rsid w:val="00D8484E"/>
    <w:rPr>
      <w:rFonts w:ascii="Segoe UI" w:eastAsiaTheme="majorEastAsia" w:hAnsi="Segoe UI" w:cstheme="majorBidi"/>
      <w:bCs/>
      <w:color w:val="008AC8"/>
      <w:sz w:val="28"/>
    </w:rPr>
  </w:style>
  <w:style w:type="paragraph" w:styleId="ListBullet">
    <w:name w:val="List Bullet"/>
    <w:basedOn w:val="Normal"/>
    <w:uiPriority w:val="4"/>
    <w:rsid w:val="007B7F21"/>
    <w:pPr>
      <w:numPr>
        <w:numId w:val="3"/>
      </w:numPr>
      <w:ind w:left="720"/>
      <w:contextualSpacing/>
    </w:pPr>
  </w:style>
  <w:style w:type="numbering" w:customStyle="1" w:styleId="NumberedListTable">
    <w:name w:val="Numbered List Table"/>
    <w:basedOn w:val="NoList"/>
    <w:pPr>
      <w:numPr>
        <w:numId w:val="4"/>
      </w:numPr>
    </w:pPr>
  </w:style>
  <w:style w:type="numbering" w:customStyle="1" w:styleId="BulletsTable">
    <w:name w:val="Bullets Table"/>
    <w:basedOn w:val="NoList"/>
  </w:style>
  <w:style w:type="paragraph" w:customStyle="1" w:styleId="CoverTitle">
    <w:name w:val="Cover Title"/>
    <w:basedOn w:val="Normal"/>
    <w:next w:val="CoverSubject"/>
    <w:uiPriority w:val="99"/>
    <w:pPr>
      <w:spacing w:line="240" w:lineRule="auto"/>
    </w:pPr>
    <w:rPr>
      <w:color w:val="FFFFFF" w:themeColor="background1"/>
      <w:sz w:val="44"/>
    </w:rPr>
  </w:style>
  <w:style w:type="paragraph" w:customStyle="1" w:styleId="CoverSubject">
    <w:name w:val="Cover Subject"/>
    <w:basedOn w:val="Normal"/>
    <w:uiPriority w:val="99"/>
    <w:pPr>
      <w:spacing w:after="600"/>
      <w:ind w:left="-720"/>
    </w:pPr>
    <w:rPr>
      <w:color w:val="008AC8"/>
      <w:sz w:val="36"/>
    </w:rPr>
  </w:style>
  <w:style w:type="paragraph" w:customStyle="1" w:styleId="Heading2Numbered">
    <w:name w:val="Heading 2 (Numbered)"/>
    <w:basedOn w:val="Normal"/>
    <w:next w:val="Normal"/>
    <w:uiPriority w:val="2"/>
    <w:qFormat/>
    <w:rsid w:val="00913AFA"/>
    <w:pPr>
      <w:keepNext/>
      <w:keepLines/>
      <w:numPr>
        <w:ilvl w:val="1"/>
        <w:numId w:val="7"/>
      </w:numPr>
      <w:tabs>
        <w:tab w:val="left" w:pos="1152"/>
      </w:tabs>
      <w:spacing w:before="360" w:after="240" w:line="240" w:lineRule="auto"/>
      <w:ind w:left="0" w:firstLine="0"/>
      <w:outlineLvl w:val="1"/>
    </w:pPr>
    <w:rPr>
      <w:rFonts w:eastAsiaTheme="minorHAnsi"/>
      <w:color w:val="008AC8"/>
      <w:sz w:val="32"/>
      <w:szCs w:val="36"/>
    </w:rPr>
  </w:style>
  <w:style w:type="paragraph" w:customStyle="1" w:styleId="Heading3Numbered">
    <w:name w:val="Heading 3 (Numbered)"/>
    <w:basedOn w:val="Normal"/>
    <w:next w:val="Normal"/>
    <w:uiPriority w:val="2"/>
    <w:qFormat/>
    <w:rsid w:val="00913AFA"/>
    <w:pPr>
      <w:keepNext/>
      <w:keepLines/>
      <w:numPr>
        <w:ilvl w:val="2"/>
        <w:numId w:val="7"/>
      </w:numPr>
      <w:tabs>
        <w:tab w:val="left" w:pos="1152"/>
      </w:tabs>
      <w:spacing w:before="240" w:after="240" w:line="240" w:lineRule="auto"/>
      <w:ind w:left="432" w:hanging="432"/>
      <w:outlineLvl w:val="2"/>
    </w:pPr>
    <w:rPr>
      <w:rFonts w:eastAsiaTheme="minorHAnsi"/>
      <w:color w:val="008AC8"/>
      <w:sz w:val="28"/>
      <w:szCs w:val="28"/>
    </w:rPr>
  </w:style>
  <w:style w:type="paragraph" w:customStyle="1" w:styleId="Heading4Numbered">
    <w:name w:val="Heading 4 (Numbered)"/>
    <w:basedOn w:val="Normal"/>
    <w:next w:val="Normal"/>
    <w:uiPriority w:val="2"/>
    <w:unhideWhenUsed/>
    <w:qFormat/>
    <w:rsid w:val="0009199F"/>
    <w:pPr>
      <w:keepNext/>
      <w:keepLines/>
      <w:numPr>
        <w:ilvl w:val="3"/>
        <w:numId w:val="7"/>
      </w:numPr>
      <w:tabs>
        <w:tab w:val="left" w:pos="1152"/>
      </w:tabs>
      <w:spacing w:before="240" w:after="240" w:line="240" w:lineRule="auto"/>
      <w:ind w:left="1152" w:hanging="1152"/>
      <w:outlineLvl w:val="3"/>
    </w:pPr>
    <w:rPr>
      <w:rFonts w:eastAsiaTheme="minorHAnsi"/>
      <w:color w:val="008AC8"/>
      <w:sz w:val="24"/>
    </w:rPr>
  </w:style>
  <w:style w:type="paragraph" w:customStyle="1" w:styleId="Heading5Numbered">
    <w:name w:val="Heading 5 (Numbered)"/>
    <w:basedOn w:val="Normal"/>
    <w:next w:val="Normal"/>
    <w:uiPriority w:val="2"/>
    <w:unhideWhenUsed/>
    <w:qFormat/>
    <w:rsid w:val="0009199F"/>
    <w:pPr>
      <w:keepNext/>
      <w:keepLines/>
      <w:numPr>
        <w:ilvl w:val="4"/>
        <w:numId w:val="7"/>
      </w:numPr>
      <w:tabs>
        <w:tab w:val="left" w:pos="1152"/>
      </w:tabs>
      <w:spacing w:before="240" w:line="240" w:lineRule="auto"/>
      <w:ind w:left="0" w:firstLine="0"/>
      <w:outlineLvl w:val="4"/>
    </w:pPr>
    <w:rPr>
      <w:rFonts w:eastAsiaTheme="minorHAnsi"/>
      <w:color w:val="008AC8"/>
      <w:sz w:val="24"/>
      <w:szCs w:val="20"/>
    </w:rPr>
  </w:style>
  <w:style w:type="paragraph" w:customStyle="1" w:styleId="FooterPageNumber">
    <w:name w:val="Footer Page Number"/>
    <w:basedOn w:val="Footer"/>
    <w:uiPriority w:val="99"/>
    <w:pPr>
      <w:pBdr>
        <w:top w:val="single" w:sz="4" w:space="1" w:color="auto"/>
      </w:pBdr>
      <w:tabs>
        <w:tab w:val="clear" w:pos="4680"/>
        <w:tab w:val="clear" w:pos="9360"/>
      </w:tabs>
      <w:spacing w:line="276" w:lineRule="auto"/>
      <w:ind w:left="-227"/>
      <w:jc w:val="right"/>
    </w:pPr>
    <w:rPr>
      <w:szCs w:val="16"/>
    </w:rPr>
  </w:style>
  <w:style w:type="paragraph" w:customStyle="1" w:styleId="CoverHeading2">
    <w:name w:val="Cover Heading 2"/>
    <w:basedOn w:val="Normal"/>
    <w:uiPriority w:val="99"/>
    <w:pPr>
      <w:spacing w:before="360"/>
      <w:ind w:left="-357"/>
    </w:pPr>
    <w:rPr>
      <w:bCs/>
      <w:color w:val="008AC8"/>
      <w:sz w:val="28"/>
      <w:szCs w:val="28"/>
    </w:rPr>
  </w:style>
  <w:style w:type="paragraph" w:customStyle="1" w:styleId="TableBullet1">
    <w:name w:val="Table Bullet 1"/>
    <w:basedOn w:val="Normal"/>
    <w:uiPriority w:val="4"/>
    <w:qFormat/>
    <w:rsid w:val="00A04D16"/>
    <w:pPr>
      <w:numPr>
        <w:numId w:val="2"/>
      </w:numPr>
      <w:spacing w:before="0" w:after="0" w:line="240" w:lineRule="auto"/>
      <w:ind w:left="504"/>
      <w:contextualSpacing/>
    </w:pPr>
    <w:rPr>
      <w:sz w:val="20"/>
    </w:rPr>
  </w:style>
  <w:style w:type="numbering" w:customStyle="1" w:styleId="HeadingNumbered">
    <w:name w:val="Heading Numbered"/>
    <w:basedOn w:val="111111"/>
    <w:uiPriority w:val="99"/>
    <w:pPr>
      <w:numPr>
        <w:numId w:val="17"/>
      </w:numPr>
    </w:pPr>
  </w:style>
  <w:style w:type="paragraph" w:customStyle="1" w:styleId="CodeBlock">
    <w:name w:val="Code Block"/>
    <w:basedOn w:val="Normal"/>
    <w:uiPriority w:val="24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20"/>
    </w:pPr>
    <w:rPr>
      <w:rFonts w:ascii="Courier New" w:eastAsia="Courier New" w:hAnsi="Courier New" w:cs="Courier New"/>
      <w:sz w:val="16"/>
      <w:szCs w:val="16"/>
    </w:rPr>
  </w:style>
  <w:style w:type="paragraph" w:customStyle="1" w:styleId="CheckList0">
    <w:name w:val="Check List"/>
    <w:basedOn w:val="Normal"/>
    <w:uiPriority w:val="24"/>
    <w:qFormat/>
    <w:rsid w:val="00E35602"/>
    <w:pPr>
      <w:numPr>
        <w:numId w:val="8"/>
      </w:numPr>
      <w:spacing w:before="0" w:after="200"/>
      <w:contextualSpacing/>
    </w:pPr>
    <w:rPr>
      <w:rFonts w:eastAsia="Arial" w:cs="Arial"/>
      <w:lang w:eastAsia="ja-JP"/>
    </w:rPr>
  </w:style>
  <w:style w:type="numbering" w:styleId="111111">
    <w:name w:val="Outline List 2"/>
    <w:basedOn w:val="NoList"/>
    <w:unhideWhenUsed/>
    <w:pPr>
      <w:numPr>
        <w:numId w:val="17"/>
      </w:numPr>
    </w:pPr>
  </w:style>
  <w:style w:type="character" w:customStyle="1" w:styleId="Heading9Char">
    <w:name w:val="Heading 9 Char"/>
    <w:basedOn w:val="DefaultParagraphFont"/>
    <w:link w:val="Heading9"/>
    <w:uiPriority w:val="2"/>
    <w:rsid w:val="00D8484E"/>
    <w:rPr>
      <w:rFonts w:ascii="Segoe UI" w:eastAsiaTheme="majorEastAsia" w:hAnsi="Segoe UI" w:cstheme="majorBidi"/>
      <w:iCs/>
      <w:color w:val="008AC8"/>
      <w:sz w:val="32"/>
      <w:szCs w:val="20"/>
    </w:rPr>
  </w:style>
  <w:style w:type="paragraph" w:styleId="Caption">
    <w:name w:val="caption"/>
    <w:aliases w:val="Picture - Caption"/>
    <w:basedOn w:val="Normal"/>
    <w:next w:val="Normal"/>
    <w:link w:val="CaptionChar"/>
    <w:uiPriority w:val="35"/>
    <w:unhideWhenUsed/>
    <w:qFormat/>
    <w:pPr>
      <w:spacing w:line="240" w:lineRule="auto"/>
    </w:pPr>
    <w:rPr>
      <w:bCs/>
      <w:color w:val="008AC8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pPr>
      <w:keepNext/>
      <w:keepLines/>
      <w:pageBreakBefore/>
      <w:spacing w:before="100" w:after="300" w:line="240" w:lineRule="auto"/>
      <w:contextualSpacing/>
      <w:outlineLvl w:val="0"/>
    </w:pPr>
    <w:rPr>
      <w:rFonts w:eastAsiaTheme="majorEastAsia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="Segoe UI" w:eastAsiaTheme="majorEastAsia" w:hAnsi="Segoe UI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styleId="Emphasis">
    <w:name w:val="Emphasis"/>
    <w:basedOn w:val="IntenseEmphasis"/>
    <w:uiPriority w:val="20"/>
    <w:qFormat/>
    <w:rPr>
      <w:rFonts w:ascii="Segoe UI" w:hAnsi="Segoe UI"/>
      <w:b w:val="0"/>
      <w:bCs/>
      <w:i/>
      <w:iCs/>
      <w:color w:val="auto"/>
      <w:sz w:val="22"/>
    </w:rPr>
  </w:style>
  <w:style w:type="character" w:styleId="IntenseEmphasis">
    <w:name w:val="Intense Emphasis"/>
    <w:basedOn w:val="DefaultParagraphFont"/>
    <w:uiPriority w:val="21"/>
    <w:rPr>
      <w:b/>
      <w:bCs/>
      <w:i/>
      <w:iCs/>
      <w:color w:val="4F81BD" w:themeColor="accent1"/>
    </w:rPr>
  </w:style>
  <w:style w:type="paragraph" w:customStyle="1" w:styleId="Note">
    <w:name w:val="Note"/>
    <w:basedOn w:val="Normal"/>
    <w:uiPriority w:val="19"/>
    <w:qFormat/>
    <w:pPr>
      <w:pBdr>
        <w:left w:val="single" w:sz="18" w:space="6" w:color="008AC8"/>
      </w:pBdr>
      <w:spacing w:before="0" w:after="200"/>
      <w:ind w:left="720"/>
    </w:pPr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2"/>
    <w:rsid w:val="00D8484E"/>
    <w:rPr>
      <w:rFonts w:ascii="Segoe UI" w:eastAsiaTheme="majorEastAsia" w:hAnsi="Segoe UI" w:cstheme="majorBidi"/>
      <w:bCs/>
      <w:iCs/>
      <w:color w:val="008AC8"/>
      <w:sz w:val="24"/>
    </w:rPr>
  </w:style>
  <w:style w:type="paragraph" w:customStyle="1" w:styleId="VisibleGuidance">
    <w:name w:val="Visible Guidance"/>
    <w:basedOn w:val="Normal"/>
    <w:next w:val="Normal"/>
    <w:uiPriority w:val="99"/>
    <w:pPr>
      <w:shd w:val="clear" w:color="auto" w:fill="F2F2F2"/>
    </w:pPr>
    <w:rPr>
      <w:color w:val="FF0066"/>
    </w:rPr>
  </w:style>
  <w:style w:type="character" w:styleId="Strong">
    <w:name w:val="Strong"/>
    <w:basedOn w:val="DefaultParagraphFont"/>
    <w:uiPriority w:val="19"/>
    <w:unhideWhenUsed/>
    <w:qFormat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2"/>
    <w:rsid w:val="00D8484E"/>
    <w:rPr>
      <w:rFonts w:ascii="Segoe UI" w:eastAsiaTheme="majorEastAsia" w:hAnsi="Segoe UI" w:cstheme="majorBidi"/>
      <w:i/>
      <w:color w:val="008AC8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848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rsid w:val="00D8484E"/>
    <w:rPr>
      <w:rFonts w:ascii="Segoe UI" w:eastAsiaTheme="majorEastAsia" w:hAnsi="Segoe UI" w:cstheme="majorBidi"/>
      <w:i/>
      <w:iCs/>
      <w:color w:val="008AC8"/>
      <w:sz w:val="24"/>
    </w:rPr>
  </w:style>
  <w:style w:type="character" w:customStyle="1" w:styleId="Heading8Char">
    <w:name w:val="Heading 8 Char"/>
    <w:basedOn w:val="DefaultParagraphFont"/>
    <w:link w:val="Heading8"/>
    <w:uiPriority w:val="2"/>
    <w:rsid w:val="00D8484E"/>
    <w:rPr>
      <w:rFonts w:ascii="Segoe UI" w:eastAsiaTheme="majorEastAsia" w:hAnsi="Segoe UI" w:cstheme="majorBidi"/>
      <w:color w:val="008AC8"/>
      <w:sz w:val="24"/>
      <w:szCs w:val="21"/>
    </w:rPr>
  </w:style>
  <w:style w:type="numbering" w:customStyle="1" w:styleId="Checklist">
    <w:name w:val="Checklist"/>
    <w:basedOn w:val="NoList"/>
    <w:pPr>
      <w:numPr>
        <w:numId w:val="5"/>
      </w:numPr>
    </w:pPr>
  </w:style>
  <w:style w:type="paragraph" w:customStyle="1" w:styleId="TableText">
    <w:name w:val="Table Text"/>
    <w:basedOn w:val="Normal"/>
    <w:link w:val="TableTextChar"/>
    <w:uiPriority w:val="4"/>
    <w:pPr>
      <w:spacing w:before="0" w:after="0" w:line="240" w:lineRule="auto"/>
    </w:pPr>
    <w:rPr>
      <w:sz w:val="20"/>
      <w:szCs w:val="20"/>
    </w:rPr>
  </w:style>
  <w:style w:type="paragraph" w:customStyle="1" w:styleId="TableHeading-11pt">
    <w:name w:val="Table Heading - 11 pt"/>
    <w:basedOn w:val="Normal"/>
    <w:uiPriority w:val="4"/>
    <w:qFormat/>
    <w:rsid w:val="00A04D16"/>
    <w:pPr>
      <w:spacing w:before="0" w:after="0"/>
    </w:pPr>
    <w:rPr>
      <w:color w:val="FFFFFF" w:themeColor="background1"/>
    </w:rPr>
  </w:style>
  <w:style w:type="paragraph" w:customStyle="1" w:styleId="HeaderUnderline">
    <w:name w:val="Header Underline"/>
    <w:basedOn w:val="Header"/>
    <w:uiPriority w:val="99"/>
    <w:rsid w:val="006F6EBD"/>
    <w:pPr>
      <w:pBdr>
        <w:bottom w:val="single" w:sz="4" w:space="1" w:color="auto"/>
      </w:pBdr>
      <w:tabs>
        <w:tab w:val="clear" w:pos="4680"/>
        <w:tab w:val="clear" w:pos="9360"/>
      </w:tabs>
      <w:spacing w:line="276" w:lineRule="auto"/>
      <w:jc w:val="right"/>
    </w:pPr>
    <w:rPr>
      <w:rFonts w:ascii="Calibri" w:eastAsia="Calibri" w:hAnsi="Calibri" w:cs="Calibri"/>
      <w:szCs w:val="16"/>
      <w:lang w:val="en-AU" w:eastAsia="ja-JP"/>
    </w:rPr>
  </w:style>
  <w:style w:type="paragraph" w:customStyle="1" w:styleId="NumBullet2">
    <w:name w:val="Num Bullet 2"/>
    <w:basedOn w:val="ListParagraph"/>
    <w:link w:val="NumBullet2Char"/>
    <w:uiPriority w:val="3"/>
    <w:qFormat/>
    <w:rsid w:val="008C0BB8"/>
    <w:pPr>
      <w:numPr>
        <w:numId w:val="9"/>
      </w:numPr>
      <w:ind w:left="648"/>
    </w:pPr>
  </w:style>
  <w:style w:type="character" w:customStyle="1" w:styleId="NumBullet2Char">
    <w:name w:val="Num Bullet 2 Char"/>
    <w:basedOn w:val="ListParagraphChar"/>
    <w:link w:val="NumBullet2"/>
    <w:uiPriority w:val="3"/>
    <w:rsid w:val="00D8484E"/>
    <w:rPr>
      <w:rFonts w:ascii="Segoe UI" w:hAnsi="Segoe UI"/>
    </w:rPr>
  </w:style>
  <w:style w:type="paragraph" w:customStyle="1" w:styleId="NumBullet3">
    <w:name w:val="Num Bullet 3"/>
    <w:basedOn w:val="NumBullet2"/>
    <w:link w:val="NumBullet3Char"/>
    <w:uiPriority w:val="3"/>
    <w:qFormat/>
    <w:rsid w:val="00961943"/>
    <w:pPr>
      <w:numPr>
        <w:numId w:val="10"/>
      </w:numPr>
      <w:ind w:left="1080"/>
    </w:pPr>
  </w:style>
  <w:style w:type="character" w:customStyle="1" w:styleId="NumBullet3Char">
    <w:name w:val="Num Bullet 3 Char"/>
    <w:basedOn w:val="NumBullet2Char"/>
    <w:link w:val="NumBullet3"/>
    <w:uiPriority w:val="3"/>
    <w:rsid w:val="00D8484E"/>
    <w:rPr>
      <w:rFonts w:ascii="Segoe UI" w:hAnsi="Segoe UI"/>
    </w:rPr>
  </w:style>
  <w:style w:type="paragraph" w:customStyle="1" w:styleId="NumBullet4">
    <w:name w:val="Num Bullet 4"/>
    <w:basedOn w:val="NumBullet3"/>
    <w:link w:val="NumBullet4Char"/>
    <w:uiPriority w:val="3"/>
    <w:qFormat/>
    <w:rsid w:val="00961943"/>
    <w:pPr>
      <w:numPr>
        <w:numId w:val="11"/>
      </w:numPr>
      <w:ind w:left="1296"/>
    </w:pPr>
  </w:style>
  <w:style w:type="character" w:customStyle="1" w:styleId="NumBullet4Char">
    <w:name w:val="Num Bullet 4 Char"/>
    <w:basedOn w:val="NumBullet3Char"/>
    <w:link w:val="NumBullet4"/>
    <w:uiPriority w:val="3"/>
    <w:rsid w:val="00D8484E"/>
    <w:rPr>
      <w:rFonts w:ascii="Segoe UI" w:hAnsi="Segoe UI"/>
    </w:rPr>
  </w:style>
  <w:style w:type="paragraph" w:customStyle="1" w:styleId="NumBullet5">
    <w:name w:val="Num Bullet 5"/>
    <w:basedOn w:val="NumBullet4"/>
    <w:link w:val="NumBullet5Char"/>
    <w:uiPriority w:val="3"/>
    <w:qFormat/>
    <w:rsid w:val="00961943"/>
    <w:pPr>
      <w:numPr>
        <w:numId w:val="12"/>
      </w:numPr>
    </w:pPr>
    <w:rPr>
      <w:sz w:val="20"/>
    </w:rPr>
  </w:style>
  <w:style w:type="character" w:customStyle="1" w:styleId="NumBullet5Char">
    <w:name w:val="Num Bullet 5 Char"/>
    <w:basedOn w:val="NumBullet4Char"/>
    <w:link w:val="NumBullet5"/>
    <w:uiPriority w:val="3"/>
    <w:rsid w:val="00D8484E"/>
    <w:rPr>
      <w:rFonts w:ascii="Segoe UI" w:hAnsi="Segoe UI"/>
      <w:sz w:val="20"/>
    </w:rPr>
  </w:style>
  <w:style w:type="paragraph" w:customStyle="1" w:styleId="Bullet2">
    <w:name w:val="Bullet 2"/>
    <w:basedOn w:val="Bullet1"/>
    <w:uiPriority w:val="4"/>
    <w:qFormat/>
    <w:rsid w:val="008C4774"/>
    <w:pPr>
      <w:numPr>
        <w:numId w:val="13"/>
      </w:numPr>
    </w:pPr>
  </w:style>
  <w:style w:type="paragraph" w:customStyle="1" w:styleId="Bullet3">
    <w:name w:val="Bullet 3"/>
    <w:basedOn w:val="Bullet2"/>
    <w:uiPriority w:val="4"/>
    <w:qFormat/>
    <w:rsid w:val="008C4774"/>
    <w:pPr>
      <w:numPr>
        <w:numId w:val="14"/>
      </w:numPr>
    </w:pPr>
  </w:style>
  <w:style w:type="paragraph" w:customStyle="1" w:styleId="TableCaption">
    <w:name w:val="Table Caption"/>
    <w:basedOn w:val="NumBullet5"/>
    <w:uiPriority w:val="5"/>
    <w:qFormat/>
    <w:rsid w:val="00B46904"/>
    <w:pPr>
      <w:numPr>
        <w:numId w:val="0"/>
      </w:numPr>
    </w:pPr>
    <w:rPr>
      <w:i/>
      <w:noProof/>
      <w:color w:val="008AC8"/>
      <w:sz w:val="18"/>
    </w:rPr>
  </w:style>
  <w:style w:type="paragraph" w:customStyle="1" w:styleId="TableBullet2">
    <w:name w:val="Table Bullet 2"/>
    <w:basedOn w:val="TableBullet1"/>
    <w:uiPriority w:val="4"/>
    <w:qFormat/>
    <w:rsid w:val="00E95432"/>
    <w:pPr>
      <w:numPr>
        <w:numId w:val="15"/>
      </w:numPr>
      <w:ind w:left="720"/>
    </w:pPr>
    <w:rPr>
      <w:noProof/>
    </w:rPr>
  </w:style>
  <w:style w:type="paragraph" w:customStyle="1" w:styleId="TableBullet3">
    <w:name w:val="Table Bullet 3"/>
    <w:basedOn w:val="TableBullet2"/>
    <w:uiPriority w:val="4"/>
    <w:qFormat/>
    <w:rsid w:val="00E95432"/>
    <w:pPr>
      <w:numPr>
        <w:numId w:val="16"/>
      </w:numPr>
      <w:ind w:left="1008"/>
    </w:pPr>
  </w:style>
  <w:style w:type="paragraph" w:customStyle="1" w:styleId="FigureCaption">
    <w:name w:val="Figure Caption"/>
    <w:basedOn w:val="Caption"/>
    <w:uiPriority w:val="9"/>
    <w:qFormat/>
    <w:rsid w:val="00EE0B0A"/>
    <w:pPr>
      <w:spacing w:before="0"/>
    </w:pPr>
  </w:style>
  <w:style w:type="paragraph" w:customStyle="1" w:styleId="TableListBullet">
    <w:name w:val="Table List Bullet"/>
    <w:basedOn w:val="Normal"/>
    <w:uiPriority w:val="4"/>
    <w:qFormat/>
    <w:rsid w:val="006F6EBD"/>
    <w:pPr>
      <w:spacing w:line="240" w:lineRule="auto"/>
      <w:ind w:left="504" w:hanging="360"/>
      <w:contextualSpacing/>
    </w:pPr>
    <w:rPr>
      <w:sz w:val="20"/>
    </w:rPr>
  </w:style>
  <w:style w:type="paragraph" w:customStyle="1" w:styleId="FooterSmall">
    <w:name w:val="Footer Small"/>
    <w:basedOn w:val="Footer"/>
    <w:uiPriority w:val="99"/>
    <w:rsid w:val="006F6EBD"/>
    <w:pPr>
      <w:tabs>
        <w:tab w:val="clear" w:pos="4680"/>
        <w:tab w:val="clear" w:pos="9360"/>
      </w:tabs>
      <w:spacing w:line="276" w:lineRule="auto"/>
    </w:pPr>
    <w:rPr>
      <w:rFonts w:ascii="Calibri" w:eastAsia="Calibri" w:hAnsi="Calibri" w:cs="Calibri"/>
      <w:color w:val="auto"/>
      <w:sz w:val="12"/>
      <w:szCs w:val="12"/>
      <w:lang w:val="en-AU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6F6EBD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F6EB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F6EB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F6EB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F6EB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F6EB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paragraph" w:customStyle="1" w:styleId="Hidden">
    <w:name w:val="Hidden"/>
    <w:basedOn w:val="Normal"/>
    <w:next w:val="Normal"/>
    <w:uiPriority w:val="99"/>
    <w:rsid w:val="006F6EBD"/>
    <w:pPr>
      <w:shd w:val="clear" w:color="auto" w:fill="FFFF99"/>
      <w:spacing w:before="0" w:after="200"/>
    </w:pPr>
    <w:rPr>
      <w:rFonts w:ascii="Calibri" w:eastAsia="Arial" w:hAnsi="Calibri" w:cs="Arial"/>
      <w:vanish/>
      <w:color w:val="C00000"/>
      <w:lang w:val="en-AU" w:eastAsia="ja-JP"/>
    </w:rPr>
  </w:style>
  <w:style w:type="numbering" w:customStyle="1" w:styleId="NumberedList">
    <w:name w:val="Numbered List"/>
    <w:basedOn w:val="NoList"/>
    <w:rsid w:val="006F6EBD"/>
    <w:pPr>
      <w:numPr>
        <w:numId w:val="18"/>
      </w:numPr>
    </w:pPr>
  </w:style>
  <w:style w:type="table" w:styleId="TableClassic2">
    <w:name w:val="Table Classic 2"/>
    <w:basedOn w:val="TableNormal"/>
    <w:rsid w:val="006F6EBD"/>
    <w:rPr>
      <w:rFonts w:ascii="Calibri" w:eastAsia="MS Mincho" w:hAnsi="Calibri" w:cs="Arial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2">
    <w:name w:val="List Bullet 2"/>
    <w:basedOn w:val="Normal"/>
    <w:uiPriority w:val="3"/>
    <w:rsid w:val="006F6EBD"/>
    <w:pPr>
      <w:spacing w:before="0" w:after="200"/>
      <w:ind w:left="643" w:hanging="360"/>
      <w:contextualSpacing/>
    </w:pPr>
    <w:rPr>
      <w:rFonts w:ascii="Calibri" w:eastAsia="Arial" w:hAnsi="Calibri" w:cs="Arial"/>
      <w:lang w:val="en-AU" w:eastAsia="ja-JP"/>
    </w:rPr>
  </w:style>
  <w:style w:type="paragraph" w:styleId="DocumentMap">
    <w:name w:val="Document Map"/>
    <w:basedOn w:val="Normal"/>
    <w:link w:val="DocumentMapChar"/>
    <w:uiPriority w:val="99"/>
    <w:unhideWhenUsed/>
    <w:rsid w:val="006F6EBD"/>
    <w:pPr>
      <w:shd w:val="clear" w:color="auto" w:fill="000080"/>
      <w:spacing w:before="0" w:after="200"/>
    </w:pPr>
    <w:rPr>
      <w:rFonts w:ascii="Tahoma" w:eastAsia="Arial" w:hAnsi="Tahoma" w:cs="Tahoma"/>
      <w:lang w:val="en-AU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8484E"/>
    <w:rPr>
      <w:rFonts w:ascii="Tahoma" w:eastAsia="Arial" w:hAnsi="Tahoma" w:cs="Tahoma"/>
      <w:shd w:val="clear" w:color="auto" w:fill="000080"/>
      <w:lang w:val="en-AU" w:eastAsia="ja-JP"/>
    </w:rPr>
  </w:style>
  <w:style w:type="paragraph" w:customStyle="1" w:styleId="FooterDisclaimer">
    <w:name w:val="Footer Disclaimer"/>
    <w:basedOn w:val="Footer"/>
    <w:uiPriority w:val="99"/>
    <w:rsid w:val="006F6EBD"/>
    <w:pPr>
      <w:tabs>
        <w:tab w:val="clear" w:pos="4680"/>
        <w:tab w:val="clear" w:pos="9360"/>
      </w:tabs>
      <w:spacing w:after="120" w:line="276" w:lineRule="auto"/>
      <w:ind w:left="-227"/>
    </w:pPr>
    <w:rPr>
      <w:rFonts w:ascii="Calibri" w:eastAsia="Calibri" w:hAnsi="Calibri" w:cs="Calibri"/>
      <w:color w:val="auto"/>
      <w:szCs w:val="16"/>
      <w:lang w:val="en-AU" w:eastAsia="ja-JP"/>
    </w:rPr>
  </w:style>
  <w:style w:type="paragraph" w:customStyle="1" w:styleId="CoverHeading1">
    <w:name w:val="Cover Heading 1"/>
    <w:basedOn w:val="Normal"/>
    <w:next w:val="Normal"/>
    <w:uiPriority w:val="99"/>
    <w:rsid w:val="006F6EBD"/>
    <w:pPr>
      <w:spacing w:before="0"/>
      <w:ind w:left="-357"/>
    </w:pPr>
    <w:rPr>
      <w:rFonts w:ascii="Calibri" w:eastAsia="Calibri" w:hAnsi="Calibri" w:cs="Calibri"/>
      <w:b/>
      <w:bCs/>
      <w:color w:val="4F81BD" w:themeColor="accent1"/>
      <w:sz w:val="32"/>
      <w:szCs w:val="32"/>
      <w:lang w:val="en-AU" w:eastAsia="ja-JP"/>
    </w:rPr>
  </w:style>
  <w:style w:type="paragraph" w:styleId="FootnoteText">
    <w:name w:val="footnote text"/>
    <w:basedOn w:val="Normal"/>
    <w:link w:val="FootnoteTextChar"/>
    <w:unhideWhenUsed/>
    <w:rsid w:val="006F6EBD"/>
    <w:pPr>
      <w:spacing w:before="0" w:after="200"/>
    </w:pPr>
    <w:rPr>
      <w:rFonts w:ascii="Calibri" w:eastAsia="Arial" w:hAnsi="Calibri" w:cs="Arial"/>
      <w:sz w:val="16"/>
      <w:szCs w:val="16"/>
      <w:lang w:val="en-AU" w:eastAsia="ja-JP"/>
    </w:rPr>
  </w:style>
  <w:style w:type="character" w:customStyle="1" w:styleId="FootnoteTextChar">
    <w:name w:val="Footnote Text Char"/>
    <w:basedOn w:val="DefaultParagraphFont"/>
    <w:link w:val="FootnoteText"/>
    <w:rsid w:val="00D8484E"/>
    <w:rPr>
      <w:rFonts w:ascii="Calibri" w:eastAsia="Arial" w:hAnsi="Calibri" w:cs="Arial"/>
      <w:sz w:val="16"/>
      <w:szCs w:val="16"/>
      <w:lang w:val="en-AU" w:eastAsia="ja-JP"/>
    </w:rPr>
  </w:style>
  <w:style w:type="character" w:styleId="HTMLAcronym">
    <w:name w:val="HTML Acronym"/>
    <w:basedOn w:val="DefaultParagraphFont"/>
    <w:uiPriority w:val="99"/>
    <w:unhideWhenUsed/>
    <w:rsid w:val="006F6EBD"/>
  </w:style>
  <w:style w:type="character" w:customStyle="1" w:styleId="CaptionChar">
    <w:name w:val="Caption Char"/>
    <w:aliases w:val="Picture - Caption Char"/>
    <w:basedOn w:val="DefaultParagraphFont"/>
    <w:link w:val="Caption"/>
    <w:uiPriority w:val="35"/>
    <w:locked/>
    <w:rsid w:val="006F6EBD"/>
    <w:rPr>
      <w:rFonts w:ascii="Segoe UI" w:hAnsi="Segoe UI"/>
      <w:bCs/>
      <w:color w:val="008AC8"/>
      <w:sz w:val="18"/>
      <w:szCs w:val="18"/>
    </w:rPr>
  </w:style>
  <w:style w:type="paragraph" w:customStyle="1" w:styleId="TableNormal1">
    <w:name w:val="Table Normal1"/>
    <w:basedOn w:val="Normal"/>
    <w:uiPriority w:val="99"/>
    <w:rsid w:val="006F6EBD"/>
    <w:pPr>
      <w:spacing w:before="60" w:after="60" w:line="264" w:lineRule="auto"/>
    </w:pPr>
    <w:rPr>
      <w:rFonts w:ascii="Arial Narrow" w:eastAsia="Calibri" w:hAnsi="Arial Narrow" w:cs="Arial Narrow"/>
      <w:sz w:val="18"/>
      <w:szCs w:val="18"/>
      <w:lang w:eastAsia="ja-JP"/>
    </w:rPr>
  </w:style>
  <w:style w:type="paragraph" w:customStyle="1" w:styleId="MainBodyText">
    <w:name w:val="Main Body Text"/>
    <w:basedOn w:val="Normal"/>
    <w:uiPriority w:val="99"/>
    <w:rsid w:val="006F6EBD"/>
    <w:pPr>
      <w:spacing w:before="0" w:after="0" w:line="264" w:lineRule="auto"/>
    </w:pPr>
    <w:rPr>
      <w:rFonts w:ascii="Franklin Gothic Book" w:eastAsia="Times New Roman" w:hAnsi="Franklin Gothic Book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rsid w:val="00D8484E"/>
  </w:style>
  <w:style w:type="paragraph" w:styleId="TableofFigures">
    <w:name w:val="table of figures"/>
    <w:aliases w:val="List of Figures_Tables"/>
    <w:basedOn w:val="TOC1"/>
    <w:uiPriority w:val="99"/>
    <w:unhideWhenUsed/>
    <w:rsid w:val="00650953"/>
    <w:pPr>
      <w:tabs>
        <w:tab w:val="clear" w:pos="440"/>
        <w:tab w:val="clear" w:pos="8660"/>
        <w:tab w:val="left" w:pos="270"/>
        <w:tab w:val="left" w:pos="540"/>
        <w:tab w:val="right" w:leader="dot" w:pos="9270"/>
        <w:tab w:val="right" w:leader="dot" w:pos="9350"/>
      </w:tabs>
      <w:spacing w:before="100" w:line="240" w:lineRule="auto"/>
    </w:pPr>
    <w:rPr>
      <w:rFonts w:eastAsiaTheme="minorHAnsi"/>
      <w:sz w:val="20"/>
      <w:szCs w:val="20"/>
    </w:rPr>
  </w:style>
  <w:style w:type="numbering" w:customStyle="1" w:styleId="TableBullets">
    <w:name w:val="Table Bullets"/>
    <w:uiPriority w:val="99"/>
    <w:rsid w:val="006F6EBD"/>
    <w:pPr>
      <w:numPr>
        <w:numId w:val="19"/>
      </w:numPr>
    </w:pPr>
  </w:style>
  <w:style w:type="paragraph" w:styleId="BalloonText">
    <w:name w:val="Balloon Text"/>
    <w:basedOn w:val="Normal"/>
    <w:link w:val="BalloonTextChar"/>
    <w:semiHidden/>
    <w:unhideWhenUsed/>
    <w:rsid w:val="00013718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13718"/>
    <w:rPr>
      <w:rFonts w:ascii="Tahoma" w:hAnsi="Tahoma" w:cs="Tahoma"/>
      <w:sz w:val="16"/>
      <w:szCs w:val="16"/>
    </w:rPr>
  </w:style>
  <w:style w:type="paragraph" w:customStyle="1" w:styleId="DisclaimerTextMS">
    <w:name w:val="Disclaimer Text MS"/>
    <w:basedOn w:val="Normal"/>
    <w:qFormat/>
    <w:rsid w:val="0033384D"/>
    <w:pPr>
      <w:spacing w:before="200" w:after="200" w:line="264" w:lineRule="auto"/>
    </w:pPr>
    <w:rPr>
      <w:rFonts w:ascii="Segoe Condensed" w:eastAsiaTheme="minorHAnsi" w:hAnsi="Segoe Condensed"/>
      <w:color w:val="525051"/>
      <w:sz w:val="18"/>
      <w:szCs w:val="20"/>
    </w:rPr>
  </w:style>
  <w:style w:type="paragraph" w:customStyle="1" w:styleId="CoverBlockTextBold">
    <w:name w:val="Cover Block Text Bold"/>
    <w:basedOn w:val="Normal"/>
    <w:uiPriority w:val="99"/>
    <w:rsid w:val="00E30881"/>
    <w:pPr>
      <w:spacing w:before="0" w:after="40"/>
      <w:ind w:right="-567"/>
      <w:jc w:val="right"/>
    </w:pPr>
    <w:rPr>
      <w:rFonts w:ascii="Calibri" w:eastAsia="Times New Roman" w:hAnsi="Calibri" w:cs="Times New Roman"/>
      <w:b/>
      <w:bCs/>
      <w:lang w:eastAsia="ja-JP"/>
    </w:rPr>
  </w:style>
  <w:style w:type="paragraph" w:customStyle="1" w:styleId="BodyMS">
    <w:name w:val="Body MS"/>
    <w:qFormat/>
    <w:rsid w:val="0016247D"/>
    <w:pPr>
      <w:spacing w:before="200" w:line="264" w:lineRule="auto"/>
    </w:pPr>
    <w:rPr>
      <w:rFonts w:ascii="Segoe Light" w:eastAsiaTheme="minorHAnsi" w:hAnsi="Segoe Light"/>
      <w:sz w:val="20"/>
      <w:szCs w:val="20"/>
    </w:rPr>
  </w:style>
  <w:style w:type="paragraph" w:customStyle="1" w:styleId="Bullet1MS">
    <w:name w:val="Bullet 1 MS"/>
    <w:basedOn w:val="BodyMS"/>
    <w:qFormat/>
    <w:rsid w:val="0016247D"/>
    <w:pPr>
      <w:numPr>
        <w:numId w:val="21"/>
      </w:numPr>
      <w:spacing w:before="0" w:after="100"/>
    </w:pPr>
  </w:style>
  <w:style w:type="paragraph" w:customStyle="1" w:styleId="Bullet2MS">
    <w:name w:val="Bullet 2 MS"/>
    <w:basedOn w:val="Bullet1MS"/>
    <w:qFormat/>
    <w:rsid w:val="0016247D"/>
    <w:pPr>
      <w:numPr>
        <w:ilvl w:val="1"/>
      </w:numPr>
    </w:pPr>
  </w:style>
  <w:style w:type="paragraph" w:customStyle="1" w:styleId="Bullet3MS">
    <w:name w:val="Bullet 3 MS"/>
    <w:basedOn w:val="BodyMS"/>
    <w:qFormat/>
    <w:rsid w:val="0016247D"/>
    <w:pPr>
      <w:numPr>
        <w:ilvl w:val="2"/>
        <w:numId w:val="21"/>
      </w:numPr>
      <w:spacing w:before="0" w:after="100"/>
    </w:pPr>
  </w:style>
  <w:style w:type="numbering" w:customStyle="1" w:styleId="MSBullets">
    <w:name w:val="MS Bullets"/>
    <w:uiPriority w:val="99"/>
    <w:rsid w:val="0016247D"/>
    <w:pPr>
      <w:numPr>
        <w:numId w:val="20"/>
      </w:numPr>
    </w:pPr>
  </w:style>
  <w:style w:type="paragraph" w:customStyle="1" w:styleId="TableHeadingMS">
    <w:name w:val="Table Heading MS"/>
    <w:basedOn w:val="BodyMS"/>
    <w:next w:val="TableTextMS"/>
    <w:qFormat/>
    <w:rsid w:val="00F24C04"/>
    <w:pPr>
      <w:keepNext/>
      <w:keepLines/>
      <w:spacing w:before="20" w:after="20"/>
      <w:jc w:val="center"/>
    </w:pPr>
    <w:rPr>
      <w:rFonts w:ascii="Segoe Semibold" w:hAnsi="Segoe Semibold"/>
      <w:color w:val="FFFFFF"/>
      <w:sz w:val="16"/>
      <w:szCs w:val="16"/>
    </w:rPr>
  </w:style>
  <w:style w:type="paragraph" w:customStyle="1" w:styleId="TableTextMS">
    <w:name w:val="Table Text MS"/>
    <w:basedOn w:val="BodyMS"/>
    <w:qFormat/>
    <w:rsid w:val="00F24C04"/>
    <w:pPr>
      <w:spacing w:before="20" w:after="20"/>
    </w:pPr>
    <w:rPr>
      <w:rFonts w:ascii="Segoe" w:hAnsi="Segoe"/>
      <w:sz w:val="16"/>
      <w:szCs w:val="16"/>
    </w:rPr>
  </w:style>
  <w:style w:type="paragraph" w:customStyle="1" w:styleId="Heading1NumMS">
    <w:name w:val="Heading 1 Num MS"/>
    <w:basedOn w:val="Normal"/>
    <w:next w:val="BodyMS"/>
    <w:qFormat/>
    <w:rsid w:val="00F24C04"/>
    <w:pPr>
      <w:keepNext/>
      <w:keepLines/>
      <w:pageBreakBefore/>
      <w:tabs>
        <w:tab w:val="left" w:pos="936"/>
      </w:tabs>
      <w:spacing w:before="100" w:after="200" w:line="600" w:lineRule="exact"/>
      <w:ind w:left="936" w:hanging="936"/>
      <w:outlineLvl w:val="0"/>
    </w:pPr>
    <w:rPr>
      <w:rFonts w:ascii="Segoe Light" w:eastAsiaTheme="minorHAnsi" w:hAnsi="Segoe Light"/>
      <w:color w:val="557EB9"/>
      <w:spacing w:val="10"/>
      <w:sz w:val="56"/>
      <w:szCs w:val="48"/>
    </w:rPr>
  </w:style>
  <w:style w:type="paragraph" w:customStyle="1" w:styleId="Heading2NumMS">
    <w:name w:val="Heading 2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1476" w:hanging="936"/>
      <w:outlineLvl w:val="1"/>
    </w:pPr>
    <w:rPr>
      <w:rFonts w:ascii="Segoe Light" w:eastAsiaTheme="minorHAnsi" w:hAnsi="Segoe Light"/>
      <w:color w:val="557EB9"/>
      <w:sz w:val="40"/>
      <w:szCs w:val="36"/>
    </w:rPr>
  </w:style>
  <w:style w:type="paragraph" w:customStyle="1" w:styleId="Heading3NumMS">
    <w:name w:val="Heading 3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2"/>
    </w:pPr>
    <w:rPr>
      <w:rFonts w:ascii="Segoe" w:eastAsiaTheme="minorHAnsi" w:hAnsi="Segoe"/>
      <w:i/>
      <w:color w:val="557EB9"/>
      <w:sz w:val="32"/>
      <w:szCs w:val="28"/>
    </w:rPr>
  </w:style>
  <w:style w:type="paragraph" w:customStyle="1" w:styleId="Heading4NumMS">
    <w:name w:val="Heading 4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NumMS">
    <w:name w:val="Heading 5 Num MS"/>
    <w:basedOn w:val="Normal"/>
    <w:next w:val="BodyMS"/>
    <w:qFormat/>
    <w:rsid w:val="00F24C04"/>
    <w:pPr>
      <w:keepNext/>
      <w:keepLines/>
      <w:tabs>
        <w:tab w:val="left" w:pos="1224"/>
      </w:tabs>
      <w:spacing w:before="200" w:after="100" w:line="240" w:lineRule="auto"/>
      <w:ind w:left="1224" w:hanging="1224"/>
      <w:outlineLvl w:val="4"/>
    </w:pPr>
    <w:rPr>
      <w:rFonts w:ascii="Segoe Semibold" w:eastAsiaTheme="minorHAnsi" w:hAnsi="Segoe Semibold"/>
      <w:color w:val="557EB9"/>
      <w:szCs w:val="20"/>
    </w:rPr>
  </w:style>
  <w:style w:type="paragraph" w:customStyle="1" w:styleId="CaptionMSTable">
    <w:name w:val="Caption MS Table"/>
    <w:qFormat/>
    <w:rsid w:val="00F24C04"/>
    <w:pPr>
      <w:keepNext/>
      <w:keepLines/>
      <w:spacing w:before="200" w:after="40" w:line="240" w:lineRule="auto"/>
    </w:pPr>
    <w:rPr>
      <w:rFonts w:ascii="Segoe" w:eastAsiaTheme="minorHAnsi" w:hAnsi="Segoe"/>
      <w:i/>
      <w:color w:val="525051"/>
      <w:sz w:val="16"/>
      <w:szCs w:val="16"/>
    </w:rPr>
  </w:style>
  <w:style w:type="table" w:customStyle="1" w:styleId="MSTableStyle2">
    <w:name w:val="MS Table Style 2"/>
    <w:basedOn w:val="TableGrid"/>
    <w:uiPriority w:val="99"/>
    <w:rsid w:val="00F24C04"/>
    <w:rPr>
      <w:rFonts w:ascii="Segoe" w:hAnsi="Segoe"/>
      <w:sz w:val="16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ind w:leftChars="0" w:left="0" w:rightChars="0" w:right="0"/>
        <w:jc w:val="left"/>
      </w:pPr>
      <w:rPr>
        <w:rFonts w:ascii="Cambria" w:hAnsi="Cambria" w:cs="Times New Roman"/>
        <w:b/>
        <w:color w:val="FFFFFF"/>
        <w:sz w:val="16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525251"/>
      </w:tcPr>
    </w:tblStylePr>
    <w:tblStylePr w:type="lastRow">
      <w:rPr>
        <w:b/>
        <w:i w:val="0"/>
        <w:color w:val="404040" w:themeColor="text1" w:themeTint="BF"/>
      </w:rPr>
      <w:tblPr/>
      <w:tcPr>
        <w:tcBorders>
          <w:top w:val="double" w:sz="12" w:space="0" w:color="95B3D7" w:themeColor="accent1" w:themeTint="99"/>
          <w:left w:val="nil"/>
          <w:bottom w:val="double" w:sz="12" w:space="0" w:color="95B3D7" w:themeColor="accent1" w:themeTint="9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  <w:color w:val="404040" w:themeColor="text1" w:themeTint="BF"/>
      </w:rPr>
    </w:tblStylePr>
    <w:tblStylePr w:type="lastCol">
      <w:rPr>
        <w:b/>
        <w:i w:val="0"/>
        <w:color w:val="404040" w:themeColor="text1" w:themeTint="BF"/>
      </w:r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BE5F1" w:themeFill="accent1" w:themeFillTint="33"/>
      </w:tcPr>
    </w:tblStylePr>
    <w:tblStylePr w:type="band1Horz">
      <w:rPr>
        <w:rFonts w:ascii="Arial Narrow" w:hAnsi="Arial Narrow" w:cs="Times New Roman"/>
        <w:sz w:val="16"/>
        <w:szCs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F0F0F0"/>
      </w:tcPr>
    </w:tblStylePr>
    <w:tblStylePr w:type="band2Horz">
      <w:rPr>
        <w:rFonts w:ascii="Arial Narrow" w:hAnsi="Arial Narrow" w:cs="Times New Roman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D4D4D4"/>
      </w:tcPr>
    </w:tblStylePr>
  </w:style>
  <w:style w:type="character" w:styleId="FootnoteReference">
    <w:name w:val="footnote reference"/>
    <w:basedOn w:val="DefaultParagraphFont"/>
    <w:rsid w:val="00F24C04"/>
    <w:rPr>
      <w:vertAlign w:val="superscript"/>
    </w:rPr>
  </w:style>
  <w:style w:type="paragraph" w:customStyle="1" w:styleId="Heading4MS">
    <w:name w:val="Heading 4 MS"/>
    <w:basedOn w:val="Normal"/>
    <w:next w:val="BodyMS"/>
    <w:qFormat/>
    <w:rsid w:val="007C4226"/>
    <w:pPr>
      <w:keepNext/>
      <w:keepLines/>
      <w:spacing w:before="200" w:after="100" w:line="240" w:lineRule="auto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MS">
    <w:name w:val="Heading 5 MS"/>
    <w:basedOn w:val="Heading4MS"/>
    <w:next w:val="BodyMS"/>
    <w:qFormat/>
    <w:rsid w:val="007C4226"/>
    <w:pPr>
      <w:outlineLvl w:val="4"/>
    </w:pPr>
    <w:rPr>
      <w:rFonts w:ascii="Segoe Semibold" w:hAnsi="Segoe Semibold"/>
      <w:sz w:val="22"/>
      <w:szCs w:val="20"/>
    </w:rPr>
  </w:style>
  <w:style w:type="paragraph" w:customStyle="1" w:styleId="TableBullet1MS">
    <w:name w:val="Table Bullet 1 MS"/>
    <w:basedOn w:val="TableTextMS"/>
    <w:qFormat/>
    <w:rsid w:val="007C4226"/>
    <w:pPr>
      <w:numPr>
        <w:numId w:val="23"/>
      </w:numPr>
      <w:spacing w:before="0" w:after="0"/>
    </w:pPr>
  </w:style>
  <w:style w:type="paragraph" w:customStyle="1" w:styleId="TableBullet2MS">
    <w:name w:val="Table Bullet 2 MS"/>
    <w:basedOn w:val="TableTextMS"/>
    <w:qFormat/>
    <w:rsid w:val="007C4226"/>
    <w:pPr>
      <w:numPr>
        <w:ilvl w:val="1"/>
        <w:numId w:val="23"/>
      </w:numPr>
      <w:spacing w:before="0" w:after="0"/>
    </w:pPr>
  </w:style>
  <w:style w:type="paragraph" w:customStyle="1" w:styleId="TableBullet3MS">
    <w:name w:val="Table Bullet 3 MS"/>
    <w:basedOn w:val="TableTextMS"/>
    <w:qFormat/>
    <w:rsid w:val="007C4226"/>
    <w:pPr>
      <w:numPr>
        <w:ilvl w:val="2"/>
        <w:numId w:val="23"/>
      </w:numPr>
      <w:spacing w:before="0" w:after="0"/>
    </w:pPr>
  </w:style>
  <w:style w:type="paragraph" w:customStyle="1" w:styleId="NumHeading1">
    <w:name w:val="Num Heading 1"/>
    <w:basedOn w:val="Heading1"/>
    <w:next w:val="Normal"/>
    <w:rsid w:val="007C4226"/>
    <w:pPr>
      <w:keepLines w:val="0"/>
      <w:pageBreakBefore/>
      <w:numPr>
        <w:numId w:val="22"/>
      </w:numPr>
      <w:spacing w:before="120" w:after="120" w:line="264" w:lineRule="auto"/>
    </w:pPr>
    <w:rPr>
      <w:rFonts w:ascii="Arial Black" w:eastAsia="Arial Black" w:hAnsi="Arial Black" w:cs="Arial Black"/>
      <w:smallCaps/>
      <w:color w:val="333333"/>
      <w:kern w:val="32"/>
      <w:sz w:val="32"/>
      <w:szCs w:val="32"/>
      <w:lang w:eastAsia="ja-JP"/>
    </w:rPr>
  </w:style>
  <w:style w:type="paragraph" w:customStyle="1" w:styleId="NumHeading2">
    <w:name w:val="Num Heading 2"/>
    <w:basedOn w:val="Heading2"/>
    <w:next w:val="Normal"/>
    <w:rsid w:val="007C4226"/>
    <w:pPr>
      <w:keepNext/>
      <w:numPr>
        <w:ilvl w:val="1"/>
        <w:numId w:val="22"/>
      </w:numPr>
      <w:spacing w:before="240" w:after="120" w:line="264" w:lineRule="auto"/>
    </w:pPr>
    <w:rPr>
      <w:rFonts w:ascii="Calibri" w:eastAsia="Arial" w:hAnsi="Calibri" w:cs="Arial"/>
      <w:b/>
      <w:bCs/>
      <w:color w:val="333333"/>
      <w:sz w:val="28"/>
      <w:szCs w:val="28"/>
      <w:lang w:eastAsia="ja-JP"/>
    </w:rPr>
  </w:style>
  <w:style w:type="paragraph" w:customStyle="1" w:styleId="NumHeading3">
    <w:name w:val="Num Heading 3"/>
    <w:basedOn w:val="Heading3"/>
    <w:next w:val="Normal"/>
    <w:rsid w:val="007C4226"/>
    <w:pPr>
      <w:keepLines w:val="0"/>
      <w:numPr>
        <w:ilvl w:val="2"/>
        <w:numId w:val="22"/>
      </w:numPr>
      <w:spacing w:before="180" w:after="60" w:line="264" w:lineRule="auto"/>
    </w:pPr>
    <w:rPr>
      <w:rFonts w:ascii="Calibri" w:eastAsia="Arial" w:hAnsi="Calibri" w:cs="Arial"/>
      <w:b/>
      <w:bCs w:val="0"/>
      <w:color w:val="333333"/>
      <w:sz w:val="26"/>
      <w:szCs w:val="26"/>
      <w:lang w:eastAsia="ja-JP"/>
    </w:rPr>
  </w:style>
  <w:style w:type="paragraph" w:customStyle="1" w:styleId="NumHeading4">
    <w:name w:val="Num Heading 4"/>
    <w:basedOn w:val="Heading4"/>
    <w:next w:val="Normal"/>
    <w:rsid w:val="007C4226"/>
    <w:pPr>
      <w:keepLines w:val="0"/>
      <w:numPr>
        <w:ilvl w:val="3"/>
        <w:numId w:val="22"/>
      </w:numPr>
      <w:spacing w:before="180" w:after="60" w:line="264" w:lineRule="auto"/>
    </w:pPr>
    <w:rPr>
      <w:rFonts w:ascii="Calibri" w:eastAsia="Arial" w:hAnsi="Calibri" w:cs="Arial"/>
      <w:b/>
      <w:i/>
      <w:color w:val="333333"/>
      <w:szCs w:val="24"/>
      <w:lang w:eastAsia="ja-JP"/>
    </w:rPr>
  </w:style>
  <w:style w:type="paragraph" w:customStyle="1" w:styleId="HeadingAppendixOld">
    <w:name w:val="Heading Appendix Old"/>
    <w:basedOn w:val="Normal"/>
    <w:next w:val="Normal"/>
    <w:rsid w:val="007C4226"/>
    <w:pPr>
      <w:keepNext/>
      <w:pageBreakBefore/>
      <w:numPr>
        <w:ilvl w:val="7"/>
        <w:numId w:val="22"/>
      </w:numPr>
      <w:spacing w:after="60" w:line="264" w:lineRule="auto"/>
    </w:pPr>
    <w:rPr>
      <w:rFonts w:ascii="Arial Black" w:eastAsia="Arial Black" w:hAnsi="Arial Black" w:cs="Arial Black"/>
      <w:smallCaps/>
      <w:color w:val="333333"/>
      <w:sz w:val="32"/>
      <w:szCs w:val="32"/>
      <w:lang w:eastAsia="ja-JP"/>
    </w:rPr>
  </w:style>
  <w:style w:type="paragraph" w:customStyle="1" w:styleId="HeadingPart">
    <w:name w:val="Heading Part"/>
    <w:basedOn w:val="Normal"/>
    <w:next w:val="Normal"/>
    <w:rsid w:val="007C4226"/>
    <w:pPr>
      <w:pageBreakBefore/>
      <w:numPr>
        <w:ilvl w:val="8"/>
        <w:numId w:val="22"/>
      </w:numPr>
      <w:spacing w:before="480" w:after="60" w:line="264" w:lineRule="auto"/>
      <w:outlineLvl w:val="8"/>
    </w:pPr>
    <w:rPr>
      <w:rFonts w:ascii="Arial Black" w:eastAsia="Arial Black" w:hAnsi="Arial Black" w:cs="Arial Black"/>
      <w:b/>
      <w:smallCaps/>
      <w:color w:val="333333"/>
      <w:sz w:val="32"/>
      <w:szCs w:val="32"/>
      <w:lang w:eastAsia="ja-JP"/>
    </w:rPr>
  </w:style>
  <w:style w:type="paragraph" w:customStyle="1" w:styleId="NumHeading5">
    <w:name w:val="Num Heading 5"/>
    <w:basedOn w:val="Heading5"/>
    <w:next w:val="Normal"/>
    <w:rsid w:val="007C4226"/>
    <w:pPr>
      <w:keepLines w:val="0"/>
      <w:numPr>
        <w:ilvl w:val="4"/>
        <w:numId w:val="22"/>
      </w:numPr>
      <w:spacing w:before="180" w:after="60" w:line="264" w:lineRule="auto"/>
    </w:pPr>
    <w:rPr>
      <w:rFonts w:ascii="Calibri" w:eastAsia="Arial" w:hAnsi="Calibri" w:cs="Arial"/>
      <w:b/>
      <w:bCs/>
      <w:iCs/>
      <w:color w:val="333333"/>
      <w:sz w:val="22"/>
      <w:lang w:eastAsia="ja-JP"/>
    </w:rPr>
  </w:style>
  <w:style w:type="paragraph" w:customStyle="1" w:styleId="TableTextMS-Centered">
    <w:name w:val="Table Text MS - Centered"/>
    <w:basedOn w:val="TableTextMS"/>
    <w:qFormat/>
    <w:rsid w:val="00BF653A"/>
    <w:pPr>
      <w:jc w:val="center"/>
    </w:pPr>
  </w:style>
  <w:style w:type="character" w:customStyle="1" w:styleId="TableTextChar">
    <w:name w:val="Table Text Char"/>
    <w:basedOn w:val="DefaultParagraphFont"/>
    <w:link w:val="TableText"/>
    <w:locked/>
    <w:rsid w:val="00AE48E7"/>
    <w:rPr>
      <w:rFonts w:ascii="Segoe UI" w:hAnsi="Segoe UI"/>
      <w:sz w:val="20"/>
      <w:szCs w:val="20"/>
    </w:rPr>
  </w:style>
  <w:style w:type="paragraph" w:customStyle="1" w:styleId="NormalBold">
    <w:name w:val="Normal Bold"/>
    <w:basedOn w:val="Normal"/>
    <w:link w:val="NormalBoldChar"/>
    <w:qFormat/>
    <w:rsid w:val="009165AE"/>
    <w:rPr>
      <w:rFonts w:cs="Segoe UI"/>
      <w:b/>
    </w:rPr>
  </w:style>
  <w:style w:type="character" w:customStyle="1" w:styleId="NormalBoldChar">
    <w:name w:val="Normal Bold Char"/>
    <w:basedOn w:val="DefaultParagraphFont"/>
    <w:link w:val="NormalBold"/>
    <w:rsid w:val="009165AE"/>
    <w:rPr>
      <w:rFonts w:ascii="Segoe UI" w:hAnsi="Segoe UI" w:cs="Segoe UI"/>
      <w:b/>
    </w:rPr>
  </w:style>
  <w:style w:type="character" w:styleId="Mention">
    <w:name w:val="Mention"/>
    <w:basedOn w:val="DefaultParagraphFont"/>
    <w:uiPriority w:val="99"/>
    <w:semiHidden/>
    <w:unhideWhenUsed/>
    <w:rsid w:val="00535C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50466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52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52CA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pln">
    <w:name w:val="pln"/>
    <w:basedOn w:val="DefaultParagraphFont"/>
    <w:rsid w:val="00DC52CA"/>
  </w:style>
  <w:style w:type="character" w:customStyle="1" w:styleId="pun">
    <w:name w:val="pun"/>
    <w:basedOn w:val="DefaultParagraphFont"/>
    <w:rsid w:val="00DC52CA"/>
  </w:style>
  <w:style w:type="character" w:customStyle="1" w:styleId="lit">
    <w:name w:val="lit"/>
    <w:basedOn w:val="DefaultParagraphFont"/>
    <w:rsid w:val="00DC52CA"/>
  </w:style>
  <w:style w:type="character" w:customStyle="1" w:styleId="kwd">
    <w:name w:val="kwd"/>
    <w:basedOn w:val="DefaultParagraphFont"/>
    <w:rsid w:val="00DC5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5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21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4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54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8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008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4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45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87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2462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702943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1965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109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986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941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2994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9121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1460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1000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926849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527529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7893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5439898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206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170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61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538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00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59861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7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1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32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6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7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1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5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33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702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0135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537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94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544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8382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407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59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997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541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202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334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34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78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5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179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53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571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386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752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55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3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2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27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8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7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248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5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799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272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712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143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2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9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43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43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52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591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680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953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846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6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2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0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760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79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645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467968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2811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0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75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0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8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5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989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8903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59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679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5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541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07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08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60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7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61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1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0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4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25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71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5373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273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38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397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693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01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8992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8934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38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1039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3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86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41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85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007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40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505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347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97513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9478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390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300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769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0927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758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89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09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3103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458734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237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053645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077590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5064713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081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215342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534474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7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7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600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3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53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5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2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5205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66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47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94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75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181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3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47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021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946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62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140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3168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63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4981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205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2322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669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5113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71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8020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9348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231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85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708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3531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12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307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22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6049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299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5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pan.org/src/5.0/perl-5.28.0.tar.gz" TargetMode="External"/><Relationship Id="rId20" Type="http://schemas.openxmlformats.org/officeDocument/2006/relationships/image" Target="media/image7.png"/><Relationship Id="rId29" Type="http://schemas.openxmlformats.org/officeDocument/2006/relationships/hyperlink" Target="https://metacpan.org/pod/DBD::Oracle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hyperlink" Target="https://www.oracle.com/technetwork/database/enterprise-edition/downloads/index.html" TargetMode="External"/><Relationship Id="rId36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pabereng@microsoft.com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://ora2pg.darold.net/documentation.html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63038BF9716642BCA9BEDEEEE991E8" ma:contentTypeVersion="12" ma:contentTypeDescription="Create a new document." ma:contentTypeScope="" ma:versionID="5265154f174e6a0fd180deda2ead8ed3">
  <xsd:schema xmlns:xsd="http://www.w3.org/2001/XMLSchema" xmlns:xs="http://www.w3.org/2001/XMLSchema" xmlns:p="http://schemas.microsoft.com/office/2006/metadata/properties" xmlns:ns2="4053a332-7d8e-488d-aba6-ad6dfa6b0f2d" xmlns:ns3="6e4f6676-91ee-47a5-8164-c59c33586ba7" targetNamespace="http://schemas.microsoft.com/office/2006/metadata/properties" ma:root="true" ma:fieldsID="91b1465f4e240763de6d4a39ea9af849" ns2:_="" ns3:_="">
    <xsd:import namespace="4053a332-7d8e-488d-aba6-ad6dfa6b0f2d"/>
    <xsd:import namespace="6e4f6676-91ee-47a5-8164-c59c33586b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3a332-7d8e-488d-aba6-ad6dfa6b0f2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f6676-91ee-47a5-8164-c59c3358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9B4F37-57F1-4B0F-BB80-46836C0324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C6D9DF-03CF-4E61-8D08-A1C2606E3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53a332-7d8e-488d-aba6-ad6dfa6b0f2d"/>
    <ds:schemaRef ds:uri="6e4f6676-91ee-47a5-8164-c59c33586b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3501D6-AFF0-4A6E-BEB5-A9347A9C462D}">
  <ds:schemaRefs>
    <ds:schemaRef ds:uri="http://purl.org/dc/elements/1.1/"/>
    <ds:schemaRef ds:uri="http://schemas.microsoft.com/office/2006/metadata/properties"/>
    <ds:schemaRef ds:uri="6e4f6676-91ee-47a5-8164-c59c33586ba7"/>
    <ds:schemaRef ds:uri="http://purl.org/dc/terms/"/>
    <ds:schemaRef ds:uri="4053a332-7d8e-488d-aba6-ad6dfa6b0f2d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6DE1A45C-6557-4BA4-A538-10260415A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ps to Install ora2pg on windows</vt:lpstr>
    </vt:vector>
  </TitlesOfParts>
  <Manager/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s to Install ora2pg on windows</dc:title>
  <dc:subject/>
  <dc:creator/>
  <cp:keywords/>
  <dc:description/>
  <cp:lastModifiedBy/>
  <cp:revision>1</cp:revision>
  <dcterms:created xsi:type="dcterms:W3CDTF">2017-02-26T17:37:00Z</dcterms:created>
  <dcterms:modified xsi:type="dcterms:W3CDTF">2018-12-11T17:1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63038BF9716642BCA9BEDEEEE991E8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davanum@microsoft.com</vt:lpwstr>
  </property>
  <property fmtid="{D5CDD505-2E9C-101B-9397-08002B2CF9AE}" pid="6" name="MSIP_Label_f42aa342-8706-4288-bd11-ebb85995028c_SetDate">
    <vt:lpwstr>2018-02-22T17:14:57.1785176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